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374D4" w14:textId="197F379B" w:rsidR="00BA5EF9" w:rsidRPr="00C54018" w:rsidRDefault="00CF6D11" w:rsidP="00C54018">
      <w:pPr>
        <w:pStyle w:val="af3"/>
        <w:jc w:val="center"/>
        <w:rPr>
          <w:rFonts w:cstheme="minorHAnsi"/>
          <w:b/>
          <w:bCs/>
          <w:sz w:val="36"/>
          <w:szCs w:val="36"/>
        </w:rPr>
      </w:pPr>
      <w:bookmarkStart w:id="0" w:name="_Hlk214640490"/>
      <w:r w:rsidRPr="00C54018">
        <w:rPr>
          <w:rFonts w:cstheme="minorHAnsi"/>
          <w:b/>
          <w:bCs/>
          <w:sz w:val="36"/>
          <w:szCs w:val="36"/>
        </w:rPr>
        <w:t>TQF</w:t>
      </w:r>
      <w:r w:rsidRPr="00C54018">
        <w:rPr>
          <w:rFonts w:cstheme="minorHAnsi"/>
          <w:b/>
          <w:bCs/>
          <w:sz w:val="36"/>
          <w:szCs w:val="36"/>
        </w:rPr>
        <w:t>機能性食品驗證</w:t>
      </w:r>
      <w:bookmarkEnd w:id="0"/>
      <w:r w:rsidRPr="00C54018">
        <w:rPr>
          <w:rFonts w:cstheme="minorHAnsi"/>
          <w:b/>
          <w:bCs/>
          <w:sz w:val="36"/>
          <w:szCs w:val="36"/>
        </w:rPr>
        <w:t>申請書</w:t>
      </w:r>
    </w:p>
    <w:p w14:paraId="0F7D0C58" w14:textId="375A13C4" w:rsidR="003F5F38" w:rsidRPr="00FB2D37" w:rsidRDefault="0008138F" w:rsidP="00E8382A">
      <w:pPr>
        <w:pStyle w:val="a9"/>
        <w:numPr>
          <w:ilvl w:val="0"/>
          <w:numId w:val="15"/>
        </w:numPr>
        <w:snapToGrid w:val="0"/>
        <w:ind w:leftChars="0" w:left="482" w:hanging="482"/>
        <w:jc w:val="both"/>
        <w:rPr>
          <w:szCs w:val="40"/>
          <w:u w:val="single"/>
        </w:rPr>
      </w:pPr>
      <w:r w:rsidRPr="00FB2D37">
        <w:rPr>
          <w:rFonts w:hint="eastAsia"/>
          <w:b/>
          <w:sz w:val="28"/>
          <w:szCs w:val="40"/>
        </w:rPr>
        <w:t>基本資料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9"/>
        <w:gridCol w:w="2688"/>
        <w:gridCol w:w="8"/>
        <w:gridCol w:w="2106"/>
        <w:gridCol w:w="20"/>
        <w:gridCol w:w="3243"/>
      </w:tblGrid>
      <w:tr w:rsidR="003E1FD3" w:rsidRPr="00F23649" w14:paraId="70CD2245" w14:textId="7241F2A2" w:rsidTr="00F05415">
        <w:trPr>
          <w:cantSplit/>
          <w:trHeight w:val="20"/>
        </w:trPr>
        <w:tc>
          <w:tcPr>
            <w:tcW w:w="1036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955186A" w14:textId="4539A052" w:rsidR="003E1FD3" w:rsidRPr="00BA5EF9" w:rsidRDefault="003E1FD3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申請日期</w:t>
            </w:r>
          </w:p>
        </w:tc>
        <w:tc>
          <w:tcPr>
            <w:tcW w:w="3964" w:type="pct"/>
            <w:gridSpan w:val="5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67061CD2" w14:textId="2DF636C6" w:rsidR="003E1FD3" w:rsidRPr="000413A6" w:rsidRDefault="003E1FD3" w:rsidP="00E8382A">
            <w:pPr>
              <w:pStyle w:val="11"/>
              <w:adjustRightInd w:val="0"/>
              <w:spacing w:before="80" w:after="80"/>
              <w:ind w:left="0" w:right="0"/>
              <w:rPr>
                <w:rFonts w:asciiTheme="minorHAnsi" w:hAnsiTheme="minorHAnsi" w:cstheme="minorHAnsi"/>
                <w:sz w:val="24"/>
                <w:u w:val="single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 xml:space="preserve"> </w:t>
            </w:r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 </w:t>
            </w:r>
            <w:r w:rsidRPr="00BA5EF9">
              <w:rPr>
                <w:rFonts w:asciiTheme="minorHAnsi" w:hAnsiTheme="minorHAnsi" w:cstheme="minorHAnsi"/>
                <w:sz w:val="24"/>
              </w:rPr>
              <w:t>年</w:t>
            </w:r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 </w:t>
            </w:r>
            <w:r w:rsidRPr="00BA5EF9">
              <w:rPr>
                <w:rFonts w:asciiTheme="minorHAnsi" w:hAnsiTheme="minorHAnsi" w:cstheme="minorHAnsi"/>
                <w:sz w:val="24"/>
              </w:rPr>
              <w:t>月</w:t>
            </w:r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</w:t>
            </w:r>
            <w:r w:rsidRPr="00BA5EF9">
              <w:rPr>
                <w:rFonts w:asciiTheme="minorHAnsi" w:hAnsiTheme="minorHAnsi" w:cstheme="minorHAnsi"/>
                <w:sz w:val="24"/>
              </w:rPr>
              <w:t>日</w:t>
            </w:r>
          </w:p>
        </w:tc>
      </w:tr>
      <w:tr w:rsidR="00A07B5B" w:rsidRPr="00F23649" w14:paraId="06F15199" w14:textId="77777777" w:rsidTr="00F05415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F2F2F2" w:themeFill="background1" w:themeFillShade="F2"/>
          </w:tcPr>
          <w:p w14:paraId="38CC0BE6" w14:textId="5FC981A8" w:rsidR="00A07B5B" w:rsidRDefault="00A07B5B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申請者基本資料</w:t>
            </w:r>
          </w:p>
        </w:tc>
      </w:tr>
      <w:tr w:rsidR="00C11C90" w:rsidRPr="00F23649" w14:paraId="12020760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6" w:space="0" w:color="auto"/>
            </w:tcBorders>
            <w:shd w:val="clear" w:color="auto" w:fill="F2F2F2" w:themeFill="background1" w:themeFillShade="F2"/>
          </w:tcPr>
          <w:p w14:paraId="77D28F42" w14:textId="7788BAC6" w:rsidR="00C11C90" w:rsidRPr="00BA5EF9" w:rsidRDefault="00C11C90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企業名稱</w:t>
            </w:r>
          </w:p>
        </w:tc>
        <w:tc>
          <w:tcPr>
            <w:tcW w:w="3964" w:type="pct"/>
            <w:gridSpan w:val="5"/>
            <w:tcBorders>
              <w:top w:val="single" w:sz="4" w:space="0" w:color="000000"/>
              <w:left w:val="single" w:sz="6" w:space="0" w:color="auto"/>
              <w:bottom w:val="single" w:sz="4" w:space="0" w:color="000000"/>
              <w:right w:val="single" w:sz="12" w:space="0" w:color="auto"/>
            </w:tcBorders>
          </w:tcPr>
          <w:p w14:paraId="63CEDD05" w14:textId="77777777" w:rsidR="00C11C90" w:rsidRDefault="00C11C90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11C90" w:rsidRPr="00F23649" w14:paraId="23C0A496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000000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9D36C50" w14:textId="507FF2B5" w:rsidR="00C11C90" w:rsidRPr="00BA5EF9" w:rsidRDefault="00C11C90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企業地址</w:t>
            </w:r>
          </w:p>
        </w:tc>
        <w:tc>
          <w:tcPr>
            <w:tcW w:w="3964" w:type="pct"/>
            <w:gridSpan w:val="5"/>
            <w:tcBorders>
              <w:top w:val="single" w:sz="4" w:space="0" w:color="000000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EEF0C89" w14:textId="77777777" w:rsidR="00C11C90" w:rsidRDefault="00C11C90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2047" w:rsidRPr="00F23649" w14:paraId="7AA62CF3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6" w:space="0" w:color="auto"/>
            </w:tcBorders>
            <w:shd w:val="clear" w:color="auto" w:fill="F2F2F2" w:themeFill="background1" w:themeFillShade="F2"/>
          </w:tcPr>
          <w:p w14:paraId="4A760B51" w14:textId="578EDA13" w:rsidR="00442047" w:rsidRDefault="00442047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企業負責人</w:t>
            </w:r>
          </w:p>
        </w:tc>
        <w:tc>
          <w:tcPr>
            <w:tcW w:w="1321" w:type="pct"/>
            <w:tcBorders>
              <w:top w:val="single" w:sz="4" w:space="0" w:color="000000"/>
              <w:left w:val="single" w:sz="6" w:space="0" w:color="auto"/>
              <w:bottom w:val="single" w:sz="4" w:space="0" w:color="auto"/>
              <w:right w:val="single" w:sz="4" w:space="0" w:color="000000"/>
            </w:tcBorders>
          </w:tcPr>
          <w:p w14:paraId="63D03AE9" w14:textId="77777777" w:rsidR="00442047" w:rsidRDefault="00442047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4670F55B" w14:textId="16A1CDB5" w:rsidR="00442047" w:rsidRDefault="00796976" w:rsidP="00E8382A">
            <w:pPr>
              <w:pStyle w:val="11"/>
              <w:adjustRightInd w:val="0"/>
              <w:spacing w:before="80" w:after="80"/>
              <w:ind w:leftChars="5" w:left="12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企業負責人職稱</w:t>
            </w:r>
          </w:p>
        </w:tc>
        <w:tc>
          <w:tcPr>
            <w:tcW w:w="1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2D9CFD17" w14:textId="04F5C697" w:rsidR="00442047" w:rsidRDefault="00442047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96976" w:rsidRPr="00F23649" w14:paraId="71CC4109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6" w:space="0" w:color="auto"/>
            </w:tcBorders>
            <w:shd w:val="clear" w:color="auto" w:fill="F2F2F2" w:themeFill="background1" w:themeFillShade="F2"/>
          </w:tcPr>
          <w:p w14:paraId="4E6E8DBB" w14:textId="5B795D3A" w:rsidR="00796976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姓名</w:t>
            </w:r>
          </w:p>
        </w:tc>
        <w:tc>
          <w:tcPr>
            <w:tcW w:w="1321" w:type="pct"/>
            <w:tcBorders>
              <w:top w:val="single" w:sz="4" w:space="0" w:color="000000"/>
              <w:left w:val="single" w:sz="6" w:space="0" w:color="auto"/>
              <w:bottom w:val="single" w:sz="4" w:space="0" w:color="auto"/>
              <w:right w:val="single" w:sz="4" w:space="0" w:color="000000"/>
            </w:tcBorders>
          </w:tcPr>
          <w:p w14:paraId="3690A8C1" w14:textId="77777777" w:rsidR="00796976" w:rsidRDefault="00796976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66A6B97F" w14:textId="1F8D4CEA" w:rsidR="00796976" w:rsidRDefault="00796976" w:rsidP="00E8382A">
            <w:pPr>
              <w:pStyle w:val="11"/>
              <w:adjustRightInd w:val="0"/>
              <w:spacing w:before="80" w:after="80"/>
              <w:ind w:leftChars="5" w:left="12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職稱</w:t>
            </w:r>
          </w:p>
        </w:tc>
        <w:tc>
          <w:tcPr>
            <w:tcW w:w="1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024024B1" w14:textId="3A5AB83F" w:rsidR="00796976" w:rsidRDefault="00796976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96976" w:rsidRPr="00F23649" w14:paraId="6670961F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6" w:space="0" w:color="auto"/>
            </w:tcBorders>
            <w:shd w:val="clear" w:color="auto" w:fill="F2F2F2" w:themeFill="background1" w:themeFillShade="F2"/>
          </w:tcPr>
          <w:p w14:paraId="2FABCE8A" w14:textId="69AE2ECB" w:rsidR="00796976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電話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#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分機</w:t>
            </w:r>
          </w:p>
        </w:tc>
        <w:tc>
          <w:tcPr>
            <w:tcW w:w="1321" w:type="pct"/>
            <w:tcBorders>
              <w:top w:val="single" w:sz="4" w:space="0" w:color="000000"/>
              <w:left w:val="single" w:sz="6" w:space="0" w:color="auto"/>
              <w:bottom w:val="single" w:sz="4" w:space="0" w:color="auto"/>
              <w:right w:val="single" w:sz="4" w:space="0" w:color="000000"/>
            </w:tcBorders>
          </w:tcPr>
          <w:p w14:paraId="33AA753D" w14:textId="77777777" w:rsidR="00796976" w:rsidRDefault="00796976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2D607C01" w14:textId="0ACC5DCA" w:rsidR="00796976" w:rsidRDefault="00796976" w:rsidP="00E8382A">
            <w:pPr>
              <w:pStyle w:val="11"/>
              <w:adjustRightInd w:val="0"/>
              <w:spacing w:before="80" w:after="80"/>
              <w:ind w:leftChars="5" w:left="12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1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6D1F579A" w14:textId="3EF0B708" w:rsidR="00796976" w:rsidRDefault="00796976" w:rsidP="00E8382A">
            <w:pPr>
              <w:pStyle w:val="11"/>
              <w:adjustRightInd w:val="0"/>
              <w:spacing w:before="80" w:after="80"/>
              <w:ind w:leftChars="58" w:left="139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96976" w:rsidRPr="00F23649" w14:paraId="400EC467" w14:textId="77777777" w:rsidTr="00E8382A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12" w:space="0" w:color="000000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D834584" w14:textId="4C9AA547" w:rsidR="00796976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製造者基本資料</w:t>
            </w:r>
          </w:p>
        </w:tc>
      </w:tr>
      <w:tr w:rsidR="00796976" w:rsidRPr="00F23649" w14:paraId="2E956C75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07B03D7" w14:textId="541C861B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工廠名稱</w:t>
            </w:r>
          </w:p>
        </w:tc>
        <w:tc>
          <w:tcPr>
            <w:tcW w:w="3964" w:type="pct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B704F0C" w14:textId="77777777" w:rsidR="00796976" w:rsidRPr="00BA5EF9" w:rsidRDefault="00796976" w:rsidP="00E8382A">
            <w:pPr>
              <w:pStyle w:val="11"/>
              <w:adjustRightInd w:val="0"/>
              <w:spacing w:before="80" w:after="80"/>
              <w:ind w:leftChars="69" w:left="166" w:right="0"/>
              <w:jc w:val="left"/>
              <w:rPr>
                <w:rFonts w:asciiTheme="minorHAnsi" w:hAnsiTheme="minorHAnsi" w:cstheme="minorHAnsi"/>
                <w:sz w:val="24"/>
                <w:u w:val="single"/>
              </w:rPr>
            </w:pPr>
          </w:p>
        </w:tc>
      </w:tr>
      <w:tr w:rsidR="00796976" w:rsidRPr="00F23649" w14:paraId="2D76784E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2318C49" w14:textId="1DC2852B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工廠地址</w:t>
            </w:r>
          </w:p>
        </w:tc>
        <w:tc>
          <w:tcPr>
            <w:tcW w:w="3964" w:type="pct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1DFB02C" w14:textId="409CC4E6" w:rsidR="00796976" w:rsidRPr="000413A6" w:rsidRDefault="00796976" w:rsidP="00E8382A">
            <w:pPr>
              <w:pStyle w:val="11"/>
              <w:adjustRightInd w:val="0"/>
              <w:spacing w:before="80" w:after="8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</w:p>
        </w:tc>
      </w:tr>
      <w:tr w:rsidR="004D6761" w:rsidRPr="00F23649" w14:paraId="1AF599BF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90718B2" w14:textId="67461332" w:rsidR="004D6761" w:rsidRDefault="004D6761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工廠負責人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000000"/>
            </w:tcBorders>
          </w:tcPr>
          <w:p w14:paraId="77147C95" w14:textId="77777777" w:rsidR="004D6761" w:rsidRPr="000413A6" w:rsidRDefault="004D6761" w:rsidP="00E8382A">
            <w:pPr>
              <w:pStyle w:val="11"/>
              <w:adjustRightInd w:val="0"/>
              <w:spacing w:before="80" w:after="8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049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67FC60DB" w14:textId="23173029" w:rsidR="004D6761" w:rsidRPr="004D6761" w:rsidRDefault="004D6761" w:rsidP="00E8382A">
            <w:pPr>
              <w:pStyle w:val="11"/>
              <w:adjustRightInd w:val="0"/>
              <w:spacing w:before="80" w:after="80"/>
              <w:ind w:leftChars="69" w:left="166" w:right="0"/>
              <w:jc w:val="left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4D6761">
              <w:rPr>
                <w:rFonts w:asciiTheme="minorHAnsi" w:hAnsiTheme="minorHAnsi" w:cstheme="minorHAnsi" w:hint="eastAsia"/>
                <w:b/>
                <w:bCs/>
                <w:sz w:val="24"/>
              </w:rPr>
              <w:t>工廠負責人職稱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404B11C5" w14:textId="10ADD015" w:rsidR="004D6761" w:rsidRPr="000413A6" w:rsidRDefault="004D6761" w:rsidP="00E8382A">
            <w:pPr>
              <w:pStyle w:val="11"/>
              <w:adjustRightInd w:val="0"/>
              <w:spacing w:before="80" w:after="8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</w:p>
        </w:tc>
      </w:tr>
      <w:tr w:rsidR="00796976" w:rsidRPr="00F23649" w14:paraId="5DCE354C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3767981" w14:textId="59A00CEA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TQF</w:t>
            </w: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-FS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證書編號</w:t>
            </w:r>
          </w:p>
        </w:tc>
        <w:tc>
          <w:tcPr>
            <w:tcW w:w="3964" w:type="pct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24435BC" w14:textId="4F08FF8E" w:rsidR="009E475A" w:rsidRPr="009E475A" w:rsidRDefault="009E475A" w:rsidP="009E475A">
            <w:pPr>
              <w:pStyle w:val="11"/>
              <w:adjustRightInd w:val="0"/>
              <w:spacing w:before="80" w:after="80"/>
              <w:ind w:leftChars="59" w:left="142" w:right="0"/>
              <w:jc w:val="left"/>
              <w:rPr>
                <w:rFonts w:asciiTheme="minorHAnsi" w:hAnsiTheme="minorHAnsi" w:cstheme="minorHAnsi"/>
                <w:color w:val="BFBFBF" w:themeColor="background1" w:themeShade="BF"/>
                <w:sz w:val="24"/>
              </w:rPr>
            </w:pPr>
            <w:r w:rsidRPr="009E475A">
              <w:rPr>
                <w:rFonts w:asciiTheme="minorHAnsi" w:hAnsiTheme="minorHAnsi" w:cstheme="minorHAnsi" w:hint="eastAsia"/>
                <w:color w:val="BFBFBF" w:themeColor="background1" w:themeShade="BF"/>
                <w:sz w:val="24"/>
              </w:rPr>
              <w:t>尚未取得</w:t>
            </w:r>
            <w:r w:rsidRPr="009E475A">
              <w:rPr>
                <w:rFonts w:asciiTheme="minorHAnsi" w:hAnsiTheme="minorHAnsi" w:cstheme="minorHAnsi" w:hint="eastAsia"/>
                <w:color w:val="BFBFBF" w:themeColor="background1" w:themeShade="BF"/>
                <w:sz w:val="24"/>
              </w:rPr>
              <w:t>TQF-FS</w:t>
            </w:r>
            <w:r w:rsidRPr="009E475A">
              <w:rPr>
                <w:rFonts w:asciiTheme="minorHAnsi" w:hAnsiTheme="minorHAnsi" w:cstheme="minorHAnsi" w:hint="eastAsia"/>
                <w:color w:val="BFBFBF" w:themeColor="background1" w:themeShade="BF"/>
                <w:sz w:val="24"/>
              </w:rPr>
              <w:t>者，</w:t>
            </w:r>
            <w:proofErr w:type="gramStart"/>
            <w:r w:rsidRPr="009E475A">
              <w:rPr>
                <w:rFonts w:asciiTheme="minorHAnsi" w:hAnsiTheme="minorHAnsi" w:cstheme="minorHAnsi" w:hint="eastAsia"/>
                <w:color w:val="BFBFBF" w:themeColor="background1" w:themeShade="BF"/>
                <w:sz w:val="24"/>
              </w:rPr>
              <w:t>請填無</w:t>
            </w:r>
            <w:proofErr w:type="gramEnd"/>
          </w:p>
        </w:tc>
      </w:tr>
      <w:tr w:rsidR="00796976" w:rsidRPr="00F23649" w14:paraId="2805F67E" w14:textId="77777777" w:rsidTr="00E8382A">
        <w:trPr>
          <w:cantSplit/>
          <w:trHeight w:val="20"/>
        </w:trPr>
        <w:tc>
          <w:tcPr>
            <w:tcW w:w="1036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8A8982C" w14:textId="27F52DFD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姓名</w:t>
            </w:r>
          </w:p>
        </w:tc>
        <w:tc>
          <w:tcPr>
            <w:tcW w:w="132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E28110" w14:textId="77777777" w:rsidR="00796976" w:rsidRPr="00BA5EF9" w:rsidRDefault="00796976" w:rsidP="00E8382A">
            <w:pPr>
              <w:pStyle w:val="11"/>
              <w:adjustRightInd w:val="0"/>
              <w:spacing w:before="80" w:after="80"/>
              <w:ind w:leftChars="59" w:left="142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104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7E1BAD" w14:textId="7ACADB4C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職稱</w:t>
            </w:r>
          </w:p>
        </w:tc>
        <w:tc>
          <w:tcPr>
            <w:tcW w:w="159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2F8A605" w14:textId="77777777" w:rsidR="00796976" w:rsidRPr="00BA5EF9" w:rsidRDefault="00796976" w:rsidP="00E8382A">
            <w:pPr>
              <w:pStyle w:val="11"/>
              <w:adjustRightInd w:val="0"/>
              <w:spacing w:before="80" w:after="80"/>
              <w:ind w:leftChars="59" w:left="142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96976" w:rsidRPr="00F23649" w14:paraId="7492C2A6" w14:textId="77777777" w:rsidTr="00F55F3C">
        <w:trPr>
          <w:cantSplit/>
          <w:trHeight w:val="20"/>
        </w:trPr>
        <w:tc>
          <w:tcPr>
            <w:tcW w:w="103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441980A" w14:textId="1DE52CD3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電話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#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分機</w:t>
            </w:r>
          </w:p>
        </w:tc>
        <w:tc>
          <w:tcPr>
            <w:tcW w:w="1325" w:type="pct"/>
            <w:gridSpan w:val="2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3728E67" w14:textId="77777777" w:rsidR="00796976" w:rsidRPr="00BA5EF9" w:rsidRDefault="00796976" w:rsidP="00E8382A">
            <w:pPr>
              <w:pStyle w:val="11"/>
              <w:adjustRightInd w:val="0"/>
              <w:spacing w:before="80" w:after="80"/>
              <w:ind w:leftChars="59" w:left="142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1045" w:type="pct"/>
            <w:gridSpan w:val="2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CCDC5EE" w14:textId="1D83E684" w:rsidR="00796976" w:rsidRPr="00BA5EF9" w:rsidRDefault="00796976" w:rsidP="00E8382A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D2F245C" w14:textId="77777777" w:rsidR="00796976" w:rsidRPr="00BA5EF9" w:rsidRDefault="00796976" w:rsidP="00E8382A">
            <w:pPr>
              <w:pStyle w:val="11"/>
              <w:adjustRightInd w:val="0"/>
              <w:spacing w:before="80" w:after="80"/>
              <w:ind w:leftChars="59" w:left="142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2802B143" w14:textId="4739ABFF" w:rsidR="0082209E" w:rsidRDefault="00935260" w:rsidP="003B4665">
      <w:pPr>
        <w:snapToGrid w:val="0"/>
        <w:spacing w:line="360" w:lineRule="atLeast"/>
        <w:jc w:val="both"/>
        <w:rPr>
          <w:rFonts w:ascii="Times New Roman" w:hAnsi="Times New Roman" w:cs="Times New Roman"/>
          <w:szCs w:val="40"/>
        </w:rPr>
      </w:pPr>
      <w:r>
        <w:rPr>
          <w:rFonts w:ascii="標楷體" w:hAnsi="標楷體" w:cs="Times New Roman" w:hint="eastAsia"/>
          <w:szCs w:val="40"/>
        </w:rPr>
        <w:t>※</w:t>
      </w:r>
      <w:r>
        <w:rPr>
          <w:rFonts w:ascii="Times New Roman" w:hAnsi="Times New Roman" w:cs="Times New Roman"/>
          <w:szCs w:val="40"/>
        </w:rPr>
        <w:t>請確認上述所有欄位皆已正確填寫</w:t>
      </w:r>
      <w:r w:rsidR="003B4665">
        <w:rPr>
          <w:rFonts w:ascii="Times New Roman" w:hAnsi="Times New Roman" w:cs="Times New Roman" w:hint="eastAsia"/>
          <w:szCs w:val="40"/>
        </w:rPr>
        <w:t>。</w:t>
      </w:r>
    </w:p>
    <w:p w14:paraId="4F6D1C9C" w14:textId="77777777" w:rsidR="00603332" w:rsidRPr="00FD152A" w:rsidRDefault="00603332" w:rsidP="00603332">
      <w:pPr>
        <w:pStyle w:val="a9"/>
        <w:numPr>
          <w:ilvl w:val="0"/>
          <w:numId w:val="15"/>
        </w:numPr>
        <w:snapToGrid w:val="0"/>
        <w:spacing w:beforeLines="50" w:before="180" w:afterLines="50" w:after="180"/>
        <w:ind w:leftChars="0"/>
        <w:jc w:val="both"/>
        <w:rPr>
          <w:b/>
          <w:sz w:val="28"/>
          <w:szCs w:val="40"/>
        </w:rPr>
      </w:pPr>
      <w:bookmarkStart w:id="1" w:name="_Hlk214640520"/>
      <w:r>
        <w:rPr>
          <w:rFonts w:hint="eastAsia"/>
          <w:b/>
          <w:sz w:val="28"/>
          <w:szCs w:val="40"/>
        </w:rPr>
        <w:t>申請驗證產品清單</w:t>
      </w:r>
    </w:p>
    <w:tbl>
      <w:tblPr>
        <w:tblW w:w="51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1438"/>
        <w:gridCol w:w="1959"/>
        <w:gridCol w:w="1555"/>
        <w:gridCol w:w="2430"/>
        <w:gridCol w:w="2240"/>
      </w:tblGrid>
      <w:tr w:rsidR="00603332" w:rsidRPr="00BA0245" w14:paraId="12BBE6EC" w14:textId="77777777" w:rsidTr="00216B65">
        <w:trPr>
          <w:trHeight w:val="762"/>
          <w:tblHeader/>
        </w:trPr>
        <w:tc>
          <w:tcPr>
            <w:tcW w:w="403" w:type="pct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3CFD1F9" w14:textId="63562B20" w:rsidR="00603332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>
              <w:rPr>
                <w:rFonts w:ascii="Calibri" w:hAnsi="Calibri" w:cs="Calibri" w:hint="eastAsia"/>
                <w:b/>
                <w:bCs/>
                <w:kern w:val="0"/>
                <w:szCs w:val="24"/>
              </w:rPr>
              <w:t>申請</w:t>
            </w:r>
          </w:p>
          <w:p w14:paraId="27EF5E45" w14:textId="01A9A29B" w:rsidR="00603332" w:rsidRPr="00875DB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kern w:val="0"/>
                <w:szCs w:val="24"/>
              </w:rPr>
            </w:pPr>
            <w:r w:rsidRPr="00875DB7">
              <w:rPr>
                <w:rFonts w:ascii="Calibri" w:hAnsi="Calibri" w:cs="Calibri"/>
                <w:b/>
                <w:bCs/>
                <w:kern w:val="0"/>
                <w:szCs w:val="24"/>
              </w:rPr>
              <w:t>序號</w:t>
            </w:r>
          </w:p>
        </w:tc>
        <w:tc>
          <w:tcPr>
            <w:tcW w:w="687" w:type="pc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5004F7D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 w:hint="eastAsia"/>
                <w:b/>
                <w:bCs/>
                <w:kern w:val="0"/>
                <w:szCs w:val="24"/>
              </w:rPr>
              <w:t>生產線編號</w:t>
            </w:r>
          </w:p>
        </w:tc>
        <w:tc>
          <w:tcPr>
            <w:tcW w:w="936" w:type="pc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7F640C2" w14:textId="03C71D13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產品</w:t>
            </w:r>
            <w:r w:rsidR="005C708F">
              <w:rPr>
                <w:rFonts w:ascii="Calibri" w:hAnsi="Calibri" w:cs="Calibri" w:hint="eastAsia"/>
                <w:b/>
                <w:bCs/>
                <w:kern w:val="0"/>
                <w:szCs w:val="24"/>
              </w:rPr>
              <w:t>品名</w:t>
            </w:r>
          </w:p>
        </w:tc>
        <w:tc>
          <w:tcPr>
            <w:tcW w:w="743" w:type="pc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D1F1DDA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產品型態</w:t>
            </w:r>
          </w:p>
        </w:tc>
        <w:tc>
          <w:tcPr>
            <w:tcW w:w="1161" w:type="pc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DC92A10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申請驗證之</w:t>
            </w:r>
          </w:p>
          <w:p w14:paraId="795F5092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品質規格基準品目</w:t>
            </w:r>
          </w:p>
        </w:tc>
        <w:tc>
          <w:tcPr>
            <w:tcW w:w="1070" w:type="pct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8A2EA0C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機能性成分</w:t>
            </w:r>
          </w:p>
          <w:p w14:paraId="7CF9B5AF" w14:textId="77777777" w:rsidR="00603332" w:rsidRPr="00FB2D37" w:rsidRDefault="00603332" w:rsidP="001909BB">
            <w:pPr>
              <w:widowControl/>
              <w:spacing w:line="360" w:lineRule="exact"/>
              <w:jc w:val="center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 w:rsidRPr="00FB2D37">
              <w:rPr>
                <w:rFonts w:ascii="Calibri" w:hAnsi="Calibri" w:cs="Calibri"/>
                <w:b/>
                <w:bCs/>
                <w:kern w:val="0"/>
                <w:szCs w:val="24"/>
              </w:rPr>
              <w:t>含量</w:t>
            </w:r>
          </w:p>
        </w:tc>
      </w:tr>
      <w:tr w:rsidR="00603332" w:rsidRPr="00BA0245" w14:paraId="77FFDCFF" w14:textId="77777777" w:rsidTr="00216B65">
        <w:trPr>
          <w:trHeight w:val="727"/>
        </w:trPr>
        <w:tc>
          <w:tcPr>
            <w:tcW w:w="403" w:type="pct"/>
            <w:tcBorders>
              <w:left w:val="single" w:sz="12" w:space="0" w:color="auto"/>
            </w:tcBorders>
          </w:tcPr>
          <w:p w14:paraId="4D96B863" w14:textId="22FFB5C3" w:rsidR="00603332" w:rsidRPr="00CF0962" w:rsidRDefault="00CF0962" w:rsidP="001909BB">
            <w:pPr>
              <w:widowControl/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  <w:r w:rsidRPr="00CF0962">
              <w:rPr>
                <w:rFonts w:ascii="Calibri" w:hAnsi="Calibri" w:cs="Calibri" w:hint="eastAsia"/>
                <w:color w:val="000000" w:themeColor="text1"/>
                <w:szCs w:val="20"/>
              </w:rPr>
              <w:t>0</w:t>
            </w:r>
            <w:r w:rsidR="00603332" w:rsidRPr="00CF0962">
              <w:rPr>
                <w:rFonts w:ascii="Calibri" w:hAnsi="Calibri" w:cs="Calibri"/>
                <w:color w:val="000000" w:themeColor="text1"/>
                <w:szCs w:val="20"/>
              </w:rPr>
              <w:t>1</w:t>
            </w:r>
          </w:p>
        </w:tc>
        <w:tc>
          <w:tcPr>
            <w:tcW w:w="687" w:type="pct"/>
          </w:tcPr>
          <w:p w14:paraId="2A2C80D6" w14:textId="2F2E7A81" w:rsidR="00603332" w:rsidRPr="00875DB7" w:rsidRDefault="009E475A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  <w:r w:rsidRPr="009E475A">
              <w:rPr>
                <w:rFonts w:cstheme="minorHAnsi" w:hint="eastAsia"/>
                <w:color w:val="BFBFBF" w:themeColor="background1" w:themeShade="BF"/>
              </w:rPr>
              <w:t>尚未取得</w:t>
            </w:r>
            <w:r w:rsidRPr="009E475A">
              <w:rPr>
                <w:rFonts w:cstheme="minorHAnsi" w:hint="eastAsia"/>
                <w:color w:val="BFBFBF" w:themeColor="background1" w:themeShade="BF"/>
              </w:rPr>
              <w:t>TQF-FS</w:t>
            </w:r>
            <w:r w:rsidRPr="009E475A">
              <w:rPr>
                <w:rFonts w:cstheme="minorHAnsi" w:hint="eastAsia"/>
                <w:color w:val="BFBFBF" w:themeColor="background1" w:themeShade="BF"/>
              </w:rPr>
              <w:t>者，</w:t>
            </w:r>
            <w:proofErr w:type="gramStart"/>
            <w:r w:rsidRPr="009E475A">
              <w:rPr>
                <w:rFonts w:cstheme="minorHAnsi" w:hint="eastAsia"/>
                <w:color w:val="BFBFBF" w:themeColor="background1" w:themeShade="BF"/>
              </w:rPr>
              <w:t>請填無</w:t>
            </w:r>
            <w:proofErr w:type="gramEnd"/>
          </w:p>
        </w:tc>
        <w:tc>
          <w:tcPr>
            <w:tcW w:w="936" w:type="pct"/>
          </w:tcPr>
          <w:p w14:paraId="0857678A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743" w:type="pct"/>
          </w:tcPr>
          <w:p w14:paraId="1C2BCBC9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  <w:r w:rsidRPr="00BA0245">
              <w:rPr>
                <w:rFonts w:ascii="Calibri" w:hAnsi="Calibri" w:cs="Calibri"/>
                <w:color w:val="A5A5A5" w:themeColor="accent3"/>
                <w:szCs w:val="20"/>
              </w:rPr>
              <w:t>果凍</w:t>
            </w:r>
          </w:p>
        </w:tc>
        <w:tc>
          <w:tcPr>
            <w:tcW w:w="1161" w:type="pct"/>
          </w:tcPr>
          <w:p w14:paraId="5735AFC4" w14:textId="77777777" w:rsidR="00603332" w:rsidRPr="00875DB7" w:rsidRDefault="00603332" w:rsidP="001909BB">
            <w:pPr>
              <w:widowControl/>
              <w:rPr>
                <w:rFonts w:cstheme="minorHAnsi"/>
                <w:kern w:val="0"/>
                <w:szCs w:val="24"/>
              </w:rPr>
            </w:pPr>
            <w:r w:rsidRPr="00BA0245">
              <w:rPr>
                <w:rFonts w:ascii="Calibri" w:hAnsi="Calibri" w:cs="Calibri"/>
                <w:color w:val="A5A5A5" w:themeColor="accent3"/>
              </w:rPr>
              <w:t>含葉黃素食品、含</w:t>
            </w:r>
            <w:r w:rsidRPr="00BA0245">
              <w:rPr>
                <w:rFonts w:ascii="Calibri" w:hAnsi="Calibri" w:cs="Calibri"/>
                <w:color w:val="A5A5A5" w:themeColor="accent3"/>
              </w:rPr>
              <w:t>gamma-</w:t>
            </w:r>
            <w:r w:rsidRPr="00BA0245">
              <w:rPr>
                <w:rFonts w:ascii="Calibri" w:hAnsi="Calibri" w:cs="Calibri"/>
                <w:color w:val="A5A5A5" w:themeColor="accent3"/>
              </w:rPr>
              <w:t>胺</w:t>
            </w:r>
            <w:proofErr w:type="gramStart"/>
            <w:r w:rsidRPr="00BA0245">
              <w:rPr>
                <w:rFonts w:ascii="Calibri" w:hAnsi="Calibri" w:cs="Calibri"/>
                <w:color w:val="A5A5A5" w:themeColor="accent3"/>
              </w:rPr>
              <w:t>基丁酸食品</w:t>
            </w:r>
            <w:proofErr w:type="gramEnd"/>
            <w:r w:rsidRPr="00BA0245">
              <w:rPr>
                <w:rFonts w:ascii="Calibri" w:hAnsi="Calibri" w:cs="Calibri"/>
                <w:color w:val="A5A5A5" w:themeColor="accent3"/>
              </w:rPr>
              <w:t xml:space="preserve"> </w:t>
            </w:r>
            <w:r w:rsidRPr="00BA0245">
              <w:rPr>
                <w:rFonts w:ascii="Calibri" w:hAnsi="Calibri" w:cs="Calibri"/>
                <w:color w:val="A5A5A5" w:themeColor="accent3"/>
              </w:rPr>
              <w:t>（</w:t>
            </w:r>
            <w:r w:rsidRPr="00BA0245">
              <w:rPr>
                <w:rFonts w:ascii="Calibri" w:hAnsi="Calibri" w:cs="Calibri"/>
                <w:color w:val="A5A5A5" w:themeColor="accent3"/>
              </w:rPr>
              <w:t>GABA</w:t>
            </w:r>
            <w:r w:rsidRPr="00BA0245">
              <w:rPr>
                <w:rFonts w:ascii="Calibri" w:hAnsi="Calibri" w:cs="Calibri"/>
                <w:color w:val="A5A5A5" w:themeColor="accent3"/>
              </w:rPr>
              <w:t>）</w:t>
            </w:r>
          </w:p>
        </w:tc>
        <w:tc>
          <w:tcPr>
            <w:tcW w:w="1070" w:type="pct"/>
            <w:tcBorders>
              <w:right w:val="single" w:sz="12" w:space="0" w:color="auto"/>
            </w:tcBorders>
          </w:tcPr>
          <w:p w14:paraId="41A4D290" w14:textId="77777777" w:rsidR="00603332" w:rsidRPr="00C54018" w:rsidRDefault="00603332" w:rsidP="001909BB">
            <w:pPr>
              <w:widowControl/>
              <w:rPr>
                <w:rFonts w:ascii="Calibri" w:hAnsi="Calibri" w:cs="Calibri"/>
                <w:color w:val="A5A5A5" w:themeColor="accent3"/>
              </w:rPr>
            </w:pPr>
            <w:r w:rsidRPr="00C54018">
              <w:rPr>
                <w:rFonts w:ascii="Calibri" w:hAnsi="Calibri" w:cs="Calibri" w:hint="eastAsia"/>
                <w:color w:val="A5A5A5" w:themeColor="accent3"/>
              </w:rPr>
              <w:t>每</w:t>
            </w:r>
            <w:r w:rsidRPr="00C54018">
              <w:rPr>
                <w:rFonts w:ascii="Calibri" w:hAnsi="Calibri" w:cs="Calibri" w:hint="eastAsia"/>
                <w:color w:val="A5A5A5" w:themeColor="accent3"/>
              </w:rPr>
              <w:t>100</w:t>
            </w:r>
            <w:r w:rsidRPr="00C54018">
              <w:rPr>
                <w:rFonts w:ascii="Calibri" w:hAnsi="Calibri" w:cs="Calibri" w:hint="eastAsia"/>
                <w:color w:val="A5A5A5" w:themeColor="accent3"/>
              </w:rPr>
              <w:t>公克含葉黃素</w:t>
            </w:r>
            <w:r w:rsidRPr="00C54018">
              <w:rPr>
                <w:rFonts w:ascii="Calibri" w:hAnsi="Calibri" w:cs="Calibri" w:hint="eastAsia"/>
                <w:color w:val="A5A5A5" w:themeColor="accent3"/>
              </w:rPr>
              <w:t xml:space="preserve"> </w:t>
            </w:r>
            <w:r w:rsidRPr="002B3643">
              <w:rPr>
                <w:rFonts w:ascii="Calibri" w:hAnsi="Calibri" w:cs="Calibri"/>
                <w:color w:val="A5A5A5" w:themeColor="accent3"/>
              </w:rPr>
              <w:t>○○-○○</w:t>
            </w:r>
            <w:r w:rsidRPr="00C54018">
              <w:rPr>
                <w:rFonts w:ascii="Calibri" w:hAnsi="Calibri" w:cs="Calibri" w:hint="eastAsia"/>
                <w:color w:val="A5A5A5" w:themeColor="accent3"/>
              </w:rPr>
              <w:t>公克。</w:t>
            </w:r>
          </w:p>
          <w:p w14:paraId="6B2EA86A" w14:textId="77777777" w:rsidR="00603332" w:rsidRPr="00C54018" w:rsidRDefault="00603332" w:rsidP="001909BB">
            <w:pPr>
              <w:widowControl/>
              <w:rPr>
                <w:rFonts w:ascii="Calibri" w:hAnsi="Calibri" w:cs="Calibri"/>
                <w:color w:val="A5A5A5" w:themeColor="accent3"/>
              </w:rPr>
            </w:pPr>
            <w:r w:rsidRPr="00C54018">
              <w:rPr>
                <w:rFonts w:ascii="Calibri" w:hAnsi="Calibri" w:cs="Calibri"/>
                <w:color w:val="A5A5A5" w:themeColor="accent3"/>
              </w:rPr>
              <w:t>每</w:t>
            </w:r>
            <w:r w:rsidRPr="00C54018">
              <w:rPr>
                <w:rFonts w:ascii="Calibri" w:hAnsi="Calibri" w:cs="Calibri"/>
                <w:color w:val="A5A5A5" w:themeColor="accent3"/>
              </w:rPr>
              <w:t>100</w:t>
            </w:r>
            <w:r w:rsidRPr="00C54018">
              <w:rPr>
                <w:rFonts w:ascii="Calibri" w:hAnsi="Calibri" w:cs="Calibri"/>
                <w:color w:val="A5A5A5" w:themeColor="accent3"/>
              </w:rPr>
              <w:t>公克含</w:t>
            </w:r>
            <w:r w:rsidRPr="00C54018">
              <w:rPr>
                <w:rFonts w:ascii="Calibri" w:hAnsi="Calibri" w:cs="Calibri"/>
                <w:color w:val="A5A5A5" w:themeColor="accent3"/>
              </w:rPr>
              <w:t>GABA ○○-○○</w:t>
            </w:r>
            <w:r w:rsidRPr="00C54018">
              <w:rPr>
                <w:rFonts w:ascii="Calibri" w:hAnsi="Calibri" w:cs="Calibri"/>
                <w:color w:val="A5A5A5" w:themeColor="accent3"/>
              </w:rPr>
              <w:t>公克。</w:t>
            </w:r>
          </w:p>
        </w:tc>
      </w:tr>
      <w:tr w:rsidR="00603332" w:rsidRPr="00BA0245" w14:paraId="4C8E5551" w14:textId="77777777" w:rsidTr="00216B65">
        <w:trPr>
          <w:trHeight w:val="727"/>
        </w:trPr>
        <w:tc>
          <w:tcPr>
            <w:tcW w:w="403" w:type="pct"/>
            <w:tcBorders>
              <w:left w:val="single" w:sz="12" w:space="0" w:color="auto"/>
            </w:tcBorders>
          </w:tcPr>
          <w:p w14:paraId="2DCE1175" w14:textId="03E3CA05" w:rsidR="00603332" w:rsidRPr="00CF0962" w:rsidRDefault="00CF0962" w:rsidP="001909BB">
            <w:pPr>
              <w:widowControl/>
              <w:jc w:val="center"/>
              <w:rPr>
                <w:rFonts w:ascii="Calibri" w:hAnsi="Calibri" w:cs="Calibri"/>
                <w:color w:val="000000" w:themeColor="text1"/>
                <w:kern w:val="0"/>
                <w:szCs w:val="24"/>
              </w:rPr>
            </w:pPr>
            <w:r w:rsidRPr="00CF0962">
              <w:rPr>
                <w:rFonts w:ascii="Calibri" w:hAnsi="Calibri" w:cs="Calibri" w:hint="eastAsia"/>
                <w:color w:val="000000" w:themeColor="text1"/>
                <w:kern w:val="0"/>
                <w:szCs w:val="24"/>
              </w:rPr>
              <w:t>02</w:t>
            </w:r>
          </w:p>
        </w:tc>
        <w:tc>
          <w:tcPr>
            <w:tcW w:w="687" w:type="pct"/>
          </w:tcPr>
          <w:p w14:paraId="558081DB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936" w:type="pct"/>
          </w:tcPr>
          <w:p w14:paraId="3E028BEB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743" w:type="pct"/>
          </w:tcPr>
          <w:p w14:paraId="02BE9CA7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1161" w:type="pct"/>
          </w:tcPr>
          <w:p w14:paraId="658C63D2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1070" w:type="pct"/>
            <w:tcBorders>
              <w:right w:val="single" w:sz="12" w:space="0" w:color="auto"/>
            </w:tcBorders>
          </w:tcPr>
          <w:p w14:paraId="55DE4F20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</w:tr>
      <w:tr w:rsidR="00603332" w:rsidRPr="00BA0245" w14:paraId="771E3349" w14:textId="77777777" w:rsidTr="00216B65">
        <w:trPr>
          <w:trHeight w:val="727"/>
        </w:trPr>
        <w:tc>
          <w:tcPr>
            <w:tcW w:w="403" w:type="pct"/>
            <w:tcBorders>
              <w:left w:val="single" w:sz="12" w:space="0" w:color="auto"/>
              <w:bottom w:val="single" w:sz="12" w:space="0" w:color="auto"/>
            </w:tcBorders>
          </w:tcPr>
          <w:p w14:paraId="0B6BE456" w14:textId="5E224EC1" w:rsidR="00603332" w:rsidRPr="00CF0962" w:rsidRDefault="00CF0962" w:rsidP="001909BB">
            <w:pPr>
              <w:widowControl/>
              <w:jc w:val="center"/>
              <w:rPr>
                <w:rFonts w:ascii="Calibri" w:hAnsi="Calibri" w:cs="Calibri"/>
                <w:color w:val="000000" w:themeColor="text1"/>
                <w:kern w:val="0"/>
                <w:szCs w:val="24"/>
              </w:rPr>
            </w:pPr>
            <w:r w:rsidRPr="00CF0962">
              <w:rPr>
                <w:rFonts w:ascii="Calibri" w:hAnsi="Calibri" w:cs="Calibri" w:hint="eastAsia"/>
                <w:color w:val="000000" w:themeColor="text1"/>
                <w:kern w:val="0"/>
                <w:szCs w:val="24"/>
              </w:rPr>
              <w:t>03</w:t>
            </w:r>
          </w:p>
        </w:tc>
        <w:tc>
          <w:tcPr>
            <w:tcW w:w="687" w:type="pct"/>
            <w:tcBorders>
              <w:bottom w:val="single" w:sz="12" w:space="0" w:color="auto"/>
            </w:tcBorders>
          </w:tcPr>
          <w:p w14:paraId="45237DE6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936" w:type="pct"/>
            <w:tcBorders>
              <w:bottom w:val="single" w:sz="12" w:space="0" w:color="auto"/>
            </w:tcBorders>
          </w:tcPr>
          <w:p w14:paraId="7DA1C568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743" w:type="pct"/>
            <w:tcBorders>
              <w:bottom w:val="single" w:sz="12" w:space="0" w:color="auto"/>
            </w:tcBorders>
          </w:tcPr>
          <w:p w14:paraId="421F135A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1161" w:type="pct"/>
            <w:tcBorders>
              <w:bottom w:val="single" w:sz="12" w:space="0" w:color="auto"/>
            </w:tcBorders>
          </w:tcPr>
          <w:p w14:paraId="3D36452D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  <w:tc>
          <w:tcPr>
            <w:tcW w:w="1070" w:type="pct"/>
            <w:tcBorders>
              <w:bottom w:val="single" w:sz="12" w:space="0" w:color="auto"/>
              <w:right w:val="single" w:sz="12" w:space="0" w:color="auto"/>
            </w:tcBorders>
          </w:tcPr>
          <w:p w14:paraId="6608B540" w14:textId="77777777" w:rsidR="00603332" w:rsidRPr="00875DB7" w:rsidRDefault="00603332" w:rsidP="001909BB">
            <w:pPr>
              <w:widowControl/>
              <w:rPr>
                <w:rFonts w:ascii="Calibri" w:hAnsi="Calibri" w:cs="Calibri"/>
                <w:kern w:val="0"/>
                <w:szCs w:val="24"/>
              </w:rPr>
            </w:pPr>
          </w:p>
        </w:tc>
      </w:tr>
    </w:tbl>
    <w:bookmarkEnd w:id="1"/>
    <w:p w14:paraId="5CA26BF5" w14:textId="77777777" w:rsidR="00603332" w:rsidRDefault="00603332" w:rsidP="00603332">
      <w:pPr>
        <w:snapToGrid w:val="0"/>
        <w:spacing w:beforeLines="50" w:before="180" w:afterLines="50" w:after="180" w:line="360" w:lineRule="atLeast"/>
        <w:jc w:val="both"/>
        <w:rPr>
          <w:rFonts w:ascii="Times New Roman" w:hAnsi="Times New Roman" w:cs="Times New Roman"/>
          <w:b/>
          <w:sz w:val="28"/>
          <w:szCs w:val="40"/>
        </w:rPr>
      </w:pPr>
      <w:r>
        <w:rPr>
          <w:rFonts w:ascii="標楷體" w:hAnsi="標楷體" w:cs="Times New Roman" w:hint="eastAsia"/>
          <w:bCs/>
          <w:szCs w:val="36"/>
        </w:rPr>
        <w:t>（</w:t>
      </w:r>
      <w:r w:rsidRPr="00F15C32">
        <w:rPr>
          <w:rFonts w:ascii="Times New Roman" w:hAnsi="Times New Roman" w:cs="Times New Roman" w:hint="eastAsia"/>
          <w:bCs/>
          <w:szCs w:val="36"/>
        </w:rPr>
        <w:t>本表不敷使用時，請自行</w:t>
      </w:r>
      <w:r>
        <w:rPr>
          <w:rFonts w:ascii="Times New Roman" w:hAnsi="Times New Roman" w:cs="Times New Roman" w:hint="eastAsia"/>
          <w:bCs/>
          <w:szCs w:val="36"/>
        </w:rPr>
        <w:t>增列表格</w:t>
      </w:r>
      <w:r>
        <w:rPr>
          <w:rFonts w:ascii="標楷體" w:hAnsi="標楷體" w:cs="Times New Roman" w:hint="eastAsia"/>
          <w:bCs/>
          <w:szCs w:val="36"/>
        </w:rPr>
        <w:t>）</w:t>
      </w:r>
    </w:p>
    <w:p w14:paraId="50BB5532" w14:textId="13C1B967" w:rsidR="004B2CBC" w:rsidRDefault="004B2CBC">
      <w:pPr>
        <w:widowControl/>
        <w:rPr>
          <w:rFonts w:ascii="Times New Roman" w:hAnsi="Times New Roman" w:cs="Times New Roman"/>
          <w:szCs w:val="40"/>
        </w:rPr>
      </w:pPr>
      <w:r>
        <w:rPr>
          <w:rFonts w:ascii="Times New Roman" w:hAnsi="Times New Roman" w:cs="Times New Roman"/>
          <w:szCs w:val="40"/>
        </w:rPr>
        <w:br w:type="page"/>
      </w:r>
    </w:p>
    <w:p w14:paraId="42203304" w14:textId="0BCF6D3F" w:rsidR="00246904" w:rsidRDefault="00E8382A" w:rsidP="00E8382A">
      <w:pPr>
        <w:pStyle w:val="a9"/>
        <w:numPr>
          <w:ilvl w:val="0"/>
          <w:numId w:val="15"/>
        </w:numPr>
        <w:snapToGrid w:val="0"/>
        <w:spacing w:line="240" w:lineRule="auto"/>
        <w:ind w:leftChars="0" w:left="482" w:hanging="482"/>
        <w:jc w:val="both"/>
        <w:rPr>
          <w:szCs w:val="24"/>
        </w:rPr>
      </w:pPr>
      <w:r>
        <w:rPr>
          <w:rFonts w:hint="eastAsia"/>
          <w:b/>
          <w:sz w:val="28"/>
          <w:szCs w:val="40"/>
        </w:rPr>
        <w:lastRenderedPageBreak/>
        <w:t>申請者</w:t>
      </w:r>
      <w:proofErr w:type="gramStart"/>
      <w:r w:rsidR="00B46457" w:rsidRPr="005A0190">
        <w:rPr>
          <w:rFonts w:hint="eastAsia"/>
          <w:b/>
          <w:sz w:val="28"/>
          <w:szCs w:val="40"/>
        </w:rPr>
        <w:t>自檢表</w:t>
      </w:r>
      <w:proofErr w:type="gramEnd"/>
      <w:r w:rsidR="0019315C" w:rsidRPr="00961ED8">
        <w:rPr>
          <w:rFonts w:hint="eastAsia"/>
          <w:szCs w:val="24"/>
        </w:rPr>
        <w:t>（</w:t>
      </w:r>
      <w:r w:rsidR="00961ED8" w:rsidRPr="00961ED8">
        <w:rPr>
          <w:rFonts w:hint="eastAsia"/>
          <w:szCs w:val="24"/>
        </w:rPr>
        <w:t>請打勾</w:t>
      </w:r>
      <w:r w:rsidR="0019315C" w:rsidRPr="00961ED8">
        <w:rPr>
          <w:rFonts w:hint="eastAsia"/>
          <w:szCs w:val="24"/>
        </w:rPr>
        <w:t>確認）</w:t>
      </w:r>
    </w:p>
    <w:p w14:paraId="098A6D31" w14:textId="77777777" w:rsidR="00BB23AE" w:rsidRPr="00BB23AE" w:rsidRDefault="00BB23AE" w:rsidP="00BB23AE">
      <w:pPr>
        <w:snapToGrid w:val="0"/>
        <w:jc w:val="both"/>
        <w:rPr>
          <w:szCs w:val="24"/>
        </w:rPr>
      </w:pP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"/>
        <w:gridCol w:w="6123"/>
        <w:gridCol w:w="1125"/>
        <w:gridCol w:w="1125"/>
        <w:gridCol w:w="1125"/>
      </w:tblGrid>
      <w:tr w:rsidR="00C52911" w:rsidRPr="0019315C" w14:paraId="576A9DF5" w14:textId="46A957B4" w:rsidTr="00C52911">
        <w:trPr>
          <w:cantSplit/>
          <w:trHeight w:val="20"/>
        </w:trPr>
        <w:tc>
          <w:tcPr>
            <w:tcW w:w="332" w:type="pct"/>
            <w:shd w:val="clear" w:color="auto" w:fill="F2F2F2" w:themeFill="background1" w:themeFillShade="F2"/>
            <w:vAlign w:val="center"/>
          </w:tcPr>
          <w:p w14:paraId="4CF3C63C" w14:textId="77777777" w:rsidR="00C52911" w:rsidRPr="00D81602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序號</w:t>
            </w:r>
          </w:p>
        </w:tc>
        <w:tc>
          <w:tcPr>
            <w:tcW w:w="3562" w:type="pct"/>
            <w:gridSpan w:val="2"/>
            <w:shd w:val="clear" w:color="auto" w:fill="F2F2F2" w:themeFill="background1" w:themeFillShade="F2"/>
            <w:vAlign w:val="center"/>
          </w:tcPr>
          <w:p w14:paraId="46C079B3" w14:textId="12F76DC8" w:rsidR="00C52911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檢查項目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08EC3666" w14:textId="778BBC37" w:rsidR="00C52911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申請者</w:t>
            </w:r>
          </w:p>
          <w:p w14:paraId="10C457D7" w14:textId="71594656" w:rsidR="00C52911" w:rsidRPr="00D81602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50052B41" w14:textId="77777777" w:rsidR="00C52911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驗證機構</w:t>
            </w:r>
          </w:p>
          <w:p w14:paraId="69966BE8" w14:textId="7085972A" w:rsidR="00C52911" w:rsidRDefault="00C52911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</w:tr>
      <w:tr w:rsidR="00C52911" w:rsidRPr="0019315C" w14:paraId="5B9E31A3" w14:textId="4AB6831D" w:rsidTr="00C52911">
        <w:trPr>
          <w:cantSplit/>
          <w:trHeight w:val="20"/>
        </w:trPr>
        <w:tc>
          <w:tcPr>
            <w:tcW w:w="332" w:type="pct"/>
            <w:vAlign w:val="center"/>
          </w:tcPr>
          <w:p w14:paraId="011720E1" w14:textId="49F25C05" w:rsidR="00C52911" w:rsidRPr="00513391" w:rsidRDefault="00C52911" w:rsidP="004B2CBC">
            <w:pPr>
              <w:spacing w:before="80" w:after="80"/>
              <w:jc w:val="center"/>
              <w:rPr>
                <w:rFonts w:cstheme="minorHAnsi"/>
              </w:rPr>
            </w:pPr>
            <w:r w:rsidRPr="00513391">
              <w:rPr>
                <w:rFonts w:cstheme="minorHAnsi"/>
              </w:rPr>
              <w:t>1</w:t>
            </w:r>
          </w:p>
        </w:tc>
        <w:tc>
          <w:tcPr>
            <w:tcW w:w="3562" w:type="pct"/>
            <w:gridSpan w:val="2"/>
            <w:vAlign w:val="center"/>
          </w:tcPr>
          <w:p w14:paraId="48969EB3" w14:textId="7D8DEB8B" w:rsidR="00C52911" w:rsidRPr="00F26332" w:rsidRDefault="00C52911" w:rsidP="004B2CBC">
            <w:pPr>
              <w:pStyle w:val="11"/>
              <w:adjustRightInd w:val="0"/>
              <w:spacing w:before="80" w:after="80"/>
              <w:ind w:left="0" w:right="0"/>
              <w:rPr>
                <w:rFonts w:asciiTheme="minorHAnsi" w:hAnsiTheme="minorHAnsi" w:cstheme="minorHAnsi"/>
                <w:sz w:val="24"/>
              </w:rPr>
            </w:pPr>
            <w:r w:rsidRPr="00B15C4F">
              <w:rPr>
                <w:rFonts w:ascii="Calibri" w:hAnsi="Calibri" w:cs="Calibri"/>
                <w:bCs/>
                <w:sz w:val="24"/>
                <w:szCs w:val="22"/>
              </w:rPr>
              <w:t>申請之產品應為含</w:t>
            </w:r>
            <w:proofErr w:type="gramStart"/>
            <w:r w:rsidRPr="00B15C4F">
              <w:rPr>
                <w:rFonts w:ascii="Calibri" w:hAnsi="Calibri" w:cs="Calibri"/>
                <w:bCs/>
                <w:sz w:val="24"/>
                <w:szCs w:val="22"/>
              </w:rPr>
              <w:t>機能性成分之</w:t>
            </w:r>
            <w:proofErr w:type="gramEnd"/>
            <w:r w:rsidRPr="00B15C4F">
              <w:rPr>
                <w:rFonts w:ascii="Calibri" w:hAnsi="Calibri" w:cs="Calibri"/>
                <w:bCs/>
                <w:sz w:val="24"/>
                <w:szCs w:val="22"/>
              </w:rPr>
              <w:t>完整包裝食品，包含一般食品型態及補充品型態（膠囊狀、錠狀、粉狀、顆粒、液態等）的機能性食品</w:t>
            </w:r>
          </w:p>
        </w:tc>
        <w:tc>
          <w:tcPr>
            <w:tcW w:w="553" w:type="pct"/>
            <w:vAlign w:val="center"/>
          </w:tcPr>
          <w:p w14:paraId="7E353E26" w14:textId="61099B45" w:rsidR="00C52911" w:rsidRPr="00F26332" w:rsidRDefault="00C52911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56D0D596" w14:textId="77777777" w:rsidR="00C52911" w:rsidRPr="00F26332" w:rsidRDefault="00C52911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C52911" w:rsidRPr="0019315C" w14:paraId="76A0BE8B" w14:textId="249EC478" w:rsidTr="00C52911">
        <w:trPr>
          <w:cantSplit/>
          <w:trHeight w:val="20"/>
        </w:trPr>
        <w:tc>
          <w:tcPr>
            <w:tcW w:w="332" w:type="pct"/>
            <w:vAlign w:val="center"/>
          </w:tcPr>
          <w:p w14:paraId="5EE3218A" w14:textId="291C1DD7" w:rsidR="00C52911" w:rsidRPr="00513391" w:rsidRDefault="00C52911" w:rsidP="004B2CBC">
            <w:pPr>
              <w:spacing w:before="80" w:after="80"/>
              <w:jc w:val="center"/>
              <w:rPr>
                <w:rFonts w:cstheme="minorHAnsi"/>
              </w:rPr>
            </w:pPr>
            <w:r w:rsidRPr="00513391">
              <w:rPr>
                <w:rFonts w:cstheme="minorHAnsi"/>
              </w:rPr>
              <w:t>2</w:t>
            </w:r>
          </w:p>
        </w:tc>
        <w:tc>
          <w:tcPr>
            <w:tcW w:w="3562" w:type="pct"/>
            <w:gridSpan w:val="2"/>
            <w:vAlign w:val="center"/>
          </w:tcPr>
          <w:p w14:paraId="71914317" w14:textId="23B1F843" w:rsidR="00C52911" w:rsidRPr="00F26332" w:rsidRDefault="00C52911" w:rsidP="004B2CBC">
            <w:pPr>
              <w:pStyle w:val="11"/>
              <w:adjustRightInd w:val="0"/>
              <w:spacing w:before="80" w:after="80"/>
              <w:ind w:left="0" w:right="0"/>
              <w:rPr>
                <w:rFonts w:asciiTheme="minorHAnsi" w:hAnsiTheme="minorHAnsi" w:cstheme="minorHAnsi"/>
                <w:sz w:val="24"/>
              </w:rPr>
            </w:pP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工廠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年內未發生</w:t>
            </w:r>
            <w:r w:rsidRPr="00E063EE">
              <w:rPr>
                <w:rFonts w:asciiTheme="minorHAnsi" w:hAnsiTheme="minorHAnsi" w:cstheme="minorHAnsi"/>
                <w:sz w:val="25"/>
                <w:szCs w:val="25"/>
              </w:rPr>
              <w:t>TQF-FS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驗證暫時終止／終止情事</w:t>
            </w:r>
          </w:p>
        </w:tc>
        <w:tc>
          <w:tcPr>
            <w:tcW w:w="553" w:type="pct"/>
            <w:vAlign w:val="center"/>
          </w:tcPr>
          <w:p w14:paraId="1979F460" w14:textId="555323CD" w:rsidR="00C52911" w:rsidRPr="00F26332" w:rsidRDefault="00C52911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79E3F56C" w14:textId="77777777" w:rsidR="00C52911" w:rsidRPr="00F26332" w:rsidRDefault="00C52911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846ECC" w:rsidRPr="0019315C" w14:paraId="35A150B2" w14:textId="77777777" w:rsidTr="00C52911">
        <w:trPr>
          <w:cantSplit/>
          <w:trHeight w:val="20"/>
        </w:trPr>
        <w:tc>
          <w:tcPr>
            <w:tcW w:w="332" w:type="pct"/>
            <w:shd w:val="clear" w:color="auto" w:fill="F2F2F2" w:themeFill="background1" w:themeFillShade="F2"/>
            <w:vAlign w:val="center"/>
          </w:tcPr>
          <w:p w14:paraId="597D507C" w14:textId="32178D2E" w:rsidR="00846ECC" w:rsidRPr="00513391" w:rsidRDefault="002A47BE" w:rsidP="00C52911">
            <w:pPr>
              <w:jc w:val="center"/>
              <w:rPr>
                <w:rFonts w:cstheme="minorHAnsi"/>
              </w:rPr>
            </w:pPr>
            <w:r>
              <w:rPr>
                <w:rFonts w:ascii="Times New Roman" w:hAnsi="Times New Roman" w:hint="eastAsia"/>
                <w:b/>
              </w:rPr>
              <w:t>附件</w:t>
            </w:r>
          </w:p>
        </w:tc>
        <w:tc>
          <w:tcPr>
            <w:tcW w:w="3009" w:type="pct"/>
            <w:shd w:val="clear" w:color="auto" w:fill="F2F2F2" w:themeFill="background1" w:themeFillShade="F2"/>
            <w:vAlign w:val="center"/>
          </w:tcPr>
          <w:p w14:paraId="378598D0" w14:textId="11B6444B" w:rsidR="00846ECC" w:rsidRPr="00513391" w:rsidRDefault="005D47EF" w:rsidP="00C52911">
            <w:pPr>
              <w:pStyle w:val="11"/>
              <w:adjustRightInd w:val="0"/>
              <w:spacing w:before="0"/>
              <w:ind w:leftChars="61" w:left="146" w:rightChars="59" w:right="14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 xml:space="preserve"> </w:t>
            </w:r>
            <w:r>
              <w:rPr>
                <w:rFonts w:ascii="Times New Roman" w:hAnsi="Times New Roman" w:hint="eastAsia"/>
                <w:b/>
                <w:sz w:val="24"/>
              </w:rPr>
              <w:t>公司工廠</w:t>
            </w:r>
            <w:r w:rsidR="00846ECC" w:rsidRPr="00D81602">
              <w:rPr>
                <w:rFonts w:ascii="Times New Roman" w:hAnsi="Times New Roman" w:hint="eastAsia"/>
                <w:b/>
                <w:sz w:val="24"/>
              </w:rPr>
              <w:t>檢查項目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1B442F64" w14:textId="02AB7029" w:rsidR="00846ECC" w:rsidRPr="00F26332" w:rsidRDefault="00846ECC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檢附資料數量</w:t>
            </w:r>
            <w:r>
              <w:rPr>
                <w:rFonts w:ascii="Times New Roman" w:hAnsi="Times New Roman" w:hint="eastAsia"/>
                <w:b/>
                <w:sz w:val="24"/>
              </w:rPr>
              <w:t>(</w:t>
            </w:r>
            <w:r>
              <w:rPr>
                <w:rFonts w:ascii="Times New Roman" w:hAnsi="Times New Roman" w:hint="eastAsia"/>
                <w:b/>
                <w:sz w:val="24"/>
              </w:rPr>
              <w:t>份</w:t>
            </w:r>
            <w:r>
              <w:rPr>
                <w:rFonts w:ascii="Times New Roman" w:hAnsi="Times New Roman" w:hint="eastAsia"/>
                <w:b/>
                <w:sz w:val="24"/>
              </w:rPr>
              <w:t>)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05FA8274" w14:textId="77777777" w:rsidR="00846ECC" w:rsidRDefault="00846ECC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申請者</w:t>
            </w:r>
          </w:p>
          <w:p w14:paraId="21DAE247" w14:textId="766B6066" w:rsidR="00846ECC" w:rsidRPr="00F26332" w:rsidRDefault="00846ECC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105E2C19" w14:textId="77777777" w:rsidR="00846ECC" w:rsidRDefault="00846ECC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驗證機構</w:t>
            </w:r>
          </w:p>
          <w:p w14:paraId="65277430" w14:textId="07CE79CD" w:rsidR="00846ECC" w:rsidRPr="00F26332" w:rsidRDefault="00846ECC" w:rsidP="00C52911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</w:tr>
      <w:tr w:rsidR="00846ECC" w:rsidRPr="0019315C" w14:paraId="2C2E6C01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1A2EF74B" w14:textId="2C7AD515" w:rsidR="00846ECC" w:rsidRPr="00513391" w:rsidRDefault="00C52911" w:rsidP="00846ECC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1</w:t>
            </w:r>
          </w:p>
        </w:tc>
        <w:tc>
          <w:tcPr>
            <w:tcW w:w="3009" w:type="pct"/>
            <w:vAlign w:val="center"/>
          </w:tcPr>
          <w:p w14:paraId="16D1B0D2" w14:textId="0EF42C63" w:rsidR="00846ECC" w:rsidRPr="004B2CB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/>
                <w:bCs/>
                <w:szCs w:val="24"/>
              </w:rPr>
              <w:t>TQF</w:t>
            </w:r>
            <w:r w:rsidRPr="004B2CBC">
              <w:rPr>
                <w:rFonts w:ascii="Calibri" w:hAnsi="Calibri" w:cs="Calibri"/>
                <w:bCs/>
                <w:szCs w:val="24"/>
              </w:rPr>
              <w:t>機能性食品品質驗證方案申請驗證聲明書</w:t>
            </w:r>
          </w:p>
        </w:tc>
        <w:tc>
          <w:tcPr>
            <w:tcW w:w="553" w:type="pct"/>
            <w:vAlign w:val="center"/>
          </w:tcPr>
          <w:p w14:paraId="45E2D7D6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05792117" w14:textId="6CC7BE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12F716B2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846ECC" w:rsidRPr="0019315C" w14:paraId="445A90ED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5D323847" w14:textId="7F4D47BD" w:rsidR="00846ECC" w:rsidRPr="00513391" w:rsidRDefault="00C52911" w:rsidP="00846ECC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</w:p>
        </w:tc>
        <w:tc>
          <w:tcPr>
            <w:tcW w:w="3009" w:type="pct"/>
            <w:vAlign w:val="center"/>
          </w:tcPr>
          <w:p w14:paraId="6AA5E4D7" w14:textId="6C8E2F2D" w:rsidR="00846ECC" w:rsidRPr="004B2CB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/>
                <w:bCs/>
                <w:szCs w:val="24"/>
              </w:rPr>
              <w:t>合法公司登記、商業登記或農民團體證書等證明文件（已取得</w:t>
            </w:r>
            <w:r w:rsidRPr="004B2CBC">
              <w:rPr>
                <w:rFonts w:ascii="Calibri" w:hAnsi="Calibri" w:cs="Calibri"/>
                <w:bCs/>
                <w:szCs w:val="24"/>
              </w:rPr>
              <w:t xml:space="preserve"> TQF-FS </w:t>
            </w:r>
            <w:r w:rsidRPr="004B2CBC">
              <w:rPr>
                <w:rFonts w:ascii="Calibri" w:hAnsi="Calibri" w:cs="Calibri"/>
                <w:bCs/>
                <w:szCs w:val="24"/>
              </w:rPr>
              <w:t>驗證者，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得免附</w:t>
            </w:r>
            <w:r w:rsidRPr="004B2CBC">
              <w:rPr>
                <w:rFonts w:ascii="Calibri" w:hAnsi="Calibri" w:cs="Calibri"/>
                <w:bCs/>
                <w:szCs w:val="24"/>
              </w:rPr>
              <w:t>）</w:t>
            </w:r>
          </w:p>
        </w:tc>
        <w:tc>
          <w:tcPr>
            <w:tcW w:w="553" w:type="pct"/>
            <w:vAlign w:val="center"/>
          </w:tcPr>
          <w:p w14:paraId="6693CF25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7948FF44" w14:textId="2A7F0948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0075DAE1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846ECC" w:rsidRPr="0019315C" w14:paraId="2D760C73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3E2743CC" w14:textId="52C617F1" w:rsidR="00846ECC" w:rsidRPr="00513391" w:rsidRDefault="00C52911" w:rsidP="00846ECC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3</w:t>
            </w:r>
          </w:p>
        </w:tc>
        <w:tc>
          <w:tcPr>
            <w:tcW w:w="3009" w:type="pct"/>
            <w:vAlign w:val="center"/>
          </w:tcPr>
          <w:p w14:paraId="3164F0B7" w14:textId="77777777" w:rsidR="00846EC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/>
                <w:bCs/>
                <w:szCs w:val="24"/>
              </w:rPr>
              <w:t>合法登記證明文件（擇</w:t>
            </w:r>
            <w:r w:rsidRPr="004B2CBC">
              <w:rPr>
                <w:rFonts w:ascii="Calibri" w:hAnsi="Calibri" w:cs="Calibri"/>
                <w:bCs/>
                <w:szCs w:val="24"/>
              </w:rPr>
              <w:t>1</w:t>
            </w:r>
            <w:r w:rsidRPr="004B2CBC">
              <w:rPr>
                <w:rFonts w:ascii="Calibri" w:hAnsi="Calibri" w:cs="Calibri"/>
                <w:bCs/>
                <w:szCs w:val="24"/>
              </w:rPr>
              <w:t>勾選）</w:t>
            </w:r>
          </w:p>
          <w:p w14:paraId="76693A1B" w14:textId="238145F1" w:rsidR="00846ECC" w:rsidRPr="004B2CB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/>
                <w:bCs/>
                <w:szCs w:val="24"/>
              </w:rPr>
              <w:t>（已取得</w:t>
            </w:r>
            <w:r w:rsidRPr="004B2CBC">
              <w:rPr>
                <w:rFonts w:ascii="Calibri" w:hAnsi="Calibri" w:cs="Calibri"/>
                <w:bCs/>
                <w:szCs w:val="24"/>
              </w:rPr>
              <w:t xml:space="preserve"> TQF-FS </w:t>
            </w:r>
            <w:r w:rsidRPr="004B2CBC">
              <w:rPr>
                <w:rFonts w:ascii="Calibri" w:hAnsi="Calibri" w:cs="Calibri"/>
                <w:bCs/>
                <w:szCs w:val="24"/>
              </w:rPr>
              <w:t>驗證者，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得免附</w:t>
            </w:r>
            <w:r w:rsidRPr="004B2CBC">
              <w:rPr>
                <w:rFonts w:ascii="Calibri" w:hAnsi="Calibri" w:cs="Calibri"/>
                <w:bCs/>
                <w:szCs w:val="24"/>
              </w:rPr>
              <w:t>）</w:t>
            </w:r>
          </w:p>
          <w:p w14:paraId="3DE70FDA" w14:textId="4DC3E934" w:rsidR="00846ECC" w:rsidRPr="004B2CBC" w:rsidRDefault="00EC50E4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Segoe UI Symbol" w:hAnsi="Segoe UI Symbol" w:cs="Segoe UI Symbol"/>
                  <w:bCs/>
                  <w:szCs w:val="24"/>
                </w:rPr>
                <w:id w:val="-88092226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846ECC">
                  <w:rPr>
                    <w:rFonts w:ascii="標楷體" w:hAnsi="標楷體" w:cs="Segoe UI Symbol" w:hint="eastAsia"/>
                    <w:bCs/>
                    <w:szCs w:val="24"/>
                  </w:rPr>
                  <w:t>□</w:t>
                </w:r>
              </w:sdtContent>
            </w:sdt>
            <w:r w:rsidR="00846ECC" w:rsidRPr="004B2CBC">
              <w:rPr>
                <w:rFonts w:ascii="Calibri" w:hAnsi="Calibri" w:cs="Calibri"/>
                <w:bCs/>
                <w:szCs w:val="24"/>
              </w:rPr>
              <w:t>工廠登記</w:t>
            </w:r>
          </w:p>
          <w:p w14:paraId="6457E35A" w14:textId="3A29038D" w:rsidR="00846ECC" w:rsidRPr="004B2CBC" w:rsidRDefault="00EC50E4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Segoe UI Symbol" w:hAnsi="Segoe UI Symbol" w:cs="Segoe UI Symbol"/>
                  <w:bCs/>
                  <w:szCs w:val="24"/>
                </w:rPr>
                <w:id w:val="716086054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846ECC">
                  <w:rPr>
                    <w:rFonts w:ascii="標楷體" w:hAnsi="標楷體" w:cs="Segoe UI Symbol" w:hint="eastAsia"/>
                    <w:bCs/>
                    <w:szCs w:val="24"/>
                  </w:rPr>
                  <w:t>□</w:t>
                </w:r>
              </w:sdtContent>
            </w:sdt>
            <w:r w:rsidR="00846ECC" w:rsidRPr="004B2CBC">
              <w:rPr>
                <w:rFonts w:ascii="Calibri" w:hAnsi="Calibri" w:cs="Calibri"/>
                <w:bCs/>
                <w:szCs w:val="24"/>
              </w:rPr>
              <w:t>農產品初級加工場</w:t>
            </w:r>
          </w:p>
          <w:p w14:paraId="1AB9E6A3" w14:textId="198F30A0" w:rsidR="00846ECC" w:rsidRPr="004B2CBC" w:rsidRDefault="00EC50E4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Segoe UI Symbol" w:hAnsi="Segoe UI Symbol" w:cs="Segoe UI Symbol"/>
                  <w:bCs/>
                  <w:szCs w:val="24"/>
                </w:rPr>
                <w:id w:val="1573620769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846ECC">
                  <w:rPr>
                    <w:rFonts w:ascii="標楷體" w:hAnsi="標楷體" w:cs="Segoe UI Symbol" w:hint="eastAsia"/>
                    <w:bCs/>
                    <w:szCs w:val="24"/>
                  </w:rPr>
                  <w:t>□</w:t>
                </w:r>
              </w:sdtContent>
            </w:sdt>
            <w:r w:rsidR="00846ECC" w:rsidRPr="004B2CBC">
              <w:rPr>
                <w:rFonts w:ascii="Calibri" w:hAnsi="Calibri" w:cs="Calibri"/>
                <w:bCs/>
                <w:szCs w:val="24"/>
              </w:rPr>
              <w:t>農場</w:t>
            </w:r>
          </w:p>
          <w:p w14:paraId="68D1C71D" w14:textId="1818ABCC" w:rsidR="00846ECC" w:rsidRPr="004B2CBC" w:rsidRDefault="00EC50E4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Segoe UI Symbol" w:hAnsi="Segoe UI Symbol" w:cs="Segoe UI Symbol"/>
                  <w:bCs/>
                  <w:szCs w:val="24"/>
                </w:rPr>
                <w:id w:val="86056561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846ECC">
                  <w:rPr>
                    <w:rFonts w:ascii="標楷體" w:hAnsi="標楷體" w:cs="Segoe UI Symbol" w:hint="eastAsia"/>
                    <w:bCs/>
                    <w:szCs w:val="24"/>
                  </w:rPr>
                  <w:t>□</w:t>
                </w:r>
              </w:sdtContent>
            </w:sdt>
            <w:r w:rsidR="00846ECC" w:rsidRPr="004B2CBC">
              <w:rPr>
                <w:rFonts w:ascii="Calibri" w:hAnsi="Calibri" w:cs="Calibri"/>
                <w:bCs/>
                <w:szCs w:val="24"/>
              </w:rPr>
              <w:t>註記「禽蛋</w:t>
            </w:r>
            <w:proofErr w:type="gramStart"/>
            <w:r w:rsidR="00846ECC" w:rsidRPr="004B2CBC">
              <w:rPr>
                <w:rFonts w:ascii="Calibri" w:hAnsi="Calibri" w:cs="Calibri"/>
                <w:bCs/>
                <w:szCs w:val="24"/>
              </w:rPr>
              <w:t>洗選室</w:t>
            </w:r>
            <w:proofErr w:type="gramEnd"/>
            <w:r w:rsidR="00846ECC" w:rsidRPr="004B2CBC">
              <w:rPr>
                <w:rFonts w:ascii="Calibri" w:hAnsi="Calibri" w:cs="Calibri"/>
                <w:bCs/>
                <w:szCs w:val="24"/>
              </w:rPr>
              <w:t>」之畜牧場登記證明</w:t>
            </w:r>
          </w:p>
          <w:p w14:paraId="0360BADC" w14:textId="2619339A" w:rsidR="00846ECC" w:rsidRPr="004B2CBC" w:rsidRDefault="00EC50E4" w:rsidP="00846ECC">
            <w:pPr>
              <w:snapToGrid w:val="0"/>
              <w:ind w:leftChars="90" w:left="456" w:rightChars="57" w:right="137" w:hangingChars="100" w:hanging="240"/>
              <w:jc w:val="both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Segoe UI Symbol" w:hAnsi="Segoe UI Symbol" w:cs="Segoe UI Symbol"/>
                  <w:bCs/>
                  <w:szCs w:val="24"/>
                </w:rPr>
                <w:id w:val="1054656373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846ECC">
                  <w:rPr>
                    <w:rFonts w:ascii="標楷體" w:hAnsi="標楷體" w:cs="Segoe UI Symbol" w:hint="eastAsia"/>
                    <w:bCs/>
                    <w:szCs w:val="24"/>
                  </w:rPr>
                  <w:t>□</w:t>
                </w:r>
              </w:sdtContent>
            </w:sdt>
            <w:r w:rsidR="00846ECC" w:rsidRPr="004B2CBC">
              <w:rPr>
                <w:rFonts w:ascii="Calibri" w:hAnsi="Calibri" w:cs="Calibri"/>
                <w:bCs/>
                <w:szCs w:val="24"/>
              </w:rPr>
              <w:t>國外製造者，應檢附生產國政府機關或其主管官員戳記或簽章之證明文件</w:t>
            </w:r>
          </w:p>
        </w:tc>
        <w:tc>
          <w:tcPr>
            <w:tcW w:w="553" w:type="pct"/>
            <w:vAlign w:val="center"/>
          </w:tcPr>
          <w:p w14:paraId="47570BCF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30ED43EB" w14:textId="4F7E9CED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1953587A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846ECC" w:rsidRPr="0019315C" w14:paraId="3F60D873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64579AEE" w14:textId="1491632D" w:rsidR="00846ECC" w:rsidRPr="00513391" w:rsidRDefault="00C52911" w:rsidP="00846ECC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4</w:t>
            </w:r>
          </w:p>
        </w:tc>
        <w:tc>
          <w:tcPr>
            <w:tcW w:w="3009" w:type="pct"/>
            <w:vAlign w:val="center"/>
          </w:tcPr>
          <w:p w14:paraId="0F7AF454" w14:textId="77777777" w:rsidR="00846EC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/>
                <w:bCs/>
                <w:szCs w:val="24"/>
              </w:rPr>
              <w:t>於驗證效期內有效之</w:t>
            </w:r>
            <w:r w:rsidRPr="004B2CBC">
              <w:rPr>
                <w:rFonts w:ascii="Calibri" w:hAnsi="Calibri" w:cs="Calibri"/>
                <w:bCs/>
                <w:szCs w:val="24"/>
              </w:rPr>
              <w:t>TQF-FS</w:t>
            </w:r>
            <w:r w:rsidRPr="004B2CBC">
              <w:rPr>
                <w:rFonts w:ascii="Calibri" w:hAnsi="Calibri" w:cs="Calibri"/>
                <w:bCs/>
                <w:szCs w:val="24"/>
              </w:rPr>
              <w:t>證書</w:t>
            </w:r>
          </w:p>
          <w:p w14:paraId="0FDF8FEE" w14:textId="35AA4AF9" w:rsidR="00846ECC" w:rsidRPr="004B2CBC" w:rsidRDefault="00846ECC" w:rsidP="00846ECC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 w:hint="eastAsia"/>
                <w:bCs/>
                <w:szCs w:val="24"/>
              </w:rPr>
              <w:t>（</w:t>
            </w:r>
            <w:r w:rsidRPr="004B2CBC">
              <w:rPr>
                <w:rFonts w:ascii="Calibri" w:hAnsi="Calibri" w:cs="Calibri"/>
                <w:bCs/>
                <w:szCs w:val="24"/>
              </w:rPr>
              <w:t>同時申請</w:t>
            </w:r>
            <w:r w:rsidRPr="004B2CBC">
              <w:rPr>
                <w:rFonts w:ascii="Calibri" w:hAnsi="Calibri" w:cs="Calibri"/>
                <w:bCs/>
                <w:szCs w:val="24"/>
              </w:rPr>
              <w:t>TQF-FS</w:t>
            </w:r>
            <w:r w:rsidRPr="004B2CBC">
              <w:rPr>
                <w:rFonts w:ascii="Calibri" w:hAnsi="Calibri" w:cs="Calibri"/>
                <w:bCs/>
                <w:szCs w:val="24"/>
              </w:rPr>
              <w:t>及</w:t>
            </w:r>
            <w:r w:rsidRPr="004B2CBC">
              <w:rPr>
                <w:rFonts w:ascii="Calibri" w:hAnsi="Calibri" w:cs="Calibri"/>
                <w:bCs/>
                <w:szCs w:val="24"/>
              </w:rPr>
              <w:t>TQF-FF</w:t>
            </w:r>
            <w:r w:rsidRPr="004B2CBC">
              <w:rPr>
                <w:rFonts w:ascii="Calibri" w:hAnsi="Calibri" w:cs="Calibri"/>
                <w:bCs/>
                <w:szCs w:val="24"/>
              </w:rPr>
              <w:t>驗證</w:t>
            </w:r>
            <w:r w:rsidR="00C52911">
              <w:rPr>
                <w:rFonts w:ascii="Calibri" w:hAnsi="Calibri" w:cs="Calibri" w:hint="eastAsia"/>
                <w:bCs/>
                <w:szCs w:val="24"/>
              </w:rPr>
              <w:t>者，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得免附）</w:t>
            </w:r>
          </w:p>
        </w:tc>
        <w:tc>
          <w:tcPr>
            <w:tcW w:w="553" w:type="pct"/>
            <w:vAlign w:val="center"/>
          </w:tcPr>
          <w:p w14:paraId="7A71E193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0EA14D6B" w14:textId="716CEAA0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5D23BEF0" w14:textId="77777777" w:rsidR="00846ECC" w:rsidRPr="00F26332" w:rsidRDefault="00846ECC" w:rsidP="00C52911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28D1EE02" w14:textId="77777777" w:rsidTr="00D14427">
        <w:trPr>
          <w:cantSplit/>
          <w:trHeight w:val="20"/>
        </w:trPr>
        <w:tc>
          <w:tcPr>
            <w:tcW w:w="332" w:type="pct"/>
            <w:shd w:val="clear" w:color="auto" w:fill="F2F2F2" w:themeFill="background1" w:themeFillShade="F2"/>
            <w:vAlign w:val="center"/>
          </w:tcPr>
          <w:p w14:paraId="4FC9239D" w14:textId="267BB3EF" w:rsidR="00D14427" w:rsidRDefault="002A47BE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ascii="Times New Roman" w:hAnsi="Times New Roman" w:hint="eastAsia"/>
                <w:b/>
              </w:rPr>
              <w:t>附件</w:t>
            </w:r>
          </w:p>
        </w:tc>
        <w:tc>
          <w:tcPr>
            <w:tcW w:w="3009" w:type="pct"/>
            <w:shd w:val="clear" w:color="auto" w:fill="F2F2F2" w:themeFill="background1" w:themeFillShade="F2"/>
            <w:vAlign w:val="center"/>
          </w:tcPr>
          <w:p w14:paraId="54AE32A0" w14:textId="77777777" w:rsidR="00D14427" w:rsidRDefault="005D47EF" w:rsidP="00D14427">
            <w:pPr>
              <w:snapToGrid w:val="0"/>
              <w:ind w:leftChars="90" w:left="216" w:rightChars="57" w:right="13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驗證產品</w:t>
            </w:r>
            <w:r w:rsidR="00D14427" w:rsidRPr="00D81602">
              <w:rPr>
                <w:rFonts w:ascii="Times New Roman" w:hAnsi="Times New Roman" w:hint="eastAsia"/>
                <w:b/>
              </w:rPr>
              <w:t>檢查項目</w:t>
            </w:r>
          </w:p>
          <w:p w14:paraId="72682EB9" w14:textId="27B34B78" w:rsidR="001D6345" w:rsidRPr="004B2CBC" w:rsidRDefault="001D6345" w:rsidP="00D14427">
            <w:pPr>
              <w:snapToGrid w:val="0"/>
              <w:ind w:leftChars="90" w:left="216" w:rightChars="57" w:right="137"/>
              <w:jc w:val="center"/>
              <w:rPr>
                <w:rFonts w:ascii="Calibri" w:hAnsi="Calibri" w:cs="Calibri"/>
                <w:bCs/>
                <w:szCs w:val="24"/>
              </w:rPr>
            </w:pPr>
            <w:r>
              <w:rPr>
                <w:rFonts w:ascii="Times New Roman" w:hAnsi="Times New Roman" w:hint="eastAsia"/>
                <w:b/>
              </w:rPr>
              <w:t>（以下資料依不同產品分別提供）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21D5769B" w14:textId="1D11C6FA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檢附資料數量</w:t>
            </w:r>
            <w:r>
              <w:rPr>
                <w:rFonts w:ascii="Times New Roman" w:hAnsi="Times New Roman" w:hint="eastAsia"/>
                <w:b/>
                <w:sz w:val="24"/>
              </w:rPr>
              <w:t>(</w:t>
            </w:r>
            <w:r>
              <w:rPr>
                <w:rFonts w:ascii="Times New Roman" w:hAnsi="Times New Roman" w:hint="eastAsia"/>
                <w:b/>
                <w:sz w:val="24"/>
              </w:rPr>
              <w:t>份</w:t>
            </w:r>
            <w:r>
              <w:rPr>
                <w:rFonts w:ascii="Times New Roman" w:hAnsi="Times New Roman" w:hint="eastAsia"/>
                <w:b/>
                <w:sz w:val="24"/>
              </w:rPr>
              <w:t>)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4E0B1E97" w14:textId="77777777" w:rsidR="00D14427" w:rsidRDefault="00D14427" w:rsidP="00D14427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申請者</w:t>
            </w:r>
          </w:p>
          <w:p w14:paraId="1533D47B" w14:textId="1BA1626C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  <w:tc>
          <w:tcPr>
            <w:tcW w:w="553" w:type="pct"/>
            <w:shd w:val="clear" w:color="auto" w:fill="F2F2F2" w:themeFill="background1" w:themeFillShade="F2"/>
            <w:vAlign w:val="center"/>
          </w:tcPr>
          <w:p w14:paraId="19497B5D" w14:textId="77777777" w:rsidR="00D14427" w:rsidRDefault="00D14427" w:rsidP="00D14427">
            <w:pPr>
              <w:pStyle w:val="11"/>
              <w:adjustRightInd w:val="0"/>
              <w:spacing w:before="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驗證機構</w:t>
            </w:r>
          </w:p>
          <w:p w14:paraId="006B20B2" w14:textId="330E661E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確認</w:t>
            </w:r>
          </w:p>
        </w:tc>
      </w:tr>
      <w:tr w:rsidR="00D14427" w:rsidRPr="0019315C" w14:paraId="22492E8F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1F6BC8E9" w14:textId="78902598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5</w:t>
            </w:r>
          </w:p>
        </w:tc>
        <w:tc>
          <w:tcPr>
            <w:tcW w:w="3009" w:type="pct"/>
            <w:vAlign w:val="center"/>
          </w:tcPr>
          <w:p w14:paraId="050744C7" w14:textId="01480670" w:rsidR="00D14427" w:rsidRPr="004B2CBC" w:rsidRDefault="00D14427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 w:hint="eastAsia"/>
                <w:bCs/>
                <w:szCs w:val="24"/>
              </w:rPr>
              <w:t>【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TQF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機能性驗證產品規格資料表】</w:t>
            </w:r>
          </w:p>
        </w:tc>
        <w:tc>
          <w:tcPr>
            <w:tcW w:w="553" w:type="pct"/>
            <w:vAlign w:val="center"/>
          </w:tcPr>
          <w:p w14:paraId="3F1DC3AD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02E62744" w14:textId="7DE7C281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527D0C2E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3B735173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1BB26021" w14:textId="6AF8556B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6</w:t>
            </w:r>
          </w:p>
        </w:tc>
        <w:tc>
          <w:tcPr>
            <w:tcW w:w="3009" w:type="pct"/>
            <w:vAlign w:val="center"/>
          </w:tcPr>
          <w:p w14:paraId="251EA3F6" w14:textId="57B3EF72" w:rsidR="00D14427" w:rsidRPr="004B2CBC" w:rsidRDefault="002A47BE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2A47BE">
              <w:rPr>
                <w:rFonts w:ascii="Calibri" w:hAnsi="Calibri" w:cs="Calibri" w:hint="eastAsia"/>
                <w:bCs/>
                <w:szCs w:val="24"/>
              </w:rPr>
              <w:t>【產品檢驗報告】</w:t>
            </w:r>
          </w:p>
        </w:tc>
        <w:tc>
          <w:tcPr>
            <w:tcW w:w="553" w:type="pct"/>
            <w:vAlign w:val="center"/>
          </w:tcPr>
          <w:p w14:paraId="3EFEAEB6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2384E345" w14:textId="73E8A494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3C0F8BCF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022424FD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4277A25C" w14:textId="53F1E5E0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7</w:t>
            </w:r>
          </w:p>
        </w:tc>
        <w:tc>
          <w:tcPr>
            <w:tcW w:w="3009" w:type="pct"/>
            <w:vAlign w:val="center"/>
          </w:tcPr>
          <w:p w14:paraId="029C746C" w14:textId="16392783" w:rsidR="00D14427" w:rsidRPr="004B2CBC" w:rsidRDefault="002A47BE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2A47BE">
              <w:rPr>
                <w:rFonts w:ascii="Calibri" w:hAnsi="Calibri" w:cs="Calibri" w:hint="eastAsia"/>
                <w:bCs/>
                <w:szCs w:val="24"/>
              </w:rPr>
              <w:t>【原料檢驗報告】</w:t>
            </w:r>
          </w:p>
        </w:tc>
        <w:tc>
          <w:tcPr>
            <w:tcW w:w="553" w:type="pct"/>
            <w:vAlign w:val="center"/>
          </w:tcPr>
          <w:p w14:paraId="3C6C626F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472B1446" w14:textId="4B815A2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5AB58E62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4A8DE008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0954CCEA" w14:textId="020CB3E5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8</w:t>
            </w:r>
          </w:p>
        </w:tc>
        <w:tc>
          <w:tcPr>
            <w:tcW w:w="3009" w:type="pct"/>
            <w:vAlign w:val="center"/>
          </w:tcPr>
          <w:p w14:paraId="09A3ED0E" w14:textId="77777777" w:rsidR="00D14427" w:rsidRDefault="00D14427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 w:hint="eastAsia"/>
                <w:bCs/>
                <w:szCs w:val="24"/>
              </w:rPr>
              <w:t>產品之安定性試驗計畫書及結果報告</w:t>
            </w:r>
          </w:p>
          <w:p w14:paraId="1545DB51" w14:textId="00B4DB17" w:rsidR="00D14427" w:rsidRPr="004B2CBC" w:rsidRDefault="00D14427" w:rsidP="00BC627E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proofErr w:type="gramStart"/>
            <w:r w:rsidRPr="004B2CBC">
              <w:rPr>
                <w:rFonts w:ascii="Calibri" w:hAnsi="Calibri" w:cs="Calibri" w:hint="eastAsia"/>
                <w:bCs/>
                <w:szCs w:val="24"/>
              </w:rPr>
              <w:t>（</w:t>
            </w:r>
            <w:proofErr w:type="gramEnd"/>
            <w:r w:rsidR="00992797" w:rsidRPr="00992797">
              <w:rPr>
                <w:rFonts w:ascii="Calibri" w:hAnsi="Calibri" w:cs="Calibri" w:hint="eastAsia"/>
                <w:bCs/>
                <w:szCs w:val="24"/>
              </w:rPr>
              <w:t>應至少包含每一食品直接接觸之包裝形態</w:t>
            </w:r>
            <w:r w:rsidR="00992797" w:rsidRPr="00992797">
              <w:rPr>
                <w:rFonts w:ascii="Calibri" w:hAnsi="Calibri" w:cs="Calibri" w:hint="eastAsia"/>
                <w:bCs/>
                <w:szCs w:val="24"/>
              </w:rPr>
              <w:t>1</w:t>
            </w:r>
            <w:r w:rsidR="00992797" w:rsidRPr="00992797">
              <w:rPr>
                <w:rFonts w:ascii="Calibri" w:hAnsi="Calibri" w:cs="Calibri" w:hint="eastAsia"/>
                <w:bCs/>
                <w:szCs w:val="24"/>
              </w:rPr>
              <w:t>個批次於該容器封蓋系統之加速試驗結果，如提供達有效期限之長期試驗資料者，則不需提供加速試驗</w:t>
            </w:r>
            <w:r w:rsidR="00BC627E">
              <w:rPr>
                <w:rFonts w:ascii="Calibri" w:hAnsi="Calibri" w:cs="Calibri" w:hint="eastAsia"/>
                <w:bCs/>
                <w:szCs w:val="24"/>
              </w:rPr>
              <w:t>；</w:t>
            </w:r>
            <w:r w:rsidR="00BC627E" w:rsidRPr="00BC627E">
              <w:rPr>
                <w:rFonts w:ascii="Calibri" w:hAnsi="Calibri" w:cs="Calibri" w:hint="eastAsia"/>
                <w:bCs/>
                <w:szCs w:val="24"/>
              </w:rPr>
              <w:t>有關安定性試驗之相關要求，請參閱</w:t>
            </w:r>
            <w:r w:rsidR="00BC627E" w:rsidRPr="00BC627E">
              <w:rPr>
                <w:rFonts w:ascii="Calibri" w:hAnsi="Calibri" w:cs="Calibri" w:hint="eastAsia"/>
                <w:bCs/>
                <w:szCs w:val="24"/>
              </w:rPr>
              <w:t>4.3</w:t>
            </w:r>
            <w:r w:rsidR="00BC627E" w:rsidRPr="00BC627E">
              <w:rPr>
                <w:rFonts w:ascii="Calibri" w:hAnsi="Calibri" w:cs="Calibri" w:hint="eastAsia"/>
                <w:bCs/>
                <w:szCs w:val="24"/>
              </w:rPr>
              <w:t>管理要求</w:t>
            </w:r>
            <w:r w:rsidR="00BC627E" w:rsidRPr="00BC627E">
              <w:rPr>
                <w:rFonts w:ascii="Calibri" w:hAnsi="Calibri" w:cs="Calibri" w:hint="eastAsia"/>
                <w:bCs/>
                <w:szCs w:val="24"/>
              </w:rPr>
              <w:t xml:space="preserve"> QM 6</w:t>
            </w:r>
            <w:r w:rsidR="00BC627E" w:rsidRPr="00BC627E">
              <w:rPr>
                <w:rFonts w:ascii="Calibri" w:hAnsi="Calibri" w:cs="Calibri" w:hint="eastAsia"/>
                <w:bCs/>
                <w:szCs w:val="24"/>
              </w:rPr>
              <w:t>安定性試驗</w:t>
            </w:r>
            <w:proofErr w:type="gramStart"/>
            <w:r w:rsidRPr="004B2CBC">
              <w:rPr>
                <w:rFonts w:ascii="Calibri" w:hAnsi="Calibri" w:cs="Calibri" w:hint="eastAsia"/>
                <w:bCs/>
                <w:szCs w:val="24"/>
              </w:rPr>
              <w:t>）</w:t>
            </w:r>
            <w:proofErr w:type="gramEnd"/>
          </w:p>
        </w:tc>
        <w:tc>
          <w:tcPr>
            <w:tcW w:w="553" w:type="pct"/>
            <w:vAlign w:val="center"/>
          </w:tcPr>
          <w:p w14:paraId="687BDCBD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33FB6FA5" w14:textId="2509151E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4FF6CFC7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0AAD5231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428E306C" w14:textId="3C5E12C9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9</w:t>
            </w:r>
          </w:p>
        </w:tc>
        <w:tc>
          <w:tcPr>
            <w:tcW w:w="3009" w:type="pct"/>
            <w:vAlign w:val="center"/>
          </w:tcPr>
          <w:p w14:paraId="63E47985" w14:textId="41057CBC" w:rsidR="00D14427" w:rsidRPr="009E475A" w:rsidRDefault="00D14427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zCs w:val="24"/>
              </w:rPr>
            </w:pPr>
            <w:r w:rsidRPr="004B2CBC">
              <w:rPr>
                <w:rFonts w:ascii="Calibri" w:hAnsi="Calibri" w:cs="Calibri" w:hint="eastAsia"/>
                <w:bCs/>
                <w:szCs w:val="24"/>
              </w:rPr>
              <w:t>【產品之製程及品質管制工程圖（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QC</w:t>
            </w:r>
            <w:r w:rsidRPr="004B2CBC">
              <w:rPr>
                <w:rFonts w:ascii="Calibri" w:hAnsi="Calibri" w:cs="Calibri" w:hint="eastAsia"/>
                <w:bCs/>
                <w:szCs w:val="24"/>
              </w:rPr>
              <w:t>工程圖）】</w:t>
            </w:r>
          </w:p>
        </w:tc>
        <w:tc>
          <w:tcPr>
            <w:tcW w:w="553" w:type="pct"/>
            <w:vAlign w:val="center"/>
          </w:tcPr>
          <w:p w14:paraId="371D1795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4F16DECC" w14:textId="72D02B61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3B6E1F23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D14427" w:rsidRPr="0019315C" w14:paraId="542A0CCC" w14:textId="77777777" w:rsidTr="004B2CBC">
        <w:trPr>
          <w:cantSplit/>
          <w:trHeight w:val="20"/>
        </w:trPr>
        <w:tc>
          <w:tcPr>
            <w:tcW w:w="332" w:type="pct"/>
            <w:vAlign w:val="center"/>
          </w:tcPr>
          <w:p w14:paraId="77AD8D3F" w14:textId="21FF57C1" w:rsidR="00D14427" w:rsidRPr="005D47EF" w:rsidRDefault="005D47EF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10</w:t>
            </w:r>
          </w:p>
        </w:tc>
        <w:tc>
          <w:tcPr>
            <w:tcW w:w="3009" w:type="pct"/>
            <w:vAlign w:val="center"/>
          </w:tcPr>
          <w:p w14:paraId="58109389" w14:textId="0404DFF5" w:rsidR="00D14427" w:rsidRPr="009E475A" w:rsidRDefault="003A5D68" w:rsidP="00D14427">
            <w:pPr>
              <w:snapToGrid w:val="0"/>
              <w:ind w:leftChars="90" w:left="216" w:rightChars="57" w:right="137"/>
              <w:jc w:val="both"/>
              <w:rPr>
                <w:rFonts w:ascii="Calibri" w:hAnsi="Calibri" w:cs="Calibri"/>
                <w:bCs/>
                <w:strike/>
                <w:szCs w:val="24"/>
              </w:rPr>
            </w:pPr>
            <w:r w:rsidRPr="004B2CBC">
              <w:rPr>
                <w:rFonts w:ascii="Calibri" w:hAnsi="Calibri" w:cs="Calibri" w:hint="eastAsia"/>
                <w:bCs/>
                <w:szCs w:val="24"/>
              </w:rPr>
              <w:t>其他佐證之相關研究報告或文獻資料</w:t>
            </w:r>
          </w:p>
        </w:tc>
        <w:tc>
          <w:tcPr>
            <w:tcW w:w="553" w:type="pct"/>
            <w:vAlign w:val="center"/>
          </w:tcPr>
          <w:p w14:paraId="180668F1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0EF8CD1C" w14:textId="721E85F8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53" w:type="pct"/>
            <w:vAlign w:val="center"/>
          </w:tcPr>
          <w:p w14:paraId="79E15295" w14:textId="77777777" w:rsidR="00D14427" w:rsidRPr="00F26332" w:rsidRDefault="00D14427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BB23AE" w:rsidRPr="0019315C" w14:paraId="5B3DF8E0" w14:textId="77777777" w:rsidTr="00BB23AE">
        <w:trPr>
          <w:cantSplit/>
          <w:trHeight w:val="20"/>
        </w:trPr>
        <w:tc>
          <w:tcPr>
            <w:tcW w:w="332" w:type="pct"/>
            <w:shd w:val="clear" w:color="auto" w:fill="F2F2F2" w:themeFill="background1" w:themeFillShade="F2"/>
            <w:vAlign w:val="center"/>
          </w:tcPr>
          <w:p w14:paraId="13EC7B54" w14:textId="2F582760" w:rsidR="00BB23AE" w:rsidRDefault="00BB23AE" w:rsidP="00D14427">
            <w:pPr>
              <w:spacing w:before="80" w:after="80"/>
              <w:jc w:val="center"/>
              <w:rPr>
                <w:rFonts w:cstheme="minorHAnsi"/>
              </w:rPr>
            </w:pPr>
            <w:r>
              <w:rPr>
                <w:rFonts w:cstheme="minorHAnsi" w:hint="eastAsia"/>
              </w:rPr>
              <w:t>11</w:t>
            </w:r>
          </w:p>
        </w:tc>
        <w:tc>
          <w:tcPr>
            <w:tcW w:w="4115" w:type="pct"/>
            <w:gridSpan w:val="3"/>
            <w:shd w:val="clear" w:color="auto" w:fill="F2F2F2" w:themeFill="background1" w:themeFillShade="F2"/>
            <w:vAlign w:val="center"/>
          </w:tcPr>
          <w:p w14:paraId="5C0E4DBC" w14:textId="22E3F0DA" w:rsidR="00BB23AE" w:rsidRPr="00BB23AE" w:rsidRDefault="00BB23AE" w:rsidP="00BB23AE">
            <w:pPr>
              <w:snapToGrid w:val="0"/>
              <w:ind w:leftChars="90" w:left="216" w:rightChars="57" w:right="137"/>
              <w:jc w:val="both"/>
              <w:rPr>
                <w:rFonts w:cstheme="minorHAnsi"/>
              </w:rPr>
            </w:pPr>
            <w:proofErr w:type="gramStart"/>
            <w:r w:rsidRPr="00BB23AE">
              <w:rPr>
                <w:rFonts w:ascii="Calibri" w:hAnsi="Calibri" w:cs="Calibri" w:hint="eastAsia"/>
                <w:bCs/>
                <w:szCs w:val="24"/>
              </w:rPr>
              <w:t>包裝</w:t>
            </w:r>
            <w:r w:rsidRPr="00BB23AE">
              <w:rPr>
                <w:rFonts w:ascii="Calibri" w:hAnsi="Calibri" w:cs="Calibri" w:hint="eastAsia"/>
                <w:bCs/>
              </w:rPr>
              <w:t>樣稿</w:t>
            </w:r>
            <w:proofErr w:type="gramEnd"/>
            <w:r w:rsidRPr="00BB23AE">
              <w:rPr>
                <w:rFonts w:ascii="Calibri" w:hAnsi="Calibri" w:cs="Calibri" w:hint="eastAsia"/>
                <w:bCs/>
              </w:rPr>
              <w:t>（書面審</w:t>
            </w:r>
            <w:r w:rsidR="00E448A2">
              <w:rPr>
                <w:rFonts w:ascii="Calibri" w:hAnsi="Calibri" w:cs="Calibri" w:hint="eastAsia"/>
                <w:bCs/>
              </w:rPr>
              <w:t>查</w:t>
            </w:r>
            <w:r w:rsidRPr="00BB23AE">
              <w:rPr>
                <w:rFonts w:ascii="Calibri" w:hAnsi="Calibri" w:cs="Calibri" w:hint="eastAsia"/>
                <w:bCs/>
              </w:rPr>
              <w:t>後由申請者提供）</w:t>
            </w:r>
          </w:p>
        </w:tc>
        <w:tc>
          <w:tcPr>
            <w:tcW w:w="553" w:type="pct"/>
            <w:vAlign w:val="center"/>
          </w:tcPr>
          <w:p w14:paraId="2BC90E7F" w14:textId="77777777" w:rsidR="00BB23AE" w:rsidRPr="00F26332" w:rsidRDefault="00BB23AE" w:rsidP="00D14427">
            <w:pPr>
              <w:pStyle w:val="11"/>
              <w:adjustRightInd w:val="0"/>
              <w:spacing w:before="80" w:after="8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</w:tbl>
    <w:p w14:paraId="48101849" w14:textId="25B4C7BC" w:rsidR="00FB2D37" w:rsidRDefault="00FB2D37" w:rsidP="00FB2D37">
      <w:pPr>
        <w:snapToGrid w:val="0"/>
        <w:spacing w:line="360" w:lineRule="atLeast"/>
        <w:jc w:val="both"/>
        <w:rPr>
          <w:rFonts w:ascii="Times New Roman" w:hAnsi="Times New Roman" w:cs="Times New Roman"/>
          <w:szCs w:val="40"/>
        </w:rPr>
      </w:pPr>
      <w:r>
        <w:rPr>
          <w:rFonts w:ascii="標楷體" w:hAnsi="標楷體" w:cs="Times New Roman" w:hint="eastAsia"/>
          <w:szCs w:val="40"/>
        </w:rPr>
        <w:t>※</w:t>
      </w:r>
      <w:r>
        <w:rPr>
          <w:rFonts w:ascii="Times New Roman" w:hAnsi="Times New Roman" w:cs="Times New Roman" w:hint="eastAsia"/>
          <w:szCs w:val="40"/>
        </w:rPr>
        <w:t>請確認內容皆正確填寫且無缺漏</w:t>
      </w:r>
    </w:p>
    <w:p w14:paraId="11469953" w14:textId="305CC364" w:rsidR="00B15C4F" w:rsidRDefault="00B15C4F">
      <w:pPr>
        <w:widowControl/>
        <w:rPr>
          <w:rFonts w:ascii="Times New Roman" w:hAnsi="Times New Roman" w:cs="Times New Roman"/>
          <w:szCs w:val="40"/>
        </w:rPr>
      </w:pPr>
      <w:r>
        <w:rPr>
          <w:rFonts w:ascii="Times New Roman" w:hAnsi="Times New Roman" w:cs="Times New Roman"/>
          <w:szCs w:val="40"/>
        </w:rPr>
        <w:br w:type="page"/>
      </w:r>
    </w:p>
    <w:p w14:paraId="1C2D628C" w14:textId="4CD98152" w:rsidR="00712635" w:rsidRPr="00B0766B" w:rsidRDefault="00B0766B" w:rsidP="00B0766B">
      <w:pPr>
        <w:snapToGrid w:val="0"/>
        <w:spacing w:beforeLines="50" w:before="180" w:afterLines="50" w:after="180"/>
        <w:jc w:val="both"/>
        <w:rPr>
          <w:rFonts w:cstheme="minorHAnsi"/>
          <w:szCs w:val="24"/>
        </w:rPr>
      </w:pPr>
      <w:r>
        <w:rPr>
          <w:rFonts w:ascii="Calibri" w:hAnsi="Calibri" w:cs="Calibri" w:hint="eastAsia"/>
          <w:b/>
          <w:sz w:val="28"/>
          <w:szCs w:val="40"/>
        </w:rPr>
        <w:lastRenderedPageBreak/>
        <w:t>【</w:t>
      </w:r>
      <w:r w:rsidR="00253D1E" w:rsidRPr="00B0766B">
        <w:rPr>
          <w:rFonts w:ascii="Calibri" w:hAnsi="Calibri" w:cs="Calibri"/>
          <w:b/>
          <w:sz w:val="28"/>
          <w:szCs w:val="40"/>
        </w:rPr>
        <w:t>TQF</w:t>
      </w:r>
      <w:r w:rsidR="00253D1E" w:rsidRPr="00B0766B">
        <w:rPr>
          <w:rFonts w:ascii="Calibri" w:hAnsi="Calibri" w:cs="Calibri"/>
          <w:b/>
          <w:sz w:val="28"/>
          <w:szCs w:val="40"/>
        </w:rPr>
        <w:t>機能性驗</w:t>
      </w:r>
      <w:r w:rsidR="00253D1E" w:rsidRPr="00B0766B">
        <w:rPr>
          <w:rFonts w:hint="eastAsia"/>
          <w:b/>
          <w:sz w:val="28"/>
          <w:szCs w:val="40"/>
        </w:rPr>
        <w:t>證產品規格資料表</w:t>
      </w:r>
      <w:r>
        <w:rPr>
          <w:rFonts w:hint="eastAsia"/>
          <w:b/>
          <w:sz w:val="28"/>
          <w:szCs w:val="40"/>
        </w:rPr>
        <w:t>】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2"/>
        <w:gridCol w:w="1559"/>
        <w:gridCol w:w="1133"/>
        <w:gridCol w:w="6220"/>
      </w:tblGrid>
      <w:tr w:rsidR="00603332" w:rsidRPr="00CD06A8" w14:paraId="0BB95BF0" w14:textId="77777777" w:rsidTr="00CF0962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29C6944" w14:textId="656F2104" w:rsidR="00603332" w:rsidRPr="00603332" w:rsidRDefault="00603332" w:rsidP="00603332">
            <w:pPr>
              <w:widowControl/>
              <w:spacing w:line="360" w:lineRule="exact"/>
              <w:ind w:leftChars="50" w:left="120" w:firstLine="1"/>
              <w:rPr>
                <w:rFonts w:ascii="Calibri" w:hAnsi="Calibri" w:cs="Calibri"/>
                <w:b/>
                <w:bCs/>
                <w:kern w:val="0"/>
                <w:szCs w:val="24"/>
              </w:rPr>
            </w:pPr>
            <w:r>
              <w:rPr>
                <w:rFonts w:ascii="Calibri" w:hAnsi="Calibri" w:cs="Calibri" w:hint="eastAsia"/>
                <w:b/>
                <w:bCs/>
                <w:kern w:val="0"/>
                <w:szCs w:val="24"/>
              </w:rPr>
              <w:t>申請</w:t>
            </w:r>
            <w:r w:rsidRPr="00875DB7">
              <w:rPr>
                <w:rFonts w:ascii="Calibri" w:hAnsi="Calibri" w:cs="Calibri"/>
                <w:b/>
                <w:bCs/>
                <w:kern w:val="0"/>
                <w:szCs w:val="24"/>
              </w:rPr>
              <w:t>序號</w:t>
            </w:r>
          </w:p>
        </w:tc>
        <w:tc>
          <w:tcPr>
            <w:tcW w:w="3614" w:type="pct"/>
            <w:gridSpan w:val="2"/>
            <w:tcBorders>
              <w:top w:val="single" w:sz="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B8656B7" w14:textId="42241531" w:rsidR="00603332" w:rsidRPr="00603332" w:rsidRDefault="005D47EF" w:rsidP="00AF6298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01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（</w:t>
            </w:r>
            <w:r w:rsidR="00603332" w:rsidRPr="00603332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請與二、申請驗證產品清單之序號一致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）</w:t>
            </w:r>
          </w:p>
        </w:tc>
      </w:tr>
      <w:tr w:rsidR="00712635" w:rsidRPr="00CD06A8" w14:paraId="4C69EB48" w14:textId="77777777" w:rsidTr="00CF0962">
        <w:trPr>
          <w:cantSplit/>
          <w:trHeight w:val="227"/>
        </w:trPr>
        <w:tc>
          <w:tcPr>
            <w:tcW w:w="1386" w:type="pct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858D183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產品品名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26A3B2D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sz w:val="24"/>
                <w:szCs w:val="24"/>
              </w:rPr>
              <w:t>中文</w:t>
            </w:r>
          </w:p>
        </w:tc>
        <w:tc>
          <w:tcPr>
            <w:tcW w:w="305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606CE3BE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12635" w:rsidRPr="00CD06A8" w14:paraId="01413DDA" w14:textId="77777777" w:rsidTr="00AF6298">
        <w:trPr>
          <w:cantSplit/>
          <w:trHeight w:val="227"/>
        </w:trPr>
        <w:tc>
          <w:tcPr>
            <w:tcW w:w="1386" w:type="pct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673FB48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7BAFA0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sz w:val="24"/>
                <w:szCs w:val="24"/>
              </w:rPr>
              <w:t>英文</w:t>
            </w:r>
          </w:p>
        </w:tc>
        <w:tc>
          <w:tcPr>
            <w:tcW w:w="305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60D8F59" w14:textId="0F361566" w:rsidR="00712635" w:rsidRPr="00603332" w:rsidRDefault="00603332" w:rsidP="00AF6298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4"/>
              </w:rPr>
            </w:pPr>
            <w:r w:rsidRPr="00603332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無英文</w:t>
            </w:r>
            <w:proofErr w:type="gramStart"/>
            <w:r w:rsidRPr="00603332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名稱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填</w:t>
            </w:r>
            <w:r w:rsidRPr="00603332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無</w:t>
            </w:r>
            <w:proofErr w:type="gramEnd"/>
          </w:p>
        </w:tc>
      </w:tr>
      <w:tr w:rsidR="002B3643" w:rsidRPr="00CD06A8" w14:paraId="5C0843C3" w14:textId="77777777" w:rsidTr="002B3643">
        <w:trPr>
          <w:cantSplit/>
          <w:trHeight w:val="227"/>
        </w:trPr>
        <w:tc>
          <w:tcPr>
            <w:tcW w:w="1386" w:type="pct"/>
            <w:gridSpan w:val="2"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86A38F7" w14:textId="68FA7C9A" w:rsidR="002B3643" w:rsidRPr="00CD06A8" w:rsidRDefault="002B3643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B3643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範圍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A460A5C" w14:textId="29FFD0B2" w:rsidR="002B3643" w:rsidRPr="002B3643" w:rsidRDefault="002B3643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2B3643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CIV 16</w:t>
            </w:r>
            <w:r w:rsidRPr="002B3643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罐頭食品</w:t>
            </w:r>
          </w:p>
        </w:tc>
      </w:tr>
      <w:tr w:rsidR="00712635" w:rsidRPr="00CD06A8" w14:paraId="2D247795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EEE72B1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產品型態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CB2C75E" w14:textId="2C3F3C03" w:rsidR="00712635" w:rsidRPr="00CD06A8" w:rsidRDefault="00EC50E4" w:rsidP="00C52911">
            <w:pPr>
              <w:pStyle w:val="11"/>
              <w:adjustRightInd w:val="0"/>
              <w:spacing w:before="80" w:after="80"/>
              <w:ind w:leftChars="50" w:left="120" w:right="0"/>
              <w:jc w:val="left"/>
              <w:rPr>
                <w:rFonts w:ascii="標楷體" w:hAnsi="標楷體" w:cstheme="minorHAnsi"/>
                <w:sz w:val="24"/>
                <w:szCs w:val="24"/>
                <w:u w:val="single"/>
              </w:rPr>
            </w:pPr>
            <w:sdt>
              <w:sdtPr>
                <w:rPr>
                  <w:rFonts w:ascii="標楷體" w:hAnsi="標楷體" w:cs="Calibri" w:hint="eastAsia"/>
                  <w:kern w:val="0"/>
                  <w:sz w:val="24"/>
                  <w:szCs w:val="24"/>
                </w:rPr>
                <w:id w:val="730197402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C52911">
                  <w:rPr>
                    <w:rFonts w:ascii="標楷體" w:hAnsi="標楷體" w:cs="Calibri" w:hint="eastAsia"/>
                    <w:kern w:val="0"/>
                    <w:sz w:val="24"/>
                    <w:szCs w:val="24"/>
                  </w:rPr>
                  <w:t>□</w:t>
                </w:r>
              </w:sdtContent>
            </w:sdt>
            <w:r w:rsidR="00712635" w:rsidRPr="00CD06A8">
              <w:rPr>
                <w:rFonts w:ascii="標楷體" w:hAnsi="標楷體" w:cstheme="minorHAnsi" w:hint="eastAsia"/>
                <w:sz w:val="24"/>
                <w:szCs w:val="24"/>
              </w:rPr>
              <w:t>一般食品型態：</w:t>
            </w:r>
            <w:r w:rsidR="00712635" w:rsidRPr="002D0C28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果凍</w:t>
            </w:r>
            <w:r w:rsidR="00712635" w:rsidRPr="002D0C28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 xml:space="preserve"> </w:t>
            </w:r>
          </w:p>
          <w:p w14:paraId="2D583CE2" w14:textId="10575294" w:rsidR="00712635" w:rsidRPr="001D6345" w:rsidRDefault="00EC50E4" w:rsidP="001D6345">
            <w:pPr>
              <w:pStyle w:val="11"/>
              <w:adjustRightInd w:val="0"/>
              <w:spacing w:before="80" w:after="80"/>
              <w:ind w:leftChars="50" w:left="120" w:right="0"/>
              <w:jc w:val="left"/>
              <w:rPr>
                <w:rFonts w:ascii="標楷體" w:hAnsi="標楷體" w:cstheme="minorHAnsi"/>
                <w:sz w:val="24"/>
                <w:szCs w:val="24"/>
              </w:rPr>
            </w:pPr>
            <w:sdt>
              <w:sdtPr>
                <w:rPr>
                  <w:rFonts w:ascii="標楷體" w:hAnsi="標楷體" w:cs="Calibri" w:hint="eastAsia"/>
                  <w:kern w:val="0"/>
                  <w:sz w:val="24"/>
                  <w:szCs w:val="24"/>
                </w:rPr>
                <w:id w:val="1598056658"/>
                <w14:checkbox>
                  <w14:checked w14:val="0"/>
                  <w14:checkedState w14:val="25A0" w14:font="標楷體"/>
                  <w14:uncheckedState w14:val="25A1" w14:font="標楷體"/>
                </w14:checkbox>
              </w:sdtPr>
              <w:sdtEndPr/>
              <w:sdtContent>
                <w:r w:rsidR="00603332">
                  <w:rPr>
                    <w:rFonts w:ascii="標楷體" w:hAnsi="標楷體" w:cs="Calibri" w:hint="eastAsia"/>
                    <w:kern w:val="0"/>
                    <w:sz w:val="24"/>
                    <w:szCs w:val="24"/>
                  </w:rPr>
                  <w:t>□</w:t>
                </w:r>
              </w:sdtContent>
            </w:sdt>
            <w:r w:rsidR="00712635" w:rsidRPr="00CD06A8">
              <w:rPr>
                <w:rFonts w:ascii="標楷體" w:hAnsi="標楷體" w:cstheme="minorHAnsi" w:hint="eastAsia"/>
                <w:sz w:val="24"/>
                <w:szCs w:val="24"/>
              </w:rPr>
              <w:t>補充品型態：</w:t>
            </w:r>
            <w:r w:rsidR="001D6345" w:rsidRPr="001D6345">
              <w:rPr>
                <w:rFonts w:ascii="標楷體" w:hAnsi="標楷體" w:cstheme="minorHAnsi" w:hint="eastAsia"/>
                <w:color w:val="BFBFBF" w:themeColor="background1" w:themeShade="BF"/>
                <w:sz w:val="24"/>
                <w:szCs w:val="24"/>
              </w:rPr>
              <w:t>膠囊</w:t>
            </w:r>
            <w:r w:rsidR="001D6345">
              <w:rPr>
                <w:rFonts w:ascii="標楷體" w:hAnsi="標楷體" w:cstheme="minorHAnsi" w:hint="eastAsia"/>
                <w:color w:val="BFBFBF" w:themeColor="background1" w:themeShade="BF"/>
                <w:sz w:val="24"/>
                <w:szCs w:val="24"/>
              </w:rPr>
              <w:t>、</w:t>
            </w:r>
            <w:proofErr w:type="gramStart"/>
            <w:r w:rsidR="001D6345" w:rsidRPr="001D6345">
              <w:rPr>
                <w:rFonts w:ascii="標楷體" w:hAnsi="標楷體" w:cstheme="minorHAnsi" w:hint="eastAsia"/>
                <w:color w:val="BFBFBF" w:themeColor="background1" w:themeShade="BF"/>
                <w:sz w:val="24"/>
                <w:szCs w:val="24"/>
              </w:rPr>
              <w:t>錠劑</w:t>
            </w:r>
            <w:proofErr w:type="gramEnd"/>
            <w:r w:rsidR="001D6345" w:rsidRPr="001D6345">
              <w:rPr>
                <w:rFonts w:ascii="標楷體" w:hAnsi="標楷體" w:cstheme="minorHAnsi" w:hint="eastAsia"/>
                <w:color w:val="BFBFBF" w:themeColor="background1" w:themeShade="BF"/>
                <w:sz w:val="24"/>
                <w:szCs w:val="24"/>
              </w:rPr>
              <w:t>、軟膠囊</w:t>
            </w:r>
            <w:r w:rsidR="001D6345">
              <w:rPr>
                <w:rFonts w:ascii="標楷體" w:hAnsi="標楷體" w:cstheme="minorHAnsi" w:hint="eastAsia"/>
                <w:color w:val="BFBFBF" w:themeColor="background1" w:themeShade="BF"/>
                <w:sz w:val="24"/>
                <w:szCs w:val="24"/>
              </w:rPr>
              <w:t>、粉狀</w:t>
            </w:r>
          </w:p>
        </w:tc>
      </w:tr>
      <w:tr w:rsidR="00712635" w:rsidRPr="00CD06A8" w14:paraId="68DC625B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B0C5290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品質規格基準品目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2C84A6F" w14:textId="77777777" w:rsidR="00712635" w:rsidRPr="00CD06A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含葉黃素食品、含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gamma-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胺</w:t>
            </w:r>
            <w:proofErr w:type="gramStart"/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基丁酸食品</w:t>
            </w:r>
            <w:proofErr w:type="gramEnd"/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 xml:space="preserve"> 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（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GABA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）</w:t>
            </w:r>
          </w:p>
        </w:tc>
      </w:tr>
      <w:tr w:rsidR="00712635" w:rsidRPr="00CD06A8" w14:paraId="595B6DC6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9B63BAF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包裝形態及內容量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F1CA7BB" w14:textId="77777777" w:rsidR="00712635" w:rsidRPr="002D0C2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color w:val="A5A5A5" w:themeColor="accent3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外包裝材質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(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內包裝材質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) [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○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 xml:space="preserve">g 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×○包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]</w:t>
            </w:r>
          </w:p>
        </w:tc>
      </w:tr>
      <w:tr w:rsidR="00712635" w:rsidRPr="00CD06A8" w14:paraId="2F80B08C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38F31A7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機能性成分含量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7709CA6" w14:textId="64A3FEF8" w:rsidR="00712635" w:rsidRPr="00CD06A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color w:val="A5A5A5" w:themeColor="accent3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每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100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公克含葉黃素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 xml:space="preserve"> 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○○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-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○○公克</w:t>
            </w:r>
          </w:p>
          <w:p w14:paraId="463662FF" w14:textId="010CD715" w:rsidR="00712635" w:rsidRPr="00CD06A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color w:val="A5A5A5" w:themeColor="accent3"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每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100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公克含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 xml:space="preserve">GABA 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○○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-</w:t>
            </w:r>
            <w:r w:rsidRPr="00CD06A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○○公克</w:t>
            </w:r>
          </w:p>
        </w:tc>
      </w:tr>
      <w:tr w:rsidR="00712635" w:rsidRPr="00CD06A8" w14:paraId="0E93408F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7701B184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每日食用量或建議攝取量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703F9CF" w14:textId="58D5117D" w:rsidR="00712635" w:rsidRPr="00FD152A" w:rsidRDefault="00712635" w:rsidP="00C52911">
            <w:pPr>
              <w:pStyle w:val="11"/>
              <w:adjustRightInd w:val="0"/>
              <w:spacing w:after="120"/>
              <w:ind w:leftChars="50" w:left="120" w:right="0"/>
              <w:rPr>
                <w:rFonts w:asciiTheme="minorHAnsi" w:hAnsiTheme="minorHAnsi" w:cstheme="minorHAnsi"/>
                <w:color w:val="A5A5A5" w:themeColor="accent3"/>
                <w:sz w:val="24"/>
                <w:szCs w:val="24"/>
              </w:rPr>
            </w:pPr>
            <w:r w:rsidRPr="00FD152A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每日</w:t>
            </w:r>
            <w:r w:rsidRPr="00FD152A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1</w:t>
            </w:r>
            <w:r w:rsidRPr="00FD152A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包</w:t>
            </w:r>
          </w:p>
        </w:tc>
      </w:tr>
      <w:tr w:rsidR="00712635" w:rsidRPr="00CD06A8" w14:paraId="085134ED" w14:textId="77777777" w:rsidTr="00AF6298">
        <w:trPr>
          <w:cantSplit/>
          <w:trHeight w:val="227"/>
        </w:trPr>
        <w:tc>
          <w:tcPr>
            <w:tcW w:w="620" w:type="pct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22076EE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保存方式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727F5F26" w14:textId="397E664C" w:rsidR="00712635" w:rsidRPr="00CD06A8" w:rsidRDefault="002B1E10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保存條件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B723B14" w14:textId="5BF4C922" w:rsidR="00712635" w:rsidRPr="00FD152A" w:rsidRDefault="00FD152A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存放於</w:t>
            </w:r>
            <w:r w:rsidRPr="00FD152A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乾燥陰涼處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，</w:t>
            </w:r>
            <w:r w:rsidRPr="00FD152A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應避免陽光直射</w:t>
            </w:r>
          </w:p>
        </w:tc>
      </w:tr>
      <w:tr w:rsidR="00712635" w:rsidRPr="00CD06A8" w14:paraId="377D1929" w14:textId="77777777" w:rsidTr="00AF6298">
        <w:trPr>
          <w:cantSplit/>
          <w:trHeight w:val="227"/>
        </w:trPr>
        <w:tc>
          <w:tcPr>
            <w:tcW w:w="620" w:type="pct"/>
            <w:vMerge/>
            <w:tcBorders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8A6A1F4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66" w:type="pct"/>
            <w:tcBorders>
              <w:top w:val="single" w:sz="6" w:space="0" w:color="auto"/>
              <w:left w:val="single" w:sz="4" w:space="0" w:color="000000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B9FDB57" w14:textId="7C353D13" w:rsidR="00712635" w:rsidRPr="00CD06A8" w:rsidRDefault="002B1E10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有效期限</w:t>
            </w:r>
          </w:p>
        </w:tc>
        <w:tc>
          <w:tcPr>
            <w:tcW w:w="3614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6EAE804E" w14:textId="3FBFD8DF" w:rsidR="00712635" w:rsidRPr="002B1E10" w:rsidRDefault="002B1E10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FD152A">
              <w:rPr>
                <w:rFonts w:asciiTheme="minorHAnsi" w:hAnsiTheme="minorHAnsi" w:cstheme="minorHAnsi" w:hint="eastAsia"/>
                <w:bCs/>
                <w:color w:val="A6A6A6" w:themeColor="background1" w:themeShade="A6"/>
                <w:sz w:val="24"/>
                <w:szCs w:val="24"/>
              </w:rPr>
              <w:t>1</w:t>
            </w:r>
            <w:r w:rsidRPr="00FD152A">
              <w:rPr>
                <w:rFonts w:asciiTheme="minorHAnsi" w:hAnsiTheme="minorHAnsi" w:cstheme="minorHAnsi" w:hint="eastAsia"/>
                <w:bCs/>
                <w:color w:val="A6A6A6" w:themeColor="background1" w:themeShade="A6"/>
                <w:sz w:val="24"/>
                <w:szCs w:val="24"/>
              </w:rPr>
              <w:t>年</w:t>
            </w:r>
          </w:p>
        </w:tc>
      </w:tr>
      <w:tr w:rsidR="00712635" w:rsidRPr="00CD06A8" w14:paraId="1C8DA8ED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553B183A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銷售通路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71D5D35" w14:textId="77777777" w:rsidR="00712635" w:rsidRPr="00CD06A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12635" w:rsidRPr="00CD06A8" w14:paraId="0D565CB2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829CA69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TQF-QM</w:t>
            </w: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</w:t>
            </w:r>
            <w:r w:rsidRPr="00CD06A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47034D" w14:textId="7FD72AEA" w:rsidR="00712635" w:rsidRPr="00712635" w:rsidRDefault="00EC50E4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bCs/>
                <w:sz w:val="24"/>
                <w:szCs w:val="24"/>
                <w:u w:val="single"/>
              </w:rPr>
            </w:pPr>
            <w:sdt>
              <w:sdtPr>
                <w:rPr>
                  <w:rFonts w:ascii="標楷體" w:hAnsi="標楷體" w:cs="Calibri" w:hint="eastAsia"/>
                  <w:kern w:val="0"/>
                  <w:sz w:val="24"/>
                  <w:szCs w:val="24"/>
                </w:rPr>
                <w:id w:val="1768970136"/>
                <w14:checkbox>
                  <w14:checked w14:val="1"/>
                  <w14:checkedState w14:val="25A0" w14:font="標楷體"/>
                  <w14:uncheckedState w14:val="2610" w14:font="MS Gothic"/>
                </w14:checkbox>
              </w:sdtPr>
              <w:sdtEndPr/>
              <w:sdtContent>
                <w:r w:rsidR="00DF2607">
                  <w:rPr>
                    <w:rFonts w:ascii="標楷體" w:hAnsi="標楷體" w:cs="Calibri" w:hint="eastAsia"/>
                    <w:kern w:val="0"/>
                    <w:sz w:val="24"/>
                    <w:szCs w:val="24"/>
                  </w:rPr>
                  <w:t>■</w:t>
                </w:r>
              </w:sdtContent>
            </w:sdt>
            <w:r w:rsidR="00712635" w:rsidRPr="00CD06A8">
              <w:rPr>
                <w:rFonts w:asciiTheme="minorHAnsi" w:hAnsiTheme="minorHAnsi" w:cstheme="minorHAnsi" w:hint="eastAsia"/>
                <w:bCs/>
                <w:sz w:val="24"/>
                <w:szCs w:val="24"/>
              </w:rPr>
              <w:t>TQF-QM</w:t>
            </w:r>
            <w:r w:rsidR="00712635" w:rsidRPr="00CD06A8">
              <w:rPr>
                <w:rFonts w:asciiTheme="minorHAnsi" w:hAnsiTheme="minorHAnsi" w:cstheme="minorHAnsi" w:hint="eastAsia"/>
                <w:bCs/>
                <w:sz w:val="24"/>
                <w:szCs w:val="24"/>
              </w:rPr>
              <w:t>驗證產品編號：</w:t>
            </w:r>
            <w:r w:rsidR="00712635" w:rsidRPr="00CD06A8">
              <w:rPr>
                <w:rFonts w:asciiTheme="minorHAnsi" w:hAnsiTheme="minorHAnsi" w:cstheme="minorHAnsi" w:hint="eastAsia"/>
                <w:bCs/>
                <w:sz w:val="24"/>
                <w:szCs w:val="24"/>
                <w:u w:val="single"/>
              </w:rPr>
              <w:t xml:space="preserve">           </w:t>
            </w:r>
            <w:r w:rsidR="00712635">
              <w:rPr>
                <w:rFonts w:ascii="標楷體" w:hAnsi="標楷體" w:cs="Calibri" w:hint="eastAsia"/>
                <w:kern w:val="0"/>
                <w:sz w:val="24"/>
                <w:szCs w:val="24"/>
              </w:rPr>
              <w:t xml:space="preserve"> </w:t>
            </w:r>
            <w:sdt>
              <w:sdtPr>
                <w:rPr>
                  <w:rFonts w:ascii="標楷體" w:hAnsi="標楷體" w:cs="Calibri" w:hint="eastAsia"/>
                  <w:kern w:val="0"/>
                  <w:sz w:val="24"/>
                  <w:szCs w:val="24"/>
                </w:rPr>
                <w:id w:val="-823503300"/>
                <w14:checkbox>
                  <w14:checked w14:val="0"/>
                  <w14:checkedState w14:val="25A0" w14:font="標楷體"/>
                  <w14:uncheckedState w14:val="2610" w14:font="MS Gothic"/>
                </w14:checkbox>
              </w:sdtPr>
              <w:sdtEndPr/>
              <w:sdtContent>
                <w:r w:rsidR="00712635" w:rsidRPr="00CD06A8">
                  <w:rPr>
                    <w:rFonts w:ascii="MS Gothic" w:eastAsia="MS Gothic" w:hAnsi="MS Gothic" w:cs="Calibri" w:hint="eastAsia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712635">
              <w:rPr>
                <w:rFonts w:ascii="標楷體" w:hAnsi="標楷體" w:cs="Calibri" w:hint="eastAsia"/>
                <w:kern w:val="0"/>
                <w:sz w:val="24"/>
                <w:szCs w:val="24"/>
              </w:rPr>
              <w:t>非</w:t>
            </w:r>
            <w:r w:rsidR="00712635" w:rsidRPr="00F0612E">
              <w:rPr>
                <w:rFonts w:asciiTheme="minorHAnsi" w:hAnsiTheme="minorHAnsi" w:cstheme="minorHAnsi"/>
                <w:kern w:val="0"/>
                <w:sz w:val="24"/>
                <w:szCs w:val="24"/>
              </w:rPr>
              <w:t>TQF-QM</w:t>
            </w:r>
            <w:r w:rsidR="00712635">
              <w:rPr>
                <w:rFonts w:ascii="標楷體" w:hAnsi="標楷體" w:cs="Calibri" w:hint="eastAsia"/>
                <w:kern w:val="0"/>
                <w:sz w:val="24"/>
                <w:szCs w:val="24"/>
              </w:rPr>
              <w:t>驗證產品</w:t>
            </w:r>
          </w:p>
        </w:tc>
      </w:tr>
      <w:tr w:rsidR="00712635" w:rsidRPr="00CD06A8" w14:paraId="746A3026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452EC339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/>
                <w:b/>
                <w:sz w:val="24"/>
                <w:szCs w:val="24"/>
              </w:rPr>
              <w:t>TQF-</w:t>
            </w: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FF</w:t>
            </w: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產品編號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E044224" w14:textId="77777777" w:rsidR="00712635" w:rsidRPr="002D0C28" w:rsidRDefault="00712635" w:rsidP="00C52911">
            <w:pPr>
              <w:pStyle w:val="11"/>
              <w:adjustRightInd w:val="0"/>
              <w:spacing w:after="120"/>
              <w:ind w:leftChars="50" w:left="120" w:right="0"/>
              <w:jc w:val="left"/>
              <w:rPr>
                <w:rFonts w:asciiTheme="minorHAnsi" w:hAnsiTheme="minorHAnsi" w:cstheme="minorHAnsi"/>
                <w:color w:val="A5A5A5" w:themeColor="accent3"/>
                <w:sz w:val="24"/>
                <w:szCs w:val="24"/>
              </w:rPr>
            </w:pPr>
            <w:r w:rsidRPr="002D0C28">
              <w:rPr>
                <w:rFonts w:asciiTheme="minorHAnsi" w:hAnsiTheme="minorHAnsi" w:cstheme="minorHAnsi" w:hint="eastAsia"/>
                <w:color w:val="A5A5A5" w:themeColor="accent3"/>
                <w:sz w:val="24"/>
                <w:szCs w:val="24"/>
              </w:rPr>
              <w:t>本欄由驗證機構填寫</w:t>
            </w:r>
          </w:p>
        </w:tc>
      </w:tr>
      <w:tr w:rsidR="00712635" w:rsidRPr="00CD06A8" w14:paraId="048B2857" w14:textId="77777777" w:rsidTr="00AF6298">
        <w:trPr>
          <w:cantSplit/>
          <w:trHeight w:val="227"/>
        </w:trPr>
        <w:tc>
          <w:tcPr>
            <w:tcW w:w="138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000000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8C6102D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48" w:left="115" w:righ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06A8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備註</w:t>
            </w:r>
          </w:p>
        </w:tc>
        <w:tc>
          <w:tcPr>
            <w:tcW w:w="3614" w:type="pct"/>
            <w:gridSpan w:val="2"/>
            <w:tcBorders>
              <w:top w:val="single" w:sz="4" w:space="0" w:color="auto"/>
              <w:left w:val="single" w:sz="6" w:space="0" w:color="auto"/>
              <w:bottom w:val="single" w:sz="12" w:space="0" w:color="000000"/>
              <w:right w:val="single" w:sz="12" w:space="0" w:color="auto"/>
            </w:tcBorders>
          </w:tcPr>
          <w:p w14:paraId="51675741" w14:textId="77777777" w:rsidR="00712635" w:rsidRPr="00CD06A8" w:rsidRDefault="00712635" w:rsidP="00AF6298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標楷體" w:hAnsi="標楷體" w:cs="Calibri"/>
                <w:kern w:val="0"/>
                <w:sz w:val="24"/>
                <w:szCs w:val="24"/>
              </w:rPr>
            </w:pPr>
          </w:p>
        </w:tc>
      </w:tr>
    </w:tbl>
    <w:p w14:paraId="5F6B39CF" w14:textId="6919F4AF" w:rsidR="00712635" w:rsidRDefault="00712635" w:rsidP="00712635">
      <w:pPr>
        <w:snapToGrid w:val="0"/>
        <w:spacing w:beforeLines="50" w:before="180" w:afterLines="50" w:after="180"/>
        <w:jc w:val="both"/>
        <w:rPr>
          <w:rFonts w:cstheme="minorHAnsi"/>
          <w:szCs w:val="24"/>
        </w:rPr>
      </w:pPr>
      <w:r>
        <w:rPr>
          <w:rFonts w:ascii="標楷體" w:hAnsi="標楷體" w:cstheme="minorHAnsi" w:hint="eastAsia"/>
          <w:szCs w:val="24"/>
        </w:rPr>
        <w:t>※</w:t>
      </w:r>
      <w:r w:rsidRPr="00712635">
        <w:rPr>
          <w:rFonts w:cstheme="minorHAnsi" w:hint="eastAsia"/>
          <w:szCs w:val="24"/>
        </w:rPr>
        <w:t>品名、產品成分規格及製程條件（包裝製程條件除外）不同時將視為不同產品，應個別申請。</w:t>
      </w:r>
    </w:p>
    <w:p w14:paraId="150078A4" w14:textId="3D8D96A4" w:rsidR="00712635" w:rsidRDefault="00712635" w:rsidP="00712635">
      <w:pPr>
        <w:snapToGrid w:val="0"/>
        <w:spacing w:beforeLines="50" w:before="180" w:afterLines="50" w:after="180"/>
        <w:ind w:left="283" w:hangingChars="118" w:hanging="283"/>
        <w:jc w:val="both"/>
        <w:rPr>
          <w:rFonts w:cstheme="minorHAnsi"/>
          <w:szCs w:val="24"/>
        </w:rPr>
      </w:pPr>
      <w:r>
        <w:rPr>
          <w:rFonts w:ascii="標楷體" w:hAnsi="標楷體" w:cstheme="minorHAnsi" w:hint="eastAsia"/>
          <w:szCs w:val="24"/>
        </w:rPr>
        <w:t>※</w:t>
      </w:r>
      <w:r w:rsidRPr="00D845B5">
        <w:rPr>
          <w:rFonts w:cstheme="minorHAnsi" w:hint="eastAsia"/>
          <w:szCs w:val="24"/>
        </w:rPr>
        <w:t>申請之</w:t>
      </w:r>
      <w:r w:rsidRPr="00D845B5">
        <w:rPr>
          <w:rFonts w:cstheme="minorHAnsi" w:hint="eastAsia"/>
          <w:szCs w:val="24"/>
        </w:rPr>
        <w:t>TQF-FF</w:t>
      </w:r>
      <w:r w:rsidRPr="00D845B5">
        <w:rPr>
          <w:rFonts w:cstheme="minorHAnsi" w:hint="eastAsia"/>
          <w:szCs w:val="24"/>
        </w:rPr>
        <w:t>產品應符合</w:t>
      </w:r>
      <w:r w:rsidRPr="00D845B5">
        <w:rPr>
          <w:rFonts w:cstheme="minorHAnsi" w:hint="eastAsia"/>
          <w:szCs w:val="24"/>
        </w:rPr>
        <w:t>TQF</w:t>
      </w:r>
      <w:r w:rsidRPr="00D845B5">
        <w:rPr>
          <w:rFonts w:cstheme="minorHAnsi" w:hint="eastAsia"/>
          <w:szCs w:val="24"/>
        </w:rPr>
        <w:t>機能性食品品質規格基準，並於包裝上標示機能性成分、其含量及製造工廠資訊</w:t>
      </w:r>
      <w:r>
        <w:rPr>
          <w:rFonts w:cstheme="minorHAnsi" w:hint="eastAsia"/>
          <w:szCs w:val="24"/>
        </w:rPr>
        <w:t>。</w:t>
      </w:r>
    </w:p>
    <w:p w14:paraId="7BD8DF20" w14:textId="77777777" w:rsidR="00712635" w:rsidRDefault="00712635">
      <w:pPr>
        <w:widowControl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p w14:paraId="086E866F" w14:textId="228BFD2D" w:rsidR="005C708F" w:rsidRPr="00712635" w:rsidRDefault="00712635" w:rsidP="00712635">
      <w:pPr>
        <w:tabs>
          <w:tab w:val="left" w:pos="7680"/>
        </w:tabs>
        <w:snapToGrid w:val="0"/>
        <w:spacing w:beforeLines="50" w:before="180" w:afterLines="50" w:after="180"/>
        <w:jc w:val="both"/>
        <w:rPr>
          <w:b/>
          <w:sz w:val="28"/>
          <w:szCs w:val="40"/>
        </w:rPr>
      </w:pPr>
      <w:r>
        <w:rPr>
          <w:rFonts w:hint="eastAsia"/>
          <w:b/>
          <w:sz w:val="28"/>
          <w:szCs w:val="40"/>
        </w:rPr>
        <w:lastRenderedPageBreak/>
        <w:t>【</w:t>
      </w:r>
      <w:r w:rsidR="00CF0962">
        <w:rPr>
          <w:rFonts w:hint="eastAsia"/>
          <w:b/>
          <w:sz w:val="28"/>
          <w:szCs w:val="40"/>
        </w:rPr>
        <w:t>產品</w:t>
      </w:r>
      <w:r w:rsidR="00454A99" w:rsidRPr="00712635">
        <w:rPr>
          <w:rFonts w:hint="eastAsia"/>
          <w:b/>
          <w:sz w:val="28"/>
          <w:szCs w:val="40"/>
        </w:rPr>
        <w:t>檢驗報告</w:t>
      </w:r>
      <w:r>
        <w:rPr>
          <w:rFonts w:hint="eastAsia"/>
          <w:b/>
          <w:sz w:val="28"/>
          <w:szCs w:val="40"/>
        </w:rPr>
        <w:t>】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7"/>
        <w:gridCol w:w="7637"/>
      </w:tblGrid>
      <w:tr w:rsidR="00CF0962" w:rsidRPr="00F23649" w14:paraId="78CA584F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12" w:space="0" w:color="000000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AD078DF" w14:textId="1BC9EBD0" w:rsidR="00CF0962" w:rsidRPr="005D47EF" w:rsidRDefault="00CF0962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D47EF">
              <w:rPr>
                <w:rFonts w:ascii="Calibri" w:hAnsi="Calibri" w:cs="Calibri" w:hint="eastAsia"/>
                <w:b/>
                <w:bCs/>
                <w:kern w:val="0"/>
                <w:sz w:val="24"/>
                <w:szCs w:val="24"/>
              </w:rPr>
              <w:t>申請</w:t>
            </w:r>
            <w:r w:rsidRPr="005D47EF"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  <w:t>序號</w:t>
            </w:r>
          </w:p>
        </w:tc>
        <w:tc>
          <w:tcPr>
            <w:tcW w:w="3753" w:type="pct"/>
            <w:tcBorders>
              <w:top w:val="single" w:sz="12" w:space="0" w:color="000000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6AB9E670" w14:textId="5125375E" w:rsidR="00CF0962" w:rsidRPr="00CF0962" w:rsidRDefault="005D47EF" w:rsidP="00CF0962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</w:pP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01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（申請序號</w:t>
            </w:r>
            <w:r w:rsidRPr="00603332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請與二、申請驗證產品清單之序號一致</w:t>
            </w:r>
            <w:r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  <w:szCs w:val="24"/>
              </w:rPr>
              <w:t>）</w:t>
            </w:r>
          </w:p>
        </w:tc>
      </w:tr>
      <w:tr w:rsidR="005C708F" w:rsidRPr="00F23649" w14:paraId="0F942EA5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3293C13" w14:textId="77BD3827" w:rsidR="005C708F" w:rsidRPr="00CF0962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="Calibri" w:hAnsi="Calibri" w:cs="Calibri"/>
                <w:b/>
                <w:bCs/>
                <w:kern w:val="0"/>
                <w:sz w:val="24"/>
                <w:szCs w:val="22"/>
              </w:rPr>
            </w:pPr>
            <w:r w:rsidRPr="005C708F">
              <w:rPr>
                <w:rFonts w:asciiTheme="minorHAnsi" w:hAnsiTheme="minorHAnsi" w:cstheme="minorHAnsi"/>
                <w:b/>
                <w:sz w:val="24"/>
                <w:szCs w:val="22"/>
              </w:rPr>
              <w:t>產品</w:t>
            </w:r>
            <w:r w:rsidRPr="005C708F">
              <w:rPr>
                <w:rFonts w:asciiTheme="minorHAnsi" w:hAnsiTheme="minorHAnsi" w:cstheme="minorHAnsi" w:hint="eastAsia"/>
                <w:b/>
                <w:sz w:val="24"/>
                <w:szCs w:val="22"/>
              </w:rPr>
              <w:t>品</w:t>
            </w:r>
            <w:r w:rsidR="003B610B">
              <w:rPr>
                <w:rFonts w:asciiTheme="minorHAnsi" w:hAnsiTheme="minorHAnsi" w:cstheme="minorHAnsi" w:hint="eastAsia"/>
                <w:b/>
                <w:sz w:val="24"/>
                <w:szCs w:val="22"/>
              </w:rPr>
              <w:t>名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FF25AD9" w14:textId="77777777" w:rsidR="005C708F" w:rsidRPr="00CF0962" w:rsidRDefault="005C708F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</w:pPr>
          </w:p>
        </w:tc>
      </w:tr>
      <w:tr w:rsidR="005C708F" w:rsidRPr="00F23649" w14:paraId="4D5CB738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471066D" w14:textId="41612A3A" w:rsidR="005C708F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機能性成分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F103F65" w14:textId="54AC2E89" w:rsidR="005C708F" w:rsidRPr="000413A6" w:rsidRDefault="005C708F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r w:rsidRPr="00EE03E9">
              <w:rPr>
                <w:rFonts w:asciiTheme="minorHAnsi" w:hAnsiTheme="minorHAnsi" w:cstheme="minorHAnsi" w:hint="eastAsia"/>
                <w:color w:val="A6A6A6" w:themeColor="background1" w:themeShade="A6"/>
                <w:sz w:val="24"/>
              </w:rPr>
              <w:t>葉黃素</w:t>
            </w:r>
          </w:p>
        </w:tc>
      </w:tr>
      <w:tr w:rsidR="005C708F" w:rsidRPr="00F23649" w14:paraId="2EAFA082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86E4C1B" w14:textId="535280D1" w:rsidR="005C708F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衛生安全檢驗報告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A6A64F4" w14:textId="457B5966" w:rsidR="005C708F" w:rsidRPr="00EE03E9" w:rsidRDefault="002A47BE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</w:rPr>
            </w:pPr>
            <w:r w:rsidRPr="00F512F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檢驗報告如附件</w:t>
            </w:r>
            <w:r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6-1</w:t>
            </w:r>
          </w:p>
        </w:tc>
      </w:tr>
      <w:tr w:rsidR="005C708F" w:rsidRPr="00F23649" w14:paraId="4C42B643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7884011" w14:textId="36570C72" w:rsidR="005C708F" w:rsidRPr="005C708F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D47EF">
              <w:rPr>
                <w:rFonts w:ascii="Calibri" w:hAnsi="Calibri" w:cs="Calibri" w:hint="eastAsia"/>
                <w:b/>
                <w:sz w:val="24"/>
                <w:szCs w:val="22"/>
              </w:rPr>
              <w:t>一般品質規格檢驗報告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10EB501" w14:textId="26F2FE83" w:rsidR="005C708F" w:rsidRPr="00EE03E9" w:rsidRDefault="002A47BE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6A6A6" w:themeColor="background1" w:themeShade="A6"/>
                <w:sz w:val="24"/>
              </w:rPr>
            </w:pPr>
            <w:r w:rsidRPr="00F512F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檢驗報告如附件</w:t>
            </w:r>
            <w:r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6-2</w:t>
            </w:r>
          </w:p>
        </w:tc>
      </w:tr>
      <w:tr w:rsidR="005C708F" w:rsidRPr="00F23649" w14:paraId="0ADBD9A3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E14C815" w14:textId="19F1BB53" w:rsidR="005C708F" w:rsidRPr="00BA5EF9" w:rsidRDefault="005D47E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機能性成分</w:t>
            </w:r>
            <w:r w:rsidR="005C708F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檢驗報告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868AE33" w14:textId="1EA92C2A" w:rsidR="005C708F" w:rsidRDefault="00055233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proofErr w:type="gramStart"/>
            <w:r w:rsidRPr="00055233">
              <w:rPr>
                <w:rFonts w:asciiTheme="minorHAnsi" w:hAnsiTheme="minorHAnsi" w:cstheme="minorHAnsi" w:hint="eastAsia"/>
                <w:sz w:val="24"/>
              </w:rPr>
              <w:t>（</w:t>
            </w:r>
            <w:proofErr w:type="gramEnd"/>
            <w:r w:rsidR="005C708F">
              <w:rPr>
                <w:rFonts w:asciiTheme="minorHAnsi" w:hAnsiTheme="minorHAnsi" w:cstheme="minorHAnsi" w:hint="eastAsia"/>
                <w:sz w:val="24"/>
              </w:rPr>
              <w:t>應</w:t>
            </w:r>
            <w:r w:rsidR="005C708F" w:rsidRPr="00DC37C5">
              <w:rPr>
                <w:rFonts w:asciiTheme="minorHAnsi" w:hAnsiTheme="minorHAnsi" w:cstheme="minorHAnsi" w:hint="eastAsia"/>
                <w:sz w:val="24"/>
              </w:rPr>
              <w:t>包含</w:t>
            </w:r>
            <w:r w:rsidR="005C708F">
              <w:rPr>
                <w:rFonts w:asciiTheme="minorHAnsi" w:hAnsiTheme="minorHAnsi" w:cstheme="minorHAnsi" w:hint="eastAsia"/>
                <w:sz w:val="24"/>
              </w:rPr>
              <w:t>檢驗方法及</w:t>
            </w:r>
            <w:r w:rsidR="005C708F" w:rsidRPr="00DC37C5">
              <w:rPr>
                <w:rFonts w:asciiTheme="minorHAnsi" w:hAnsiTheme="minorHAnsi" w:cstheme="minorHAnsi" w:hint="eastAsia"/>
                <w:sz w:val="24"/>
              </w:rPr>
              <w:t>定量試驗結果</w:t>
            </w:r>
            <w:r w:rsidR="001D5458">
              <w:rPr>
                <w:rFonts w:asciiTheme="minorHAnsi" w:hAnsiTheme="minorHAnsi" w:cstheme="minorHAnsi" w:hint="eastAsia"/>
                <w:sz w:val="24"/>
              </w:rPr>
              <w:t>；機能性成分含量</w:t>
            </w:r>
            <w:r w:rsidRPr="00055233">
              <w:rPr>
                <w:rFonts w:asciiTheme="minorHAnsi" w:hAnsiTheme="minorHAnsi" w:cstheme="minorHAnsi" w:hint="eastAsia"/>
                <w:sz w:val="24"/>
              </w:rPr>
              <w:t>誤差允許範圍為標示值之±</w:t>
            </w:r>
            <w:r w:rsidRPr="00055233">
              <w:rPr>
                <w:rFonts w:asciiTheme="minorHAnsi" w:hAnsiTheme="minorHAnsi" w:cstheme="minorHAnsi" w:hint="eastAsia"/>
                <w:sz w:val="24"/>
              </w:rPr>
              <w:t>20%</w:t>
            </w:r>
            <w:r w:rsidRPr="00055233">
              <w:rPr>
                <w:rFonts w:asciiTheme="minorHAnsi" w:hAnsiTheme="minorHAnsi" w:cstheme="minorHAnsi" w:hint="eastAsia"/>
                <w:sz w:val="24"/>
              </w:rPr>
              <w:t>（益生菌產品除外）</w:t>
            </w:r>
            <w:proofErr w:type="gramStart"/>
            <w:r w:rsidRPr="00055233">
              <w:rPr>
                <w:rFonts w:asciiTheme="minorHAnsi" w:hAnsiTheme="minorHAnsi" w:cstheme="minorHAnsi" w:hint="eastAsia"/>
                <w:sz w:val="24"/>
              </w:rPr>
              <w:t>）</w:t>
            </w:r>
            <w:proofErr w:type="gramEnd"/>
          </w:p>
          <w:p w14:paraId="6E4C9422" w14:textId="41C0EA0F" w:rsidR="005C708F" w:rsidRPr="00DC37C5" w:rsidRDefault="005C708F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r w:rsidRPr="00F512F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檢驗報告如附件</w:t>
            </w:r>
            <w:r w:rsidR="002A47B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6</w:t>
            </w:r>
            <w:r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-</w:t>
            </w:r>
            <w:r w:rsidR="002A47B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3</w:t>
            </w:r>
          </w:p>
        </w:tc>
      </w:tr>
      <w:tr w:rsidR="005C708F" w:rsidRPr="00F23649" w14:paraId="4F7849DC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5C1E299" w14:textId="2E33BF0A" w:rsidR="005C708F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02016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抽樣方法</w:t>
            </w: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及相關紀錄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A1EED09" w14:textId="01F1D91F" w:rsidR="005C708F" w:rsidRPr="00DC37C5" w:rsidRDefault="005C708F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  <w:vertAlign w:val="superscript"/>
              </w:rPr>
            </w:pPr>
            <w:r w:rsidRPr="0066668B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請簡要說明，相關紀錄如附件</w:t>
            </w:r>
            <w:r w:rsidR="002A47B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6-4</w:t>
            </w:r>
          </w:p>
        </w:tc>
      </w:tr>
      <w:tr w:rsidR="005C708F" w:rsidRPr="00F23649" w14:paraId="3486C149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6DBE050" w14:textId="31EF39D9" w:rsidR="005C708F" w:rsidRPr="00BA5EF9" w:rsidRDefault="005C708F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備註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6FFC3DF" w14:textId="77777777" w:rsidR="005C708F" w:rsidRPr="00623049" w:rsidRDefault="005C708F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(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檢驗方法應採用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TQF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機能性食品品質規格基準所要求之方法，如該方法經過修飾</w:t>
            </w:r>
            <w:proofErr w:type="gramStart"/>
            <w:r w:rsidRPr="00623049">
              <w:rPr>
                <w:rFonts w:asciiTheme="minorHAnsi" w:hAnsiTheme="minorHAnsi" w:cstheme="minorHAnsi" w:hint="eastAsia"/>
                <w:sz w:val="24"/>
              </w:rPr>
              <w:t>或基質不同</w:t>
            </w:r>
            <w:proofErr w:type="gramEnd"/>
            <w:r w:rsidRPr="00623049">
              <w:rPr>
                <w:rFonts w:asciiTheme="minorHAnsi" w:hAnsiTheme="minorHAnsi" w:cstheme="minorHAnsi" w:hint="eastAsia"/>
                <w:sz w:val="24"/>
              </w:rPr>
              <w:t>時，則應提交該檢驗方法之確效資料。</w:t>
            </w: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)</w:t>
            </w:r>
          </w:p>
          <w:p w14:paraId="7E7DA097" w14:textId="333C3909" w:rsidR="005C708F" w:rsidRPr="00BA5EF9" w:rsidRDefault="005C708F" w:rsidP="005C708F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5017B841" w14:textId="49DB6013" w:rsidR="002A47BE" w:rsidRDefault="002A47BE" w:rsidP="005D47EF">
      <w:pPr>
        <w:tabs>
          <w:tab w:val="left" w:pos="7680"/>
        </w:tabs>
        <w:snapToGrid w:val="0"/>
        <w:spacing w:beforeLines="50" w:before="180" w:afterLines="50" w:after="180"/>
        <w:jc w:val="both"/>
        <w:rPr>
          <w:rFonts w:ascii="標楷體" w:hAnsi="標楷體"/>
          <w:szCs w:val="24"/>
        </w:rPr>
      </w:pPr>
      <w:r w:rsidRPr="005B085D">
        <w:rPr>
          <w:rFonts w:ascii="標楷體" w:hAnsi="標楷體" w:cs="Times New Roman" w:hint="eastAsia"/>
          <w:szCs w:val="24"/>
        </w:rPr>
        <w:t>※</w:t>
      </w:r>
      <w:r>
        <w:rPr>
          <w:rFonts w:ascii="標楷體" w:hAnsi="標楷體" w:cs="Times New Roman" w:hint="eastAsia"/>
          <w:szCs w:val="24"/>
        </w:rPr>
        <w:t>不同產品應</w:t>
      </w:r>
      <w:r w:rsidRPr="005B085D">
        <w:rPr>
          <w:rFonts w:ascii="標楷體" w:hAnsi="標楷體" w:hint="eastAsia"/>
          <w:szCs w:val="24"/>
        </w:rPr>
        <w:t>自行</w:t>
      </w:r>
      <w:r>
        <w:rPr>
          <w:rFonts w:ascii="標楷體" w:hAnsi="標楷體" w:hint="eastAsia"/>
          <w:szCs w:val="24"/>
        </w:rPr>
        <w:t>複製</w:t>
      </w:r>
      <w:r w:rsidRPr="005B085D">
        <w:rPr>
          <w:rFonts w:ascii="標楷體" w:hAnsi="標楷體" w:hint="eastAsia"/>
          <w:szCs w:val="24"/>
        </w:rPr>
        <w:t>欄位</w:t>
      </w:r>
      <w:r>
        <w:rPr>
          <w:rFonts w:ascii="標楷體" w:hAnsi="標楷體" w:hint="eastAsia"/>
          <w:szCs w:val="24"/>
        </w:rPr>
        <w:t>填寫</w:t>
      </w:r>
      <w:r w:rsidRPr="005B085D">
        <w:rPr>
          <w:rFonts w:ascii="標楷體" w:hAnsi="標楷體" w:hint="eastAsia"/>
          <w:szCs w:val="24"/>
        </w:rPr>
        <w:t>。</w:t>
      </w:r>
    </w:p>
    <w:p w14:paraId="0001A747" w14:textId="77777777" w:rsidR="002A47BE" w:rsidRDefault="002A47BE">
      <w:pPr>
        <w:widowControl/>
        <w:rPr>
          <w:rFonts w:ascii="標楷體" w:hAnsi="標楷體"/>
          <w:szCs w:val="24"/>
        </w:rPr>
      </w:pPr>
      <w:r>
        <w:rPr>
          <w:rFonts w:ascii="標楷體" w:hAnsi="標楷體"/>
          <w:szCs w:val="24"/>
        </w:rPr>
        <w:br w:type="page"/>
      </w:r>
    </w:p>
    <w:p w14:paraId="6F7C593F" w14:textId="4D36F311" w:rsidR="005D47EF" w:rsidRPr="005D47EF" w:rsidRDefault="005D47EF" w:rsidP="005D47EF">
      <w:pPr>
        <w:tabs>
          <w:tab w:val="left" w:pos="7680"/>
        </w:tabs>
        <w:snapToGrid w:val="0"/>
        <w:spacing w:beforeLines="50" w:before="180" w:afterLines="50" w:after="180"/>
        <w:jc w:val="both"/>
        <w:rPr>
          <w:b/>
          <w:sz w:val="28"/>
          <w:szCs w:val="40"/>
        </w:rPr>
      </w:pPr>
      <w:r>
        <w:rPr>
          <w:rFonts w:hint="eastAsia"/>
          <w:b/>
          <w:sz w:val="28"/>
          <w:szCs w:val="40"/>
        </w:rPr>
        <w:lastRenderedPageBreak/>
        <w:t>【原料</w:t>
      </w:r>
      <w:r w:rsidRPr="00712635">
        <w:rPr>
          <w:rFonts w:hint="eastAsia"/>
          <w:b/>
          <w:sz w:val="28"/>
          <w:szCs w:val="40"/>
        </w:rPr>
        <w:t>檢驗報告</w:t>
      </w:r>
      <w:r>
        <w:rPr>
          <w:rFonts w:hint="eastAsia"/>
          <w:b/>
          <w:sz w:val="28"/>
          <w:szCs w:val="40"/>
        </w:rPr>
        <w:t>】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7"/>
        <w:gridCol w:w="7637"/>
      </w:tblGrid>
      <w:tr w:rsidR="005C708F" w:rsidRPr="00F23649" w14:paraId="0CA2F250" w14:textId="77777777" w:rsidTr="002A47BE">
        <w:trPr>
          <w:cantSplit/>
          <w:trHeight w:val="567"/>
        </w:trPr>
        <w:tc>
          <w:tcPr>
            <w:tcW w:w="1247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52AEB27" w14:textId="41A85FC9" w:rsidR="005C708F" w:rsidRDefault="002A47BE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A47B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機能性成分</w:t>
            </w:r>
          </w:p>
        </w:tc>
        <w:tc>
          <w:tcPr>
            <w:tcW w:w="3753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A8C1F8C" w14:textId="74B793A7" w:rsidR="005C708F" w:rsidRPr="008C3341" w:rsidRDefault="002A47BE" w:rsidP="005C708F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="標楷體" w:hAnsi="標楷體" w:cs="Calibri"/>
                <w:kern w:val="0"/>
                <w:sz w:val="24"/>
                <w:szCs w:val="24"/>
              </w:rPr>
            </w:pPr>
            <w:r w:rsidRPr="002A47B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葉黃素</w:t>
            </w:r>
          </w:p>
        </w:tc>
      </w:tr>
      <w:tr w:rsidR="002A47BE" w:rsidRPr="00F23649" w14:paraId="6F07CA84" w14:textId="77777777" w:rsidTr="002A47BE">
        <w:trPr>
          <w:cantSplit/>
          <w:trHeight w:val="567"/>
        </w:trPr>
        <w:tc>
          <w:tcPr>
            <w:tcW w:w="1247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ABFD93D" w14:textId="157DFE7F" w:rsidR="002A47BE" w:rsidRDefault="002A47BE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檢驗報告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990523" w14:textId="478235C6" w:rsidR="002A47BE" w:rsidRDefault="002A47BE" w:rsidP="002A47BE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 w:hint="eastAsia"/>
                <w:sz w:val="24"/>
              </w:rPr>
              <w:t>應</w:t>
            </w:r>
            <w:r w:rsidRPr="00DC37C5">
              <w:rPr>
                <w:rFonts w:asciiTheme="minorHAnsi" w:hAnsiTheme="minorHAnsi" w:cstheme="minorHAnsi" w:hint="eastAsia"/>
                <w:sz w:val="24"/>
              </w:rPr>
              <w:t>包含</w:t>
            </w:r>
            <w:r>
              <w:rPr>
                <w:rFonts w:asciiTheme="minorHAnsi" w:hAnsiTheme="minorHAnsi" w:cstheme="minorHAnsi" w:hint="eastAsia"/>
                <w:sz w:val="24"/>
              </w:rPr>
              <w:t>檢驗方法及</w:t>
            </w:r>
            <w:r w:rsidRPr="00DC37C5">
              <w:rPr>
                <w:rFonts w:asciiTheme="minorHAnsi" w:hAnsiTheme="minorHAnsi" w:cstheme="minorHAnsi" w:hint="eastAsia"/>
                <w:sz w:val="24"/>
              </w:rPr>
              <w:t>定量試驗結果</w:t>
            </w: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)</w:t>
            </w:r>
          </w:p>
          <w:p w14:paraId="3CFDC8A9" w14:textId="1266CFA2" w:rsidR="002A47BE" w:rsidRPr="008C3341" w:rsidRDefault="002A47BE" w:rsidP="002A47BE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="標楷體" w:hAnsi="標楷體" w:cs="Calibri"/>
                <w:kern w:val="0"/>
                <w:sz w:val="24"/>
                <w:szCs w:val="24"/>
              </w:rPr>
            </w:pPr>
            <w:r w:rsidRPr="00F512FE"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原料檢驗報告如附件</w:t>
            </w:r>
            <w:r>
              <w:rPr>
                <w:rFonts w:asciiTheme="minorHAnsi" w:hAnsiTheme="minorHAnsi" w:cstheme="minorHAnsi" w:hint="eastAsia"/>
                <w:color w:val="A5A5A5" w:themeColor="accent3"/>
                <w:sz w:val="24"/>
              </w:rPr>
              <w:t>7-1</w:t>
            </w:r>
          </w:p>
        </w:tc>
      </w:tr>
      <w:tr w:rsidR="002A47BE" w:rsidRPr="00F23649" w14:paraId="35B04543" w14:textId="77777777" w:rsidTr="005D47EF">
        <w:trPr>
          <w:cantSplit/>
          <w:trHeight w:val="567"/>
        </w:trPr>
        <w:tc>
          <w:tcPr>
            <w:tcW w:w="1247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BC6BAAA" w14:textId="465DEFC9" w:rsidR="002A47BE" w:rsidRPr="00002016" w:rsidRDefault="002A47BE" w:rsidP="00C51EF6">
            <w:pPr>
              <w:pStyle w:val="11"/>
              <w:adjustRightInd w:val="0"/>
              <w:spacing w:after="120"/>
              <w:ind w:leftChars="46" w:left="110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備註</w:t>
            </w:r>
          </w:p>
        </w:tc>
        <w:tc>
          <w:tcPr>
            <w:tcW w:w="3753" w:type="pct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CC4C0B2" w14:textId="77777777" w:rsidR="002A47BE" w:rsidRPr="00623049" w:rsidRDefault="002A47BE" w:rsidP="002A47BE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sz w:val="24"/>
              </w:rPr>
            </w:pP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(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檢驗方法應採用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TQF</w:t>
            </w:r>
            <w:r w:rsidRPr="00623049">
              <w:rPr>
                <w:rFonts w:asciiTheme="minorHAnsi" w:hAnsiTheme="minorHAnsi" w:cstheme="minorHAnsi" w:hint="eastAsia"/>
                <w:sz w:val="24"/>
              </w:rPr>
              <w:t>機能性食品品質規格基準所要求之方法，如該方法經過修飾</w:t>
            </w:r>
            <w:proofErr w:type="gramStart"/>
            <w:r w:rsidRPr="00623049">
              <w:rPr>
                <w:rFonts w:asciiTheme="minorHAnsi" w:hAnsiTheme="minorHAnsi" w:cstheme="minorHAnsi" w:hint="eastAsia"/>
                <w:sz w:val="24"/>
              </w:rPr>
              <w:t>或基質不同</w:t>
            </w:r>
            <w:proofErr w:type="gramEnd"/>
            <w:r w:rsidRPr="00623049">
              <w:rPr>
                <w:rFonts w:asciiTheme="minorHAnsi" w:hAnsiTheme="minorHAnsi" w:cstheme="minorHAnsi" w:hint="eastAsia"/>
                <w:sz w:val="24"/>
              </w:rPr>
              <w:t>時，則應提交該檢驗方法之確效資料。</w:t>
            </w:r>
            <w:r w:rsidRPr="008C3341">
              <w:rPr>
                <w:rFonts w:ascii="標楷體" w:hAnsi="標楷體" w:cs="Calibri" w:hint="eastAsia"/>
                <w:kern w:val="0"/>
                <w:sz w:val="24"/>
                <w:szCs w:val="24"/>
              </w:rPr>
              <w:t>)</w:t>
            </w:r>
          </w:p>
          <w:p w14:paraId="71F3EBF7" w14:textId="77777777" w:rsidR="002A47BE" w:rsidRPr="0066668B" w:rsidRDefault="002A47BE" w:rsidP="002A47BE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color w:val="A5A5A5" w:themeColor="accent3"/>
                <w:sz w:val="24"/>
              </w:rPr>
            </w:pPr>
          </w:p>
        </w:tc>
      </w:tr>
    </w:tbl>
    <w:p w14:paraId="3EF8B05B" w14:textId="308D1560" w:rsidR="007E6129" w:rsidRDefault="005B085D" w:rsidP="002D0C28">
      <w:pPr>
        <w:snapToGrid w:val="0"/>
        <w:spacing w:beforeLines="50" w:before="180" w:afterLines="50" w:after="180"/>
        <w:jc w:val="both"/>
        <w:rPr>
          <w:rFonts w:ascii="標楷體" w:hAnsi="標楷體"/>
          <w:szCs w:val="24"/>
        </w:rPr>
      </w:pPr>
      <w:r w:rsidRPr="005B085D">
        <w:rPr>
          <w:rFonts w:ascii="標楷體" w:hAnsi="標楷體" w:cs="Times New Roman" w:hint="eastAsia"/>
          <w:szCs w:val="24"/>
        </w:rPr>
        <w:t>※</w:t>
      </w:r>
      <w:r w:rsidR="008514B3">
        <w:rPr>
          <w:rFonts w:ascii="標楷體" w:hAnsi="標楷體" w:cs="Times New Roman" w:hint="eastAsia"/>
          <w:szCs w:val="24"/>
        </w:rPr>
        <w:t>不同</w:t>
      </w:r>
      <w:r w:rsidR="008514B3" w:rsidRPr="008514B3">
        <w:rPr>
          <w:rFonts w:ascii="標楷體" w:hAnsi="標楷體" w:cs="Times New Roman" w:hint="eastAsia"/>
          <w:szCs w:val="24"/>
        </w:rPr>
        <w:t>品質規格基準品目</w:t>
      </w:r>
      <w:r w:rsidR="008514B3">
        <w:rPr>
          <w:rFonts w:ascii="標楷體" w:hAnsi="標楷體" w:cs="Times New Roman" w:hint="eastAsia"/>
          <w:szCs w:val="24"/>
        </w:rPr>
        <w:t>應</w:t>
      </w:r>
      <w:r w:rsidRPr="005B085D">
        <w:rPr>
          <w:rFonts w:ascii="標楷體" w:hAnsi="標楷體" w:hint="eastAsia"/>
          <w:szCs w:val="24"/>
        </w:rPr>
        <w:t>自行</w:t>
      </w:r>
      <w:r w:rsidR="002A5112">
        <w:rPr>
          <w:rFonts w:ascii="標楷體" w:hAnsi="標楷體" w:hint="eastAsia"/>
          <w:szCs w:val="24"/>
        </w:rPr>
        <w:t>複製</w:t>
      </w:r>
      <w:r w:rsidRPr="005B085D">
        <w:rPr>
          <w:rFonts w:ascii="標楷體" w:hAnsi="標楷體" w:hint="eastAsia"/>
          <w:szCs w:val="24"/>
        </w:rPr>
        <w:t>欄位</w:t>
      </w:r>
      <w:r w:rsidR="008514B3">
        <w:rPr>
          <w:rFonts w:ascii="標楷體" w:hAnsi="標楷體" w:hint="eastAsia"/>
          <w:szCs w:val="24"/>
        </w:rPr>
        <w:t>填寫</w:t>
      </w:r>
      <w:r w:rsidRPr="005B085D">
        <w:rPr>
          <w:rFonts w:ascii="標楷體" w:hAnsi="標楷體" w:hint="eastAsia"/>
          <w:szCs w:val="24"/>
        </w:rPr>
        <w:t>。</w:t>
      </w:r>
    </w:p>
    <w:p w14:paraId="599EE82F" w14:textId="77777777" w:rsidR="00BD416C" w:rsidRDefault="00BD416C" w:rsidP="007E6129">
      <w:pPr>
        <w:snapToGrid w:val="0"/>
        <w:spacing w:beforeLines="50" w:before="180" w:afterLines="50" w:after="180"/>
        <w:jc w:val="both"/>
        <w:rPr>
          <w:rFonts w:ascii="標楷體" w:hAnsi="標楷體"/>
          <w:szCs w:val="24"/>
        </w:rPr>
      </w:pPr>
    </w:p>
    <w:p w14:paraId="624A56A7" w14:textId="77777777" w:rsidR="00712635" w:rsidRDefault="00712635" w:rsidP="007E6129">
      <w:pPr>
        <w:snapToGrid w:val="0"/>
        <w:spacing w:beforeLines="50" w:before="180" w:afterLines="50" w:after="180"/>
        <w:jc w:val="both"/>
        <w:rPr>
          <w:rFonts w:ascii="標楷體" w:hAnsi="標楷體"/>
          <w:szCs w:val="24"/>
        </w:rPr>
        <w:sectPr w:rsidR="00712635" w:rsidSect="007E6129">
          <w:headerReference w:type="default" r:id="rId8"/>
          <w:footerReference w:type="default" r:id="rId9"/>
          <w:pgSz w:w="11906" w:h="16838"/>
          <w:pgMar w:top="851" w:right="851" w:bottom="851" w:left="851" w:header="567" w:footer="567" w:gutter="0"/>
          <w:cols w:space="425"/>
          <w:docGrid w:type="linesAndChars" w:linePitch="360"/>
        </w:sectPr>
      </w:pPr>
    </w:p>
    <w:p w14:paraId="52576D22" w14:textId="72019221" w:rsidR="00BD416C" w:rsidRPr="00712635" w:rsidRDefault="00712635" w:rsidP="00712635">
      <w:pPr>
        <w:snapToGrid w:val="0"/>
        <w:spacing w:beforeLines="50" w:before="180" w:afterLines="50" w:after="180"/>
        <w:jc w:val="both"/>
        <w:rPr>
          <w:rFonts w:cstheme="minorHAnsi"/>
          <w:b/>
          <w:sz w:val="28"/>
          <w:szCs w:val="40"/>
        </w:rPr>
      </w:pPr>
      <w:r>
        <w:rPr>
          <w:rFonts w:cstheme="minorHAnsi" w:hint="eastAsia"/>
          <w:b/>
          <w:sz w:val="28"/>
          <w:szCs w:val="40"/>
        </w:rPr>
        <w:lastRenderedPageBreak/>
        <w:t>【</w:t>
      </w:r>
      <w:r w:rsidR="00BD416C" w:rsidRPr="00712635">
        <w:rPr>
          <w:rFonts w:cstheme="minorHAnsi"/>
          <w:b/>
          <w:sz w:val="28"/>
          <w:szCs w:val="40"/>
        </w:rPr>
        <w:t>產品之製程及品質管制工程圖</w:t>
      </w:r>
      <w:r w:rsidR="00C52911" w:rsidRPr="00C52911">
        <w:rPr>
          <w:rFonts w:cstheme="minorHAnsi" w:hint="eastAsia"/>
          <w:b/>
          <w:sz w:val="28"/>
          <w:szCs w:val="40"/>
        </w:rPr>
        <w:t>（</w:t>
      </w:r>
      <w:r w:rsidR="00C52911" w:rsidRPr="00C52911">
        <w:rPr>
          <w:rFonts w:cstheme="minorHAnsi" w:hint="eastAsia"/>
          <w:b/>
          <w:sz w:val="28"/>
          <w:szCs w:val="40"/>
        </w:rPr>
        <w:t>QC</w:t>
      </w:r>
      <w:r w:rsidR="00C52911" w:rsidRPr="00C52911">
        <w:rPr>
          <w:rFonts w:cstheme="minorHAnsi" w:hint="eastAsia"/>
          <w:b/>
          <w:sz w:val="28"/>
          <w:szCs w:val="40"/>
        </w:rPr>
        <w:t>工程圖）</w:t>
      </w:r>
      <w:r>
        <w:rPr>
          <w:rFonts w:cstheme="minorHAnsi" w:hint="eastAsia"/>
          <w:b/>
          <w:sz w:val="28"/>
          <w:szCs w:val="40"/>
        </w:rPr>
        <w:t>】</w:t>
      </w:r>
    </w:p>
    <w:p w14:paraId="0003070C" w14:textId="77777777" w:rsidR="00BD416C" w:rsidRPr="00EA1BE2" w:rsidRDefault="00BD416C" w:rsidP="00BD416C">
      <w:pPr>
        <w:autoSpaceDE w:val="0"/>
        <w:autoSpaceDN w:val="0"/>
        <w:spacing w:before="60" w:after="60" w:line="240" w:lineRule="atLeast"/>
        <w:jc w:val="both"/>
        <w:rPr>
          <w:u w:val="single"/>
        </w:rPr>
      </w:pPr>
      <w:r w:rsidRPr="00540A18">
        <w:t>產品名稱：</w:t>
      </w:r>
      <w:r w:rsidRPr="00EA1BE2">
        <w:rPr>
          <w:u w:val="single"/>
        </w:rPr>
        <w:t xml:space="preserve">                     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28"/>
        <w:gridCol w:w="204"/>
        <w:gridCol w:w="876"/>
        <w:gridCol w:w="256"/>
        <w:gridCol w:w="1004"/>
        <w:gridCol w:w="128"/>
        <w:gridCol w:w="1132"/>
        <w:gridCol w:w="1164"/>
        <w:gridCol w:w="1164"/>
        <w:gridCol w:w="1164"/>
        <w:gridCol w:w="1164"/>
        <w:gridCol w:w="1164"/>
        <w:gridCol w:w="840"/>
        <w:gridCol w:w="210"/>
        <w:gridCol w:w="630"/>
        <w:gridCol w:w="420"/>
        <w:gridCol w:w="420"/>
        <w:gridCol w:w="630"/>
        <w:gridCol w:w="210"/>
        <w:gridCol w:w="840"/>
      </w:tblGrid>
      <w:tr w:rsidR="00BD416C" w:rsidRPr="00540A18" w14:paraId="42D97675" w14:textId="77777777" w:rsidTr="00634EA2">
        <w:trPr>
          <w:cantSplit/>
          <w:jc w:val="center"/>
        </w:trPr>
        <w:tc>
          <w:tcPr>
            <w:tcW w:w="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0F320538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製</w:t>
            </w:r>
          </w:p>
        </w:tc>
        <w:tc>
          <w:tcPr>
            <w:tcW w:w="108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0CFEEF1E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造</w:t>
            </w: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2B2814EC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工</w:t>
            </w: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3BB77AB6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程</w:t>
            </w:r>
          </w:p>
        </w:tc>
        <w:tc>
          <w:tcPr>
            <w:tcW w:w="1164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08EB7991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管制項目</w:t>
            </w:r>
          </w:p>
        </w:tc>
        <w:tc>
          <w:tcPr>
            <w:tcW w:w="1164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4CA35896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管制基準</w:t>
            </w:r>
          </w:p>
        </w:tc>
        <w:tc>
          <w:tcPr>
            <w:tcW w:w="1164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318A5313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管制圖表</w:t>
            </w:r>
          </w:p>
        </w:tc>
        <w:tc>
          <w:tcPr>
            <w:tcW w:w="1164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22A1DEEA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管制人員</w:t>
            </w:r>
          </w:p>
        </w:tc>
        <w:tc>
          <w:tcPr>
            <w:tcW w:w="116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36F176C6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矯正負責人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68665382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管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389E8A4E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制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7E6E6" w:themeFill="background2"/>
          </w:tcPr>
          <w:p w14:paraId="352C9147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方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09CE1A73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式</w:t>
            </w:r>
          </w:p>
        </w:tc>
      </w:tr>
      <w:tr w:rsidR="00BD416C" w:rsidRPr="00540A18" w14:paraId="46DFA9B7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2BA247B0" w14:textId="77777777" w:rsidR="00BD416C" w:rsidRPr="00540A18" w:rsidRDefault="00BD416C" w:rsidP="00634EA2">
            <w:pPr>
              <w:widowControl/>
              <w:pBdr>
                <w:left w:val="single" w:sz="6" w:space="1" w:color="auto"/>
              </w:pBdr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流程記號</w:t>
            </w: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0BA4F4F8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工程名稱</w:t>
            </w: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52569340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使用機具</w:t>
            </w: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5E5BF130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操作標準</w:t>
            </w:r>
          </w:p>
        </w:tc>
        <w:tc>
          <w:tcPr>
            <w:tcW w:w="1164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</w:tcPr>
          <w:p w14:paraId="0840B0B5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34C7C34E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</w:tcPr>
          <w:p w14:paraId="6E9C5FF9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</w:tcPr>
          <w:p w14:paraId="001ACF18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</w:tcPr>
          <w:p w14:paraId="1F87741B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2A7E05FB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取樣</w:t>
            </w:r>
          </w:p>
          <w:p w14:paraId="3FB82BB3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地點</w:t>
            </w: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177150BD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取樣</w:t>
            </w:r>
          </w:p>
          <w:p w14:paraId="71332CE9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頻率</w:t>
            </w: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534EE712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取樣</w:t>
            </w:r>
          </w:p>
          <w:p w14:paraId="15038445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數量</w:t>
            </w: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42F5FFAB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檢測</w:t>
            </w:r>
          </w:p>
          <w:p w14:paraId="725E0A3A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儀器</w:t>
            </w: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1CBB3B5F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檢測</w:t>
            </w:r>
          </w:p>
          <w:p w14:paraId="55E17F5B" w14:textId="77777777" w:rsidR="00BD416C" w:rsidRPr="00540A18" w:rsidRDefault="00BD416C" w:rsidP="00634EA2">
            <w:pPr>
              <w:widowControl/>
              <w:autoSpaceDE w:val="0"/>
              <w:autoSpaceDN w:val="0"/>
              <w:spacing w:line="240" w:lineRule="atLeast"/>
              <w:jc w:val="center"/>
              <w:textAlignment w:val="bottom"/>
              <w:rPr>
                <w:sz w:val="20"/>
              </w:rPr>
            </w:pPr>
            <w:r w:rsidRPr="00540A18">
              <w:rPr>
                <w:sz w:val="20"/>
              </w:rPr>
              <w:t>方法</w:t>
            </w:r>
          </w:p>
        </w:tc>
      </w:tr>
      <w:tr w:rsidR="00BD416C" w:rsidRPr="00540A18" w14:paraId="122E9AD0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7E9B4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D18162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01615A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A4998C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47821A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FB0D9F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A5C23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817FB9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1B9A4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CF9BDF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3F9FE2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98124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D03290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D48F01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013423E8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F5E0D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BFC30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A956A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6E3B9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CF080B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186F88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21F8FE6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457BF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4CB1301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48F6E4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7486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9F2703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8AA8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143CD9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0F41A0BA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52384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45A9B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8D10C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C94B5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575CAA3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FAD6C0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6A0D444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00A73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261CB46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641230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91D40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914276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927C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CB823C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69082557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BFB6B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CD17EB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F641F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4C74C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D28889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70C558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4F3A0C0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0ED8A7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33E6E4F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BEA550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D0AE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02927B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5C730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B17544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3C2EC96D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8D71B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551588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BDBFB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7050F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6DDF78E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12F5B2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00C93B4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F4685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35539F0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407E70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75B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A4FEC7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E6C8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B06BA8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2BD8437E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F2222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151DE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297B7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73504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06DCE81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3C0FB9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D80E15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52A33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014D887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679429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CF41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72C51F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200D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6F83A0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4E0B46F0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2A1FDE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7866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0BE95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702C8B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50DA7A0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8885A2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51F83EF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3B88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2D1A30F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0D5301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3FE8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768AF7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0AFC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F03C0E0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51F10DBD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D3EE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52017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0F609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7F94E5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523EE5D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203AC6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1FA336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92C88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682432F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FC42FF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0980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E843B9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E4EB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E4FAEC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0D7D6363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7A8F8D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85ECFC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56F62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2E8B6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13A7396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151DA5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0C33199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69C71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3806B1C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3DE76D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19FE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FE0F2C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EB88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C89CCA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0A13482C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5A875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06B4D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53E08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AD9D87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125207E7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005E51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2D32515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E6824A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C5288D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5584AE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DDBE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B29126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457E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E9C37B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1E45535B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C472C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7468B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E1998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CADB1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694379B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CA1271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2D656D6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21FBC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5DC4DD7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4709503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1872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17BC98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FF7E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505E59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489424F2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9B95CF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CF188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ED470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CA38F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03F87E1B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F0A768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F71CCA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C59BC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</w:tcPr>
          <w:p w14:paraId="76F7060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DAF0C5C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A331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E07A598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88BB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3C3C61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  <w:tr w:rsidR="00BD416C" w:rsidRPr="00540A18" w14:paraId="2AAE9C5C" w14:textId="77777777" w:rsidTr="00634EA2">
        <w:trPr>
          <w:cantSplit/>
          <w:jc w:val="center"/>
        </w:trPr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1BB15EC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E2BB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31195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A658F5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AF5884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E38B8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66DAAFD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5950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0734E0A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85B252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E16C1B6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125FB9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DEF18BE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51761" w14:textId="77777777" w:rsidR="00BD416C" w:rsidRPr="00540A18" w:rsidRDefault="00BD416C" w:rsidP="00634EA2">
            <w:pPr>
              <w:widowControl/>
              <w:autoSpaceDE w:val="0"/>
              <w:autoSpaceDN w:val="0"/>
              <w:spacing w:before="60" w:after="60" w:line="240" w:lineRule="atLeast"/>
              <w:jc w:val="both"/>
              <w:textAlignment w:val="bottom"/>
              <w:rPr>
                <w:sz w:val="20"/>
              </w:rPr>
            </w:pPr>
          </w:p>
        </w:tc>
      </w:tr>
    </w:tbl>
    <w:p w14:paraId="07B15123" w14:textId="10BA1716" w:rsidR="00BD416C" w:rsidRPr="00540A18" w:rsidRDefault="00BD416C" w:rsidP="00BD416C">
      <w:pPr>
        <w:spacing w:before="60"/>
        <w:ind w:left="119"/>
      </w:pPr>
      <w:proofErr w:type="gramStart"/>
      <w:r w:rsidRPr="00540A18">
        <w:t>註</w:t>
      </w:r>
      <w:proofErr w:type="gramEnd"/>
      <w:r w:rsidRPr="00540A18">
        <w:t>：</w:t>
      </w:r>
      <w:r w:rsidRPr="00540A18">
        <w:t>1.</w:t>
      </w:r>
      <w:r w:rsidR="00AA7226" w:rsidRPr="00AA7226">
        <w:rPr>
          <w:rFonts w:hint="eastAsia"/>
        </w:rPr>
        <w:t xml:space="preserve"> </w:t>
      </w:r>
      <w:r w:rsidR="00AA7226" w:rsidRPr="00AA7226">
        <w:rPr>
          <w:rFonts w:hint="eastAsia"/>
        </w:rPr>
        <w:t>應於工程圖中</w:t>
      </w:r>
      <w:r w:rsidR="00AA7226" w:rsidRPr="00041588">
        <w:rPr>
          <w:rFonts w:hint="eastAsia"/>
          <w:b/>
          <w:bCs/>
        </w:rPr>
        <w:t>註明</w:t>
      </w:r>
      <w:r w:rsidR="001D6345">
        <w:rPr>
          <w:rFonts w:hint="eastAsia"/>
          <w:b/>
          <w:bCs/>
        </w:rPr>
        <w:t>機能性成分</w:t>
      </w:r>
      <w:r w:rsidR="00AA7226" w:rsidRPr="00041588">
        <w:rPr>
          <w:rFonts w:hint="eastAsia"/>
          <w:b/>
          <w:bCs/>
        </w:rPr>
        <w:t>關鍵製程</w:t>
      </w:r>
      <w:r w:rsidR="003C5D46">
        <w:rPr>
          <w:rFonts w:hint="eastAsia"/>
        </w:rPr>
        <w:t>。</w:t>
      </w:r>
    </w:p>
    <w:p w14:paraId="7DCE0688" w14:textId="610BAF45" w:rsidR="00BD416C" w:rsidRPr="003A5D68" w:rsidRDefault="00BD416C" w:rsidP="003A5D68">
      <w:pPr>
        <w:ind w:firstLine="600"/>
        <w:rPr>
          <w:highlight w:val="yellow"/>
        </w:rPr>
      </w:pPr>
      <w:r w:rsidRPr="00540A18">
        <w:t>2.</w:t>
      </w:r>
      <w:r w:rsidR="00AA7226" w:rsidRPr="00AA7226">
        <w:rPr>
          <w:rFonts w:hint="eastAsia"/>
        </w:rPr>
        <w:t xml:space="preserve"> </w:t>
      </w:r>
      <w:bookmarkStart w:id="2" w:name="_Hlk213059364"/>
      <w:r w:rsidR="00AA7226" w:rsidRPr="00540A18">
        <w:t>本表不敷使用時，</w:t>
      </w:r>
      <w:r w:rsidR="00AA7226" w:rsidRPr="005F0D31">
        <w:rPr>
          <w:rFonts w:hint="eastAsia"/>
        </w:rPr>
        <w:t>請自行</w:t>
      </w:r>
      <w:bookmarkEnd w:id="2"/>
      <w:r w:rsidR="00AA7226" w:rsidRPr="005F0D31">
        <w:rPr>
          <w:rFonts w:hint="eastAsia"/>
        </w:rPr>
        <w:t>複製</w:t>
      </w:r>
      <w:r w:rsidR="00AA7226" w:rsidRPr="00540A18">
        <w:t>或</w:t>
      </w:r>
      <w:r w:rsidR="00AA7226" w:rsidRPr="001D6345">
        <w:rPr>
          <w:b/>
          <w:bCs/>
        </w:rPr>
        <w:t>參</w:t>
      </w:r>
      <w:r w:rsidR="001D6345" w:rsidRPr="001D6345">
        <w:rPr>
          <w:rFonts w:hint="eastAsia"/>
          <w:b/>
          <w:bCs/>
        </w:rPr>
        <w:t>考</w:t>
      </w:r>
      <w:r w:rsidR="00AA7226" w:rsidRPr="001D6345">
        <w:rPr>
          <w:b/>
          <w:bCs/>
        </w:rPr>
        <w:t>本表格式自行設計使用</w:t>
      </w:r>
      <w:r w:rsidR="001D6345" w:rsidRPr="001D6345">
        <w:rPr>
          <w:rFonts w:hint="eastAsia"/>
        </w:rPr>
        <w:t>（</w:t>
      </w:r>
      <w:r w:rsidR="003A5D68">
        <w:rPr>
          <w:rFonts w:hint="eastAsia"/>
        </w:rPr>
        <w:t>得與</w:t>
      </w:r>
      <w:r w:rsidR="001D6345" w:rsidRPr="003A5D68">
        <w:t xml:space="preserve">HACCP </w:t>
      </w:r>
      <w:r w:rsidR="001D6345" w:rsidRPr="003A5D68">
        <w:rPr>
          <w:rFonts w:hint="eastAsia"/>
        </w:rPr>
        <w:t>計畫書</w:t>
      </w:r>
      <w:r w:rsidR="003A5D68" w:rsidRPr="003A5D68">
        <w:rPr>
          <w:rFonts w:hint="eastAsia"/>
        </w:rPr>
        <w:t>或</w:t>
      </w:r>
      <w:r w:rsidR="001D6345" w:rsidRPr="003A5D68">
        <w:rPr>
          <w:rFonts w:hint="eastAsia"/>
        </w:rPr>
        <w:t>整合性品質管理</w:t>
      </w:r>
      <w:r w:rsidR="00F20741">
        <w:rPr>
          <w:rFonts w:hint="eastAsia"/>
        </w:rPr>
        <w:t>計畫</w:t>
      </w:r>
      <w:r w:rsidR="001D6345" w:rsidRPr="003A5D68">
        <w:rPr>
          <w:rFonts w:hint="eastAsia"/>
        </w:rPr>
        <w:t>合併</w:t>
      </w:r>
      <w:r w:rsidR="001D6345" w:rsidRPr="001D6345">
        <w:rPr>
          <w:rFonts w:hint="eastAsia"/>
        </w:rPr>
        <w:t>）</w:t>
      </w:r>
      <w:r w:rsidR="00AA7226" w:rsidRPr="00540A18">
        <w:t>。</w:t>
      </w:r>
    </w:p>
    <w:p w14:paraId="1016C4F1" w14:textId="77777777" w:rsidR="00BD416C" w:rsidRDefault="00BD416C" w:rsidP="001D6345"/>
    <w:p w14:paraId="0D1752C4" w14:textId="77777777" w:rsidR="00BD416C" w:rsidRPr="00BD416C" w:rsidRDefault="00BD416C" w:rsidP="00BD416C">
      <w:pPr>
        <w:ind w:firstLine="600"/>
      </w:pPr>
    </w:p>
    <w:sectPr w:rsidR="00BD416C" w:rsidRPr="00BD416C" w:rsidSect="00BD416C">
      <w:headerReference w:type="default" r:id="rId10"/>
      <w:pgSz w:w="16838" w:h="11906" w:orient="landscape"/>
      <w:pgMar w:top="851" w:right="851" w:bottom="851" w:left="851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B0AC4" w14:textId="77777777" w:rsidR="00EC50E4" w:rsidRDefault="00EC50E4">
      <w:r>
        <w:separator/>
      </w:r>
    </w:p>
  </w:endnote>
  <w:endnote w:type="continuationSeparator" w:id="0">
    <w:p w14:paraId="22C5C88A" w14:textId="77777777" w:rsidR="00EC50E4" w:rsidRDefault="00EC50E4">
      <w:r>
        <w:continuationSeparator/>
      </w:r>
    </w:p>
  </w:endnote>
  <w:endnote w:type="continuationNotice" w:id="1">
    <w:p w14:paraId="74601A0F" w14:textId="77777777" w:rsidR="00EC50E4" w:rsidRDefault="00EC50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11D43" w14:textId="124F28D7" w:rsidR="00213F1A" w:rsidRPr="00F26332" w:rsidRDefault="00213F1A" w:rsidP="003666B5">
    <w:pPr>
      <w:pStyle w:val="a3"/>
      <w:tabs>
        <w:tab w:val="clear" w:pos="8306"/>
      </w:tabs>
      <w:ind w:leftChars="-295" w:left="-708" w:rightChars="-142" w:right="-341"/>
      <w:jc w:val="right"/>
      <w:rPr>
        <w:rFonts w:ascii="Calibri" w:hAnsi="Calibri" w:cs="Calibri"/>
      </w:rPr>
    </w:pPr>
    <w:r>
      <w:rPr>
        <w:rFonts w:ascii="Times New Roman" w:hAnsi="Times New Roman" w:cs="Times New Roman" w:hint="eastAsia"/>
      </w:rPr>
      <w:t>台灣優良食品發展協會版權所有</w:t>
    </w:r>
    <w:r w:rsidRPr="00913297">
      <w:rPr>
        <w:rFonts w:ascii="Times New Roman" w:hAnsi="Times New Roman" w:cs="Times New Roman"/>
      </w:rPr>
      <w:ptab w:relativeTo="margin" w:alignment="center" w:leader="none"/>
    </w:r>
    <w:r w:rsidRPr="00F26332">
      <w:rPr>
        <w:rFonts w:ascii="Calibri" w:hAnsi="Calibri" w:cs="Calibri"/>
      </w:rPr>
      <w:fldChar w:fldCharType="begin"/>
    </w:r>
    <w:r w:rsidRPr="00F26332">
      <w:rPr>
        <w:rFonts w:ascii="Calibri" w:hAnsi="Calibri" w:cs="Calibri"/>
      </w:rPr>
      <w:instrText xml:space="preserve"> PAGE  \* Arabic  \* MERGEFORMAT </w:instrText>
    </w:r>
    <w:r w:rsidRPr="00F26332">
      <w:rPr>
        <w:rFonts w:ascii="Calibri" w:hAnsi="Calibri" w:cs="Calibri"/>
      </w:rPr>
      <w:fldChar w:fldCharType="separate"/>
    </w:r>
    <w:r w:rsidR="0056676A" w:rsidRPr="00F26332">
      <w:rPr>
        <w:rFonts w:ascii="Calibri" w:hAnsi="Calibri" w:cs="Calibri"/>
        <w:noProof/>
      </w:rPr>
      <w:t>3</w:t>
    </w:r>
    <w:r w:rsidRPr="00F26332">
      <w:rPr>
        <w:rFonts w:ascii="Calibri" w:hAnsi="Calibri" w:cs="Calibri"/>
      </w:rPr>
      <w:fldChar w:fldCharType="end"/>
    </w:r>
    <w:r w:rsidRPr="00F26332">
      <w:rPr>
        <w:rFonts w:ascii="Calibri" w:hAnsi="Calibri" w:cs="Calibri"/>
      </w:rPr>
      <w:t>/</w:t>
    </w:r>
    <w:r w:rsidRPr="00F26332">
      <w:rPr>
        <w:rFonts w:ascii="Calibri" w:hAnsi="Calibri" w:cs="Calibri"/>
      </w:rPr>
      <w:fldChar w:fldCharType="begin"/>
    </w:r>
    <w:r w:rsidRPr="00F26332">
      <w:rPr>
        <w:rFonts w:ascii="Calibri" w:hAnsi="Calibri" w:cs="Calibri"/>
      </w:rPr>
      <w:instrText xml:space="preserve"> NUMPAGES   \* MERGEFORMAT </w:instrText>
    </w:r>
    <w:r w:rsidRPr="00F26332">
      <w:rPr>
        <w:rFonts w:ascii="Calibri" w:hAnsi="Calibri" w:cs="Calibri"/>
      </w:rPr>
      <w:fldChar w:fldCharType="separate"/>
    </w:r>
    <w:r w:rsidR="0056676A" w:rsidRPr="00F26332">
      <w:rPr>
        <w:rFonts w:ascii="Calibri" w:hAnsi="Calibri" w:cs="Calibri"/>
        <w:noProof/>
      </w:rPr>
      <w:t>3</w:t>
    </w:r>
    <w:r w:rsidRPr="00F26332">
      <w:rPr>
        <w:rFonts w:ascii="Calibri" w:hAnsi="Calibri" w:cs="Calibri"/>
      </w:rPr>
      <w:fldChar w:fldCharType="end"/>
    </w:r>
    <w:r w:rsidRPr="00F26332">
      <w:rPr>
        <w:rFonts w:ascii="Calibri" w:hAnsi="Calibri" w:cs="Calibri"/>
      </w:rPr>
      <w:ptab w:relativeTo="margin" w:alignment="right" w:leader="none"/>
    </w:r>
    <w:r w:rsidR="00246904" w:rsidRPr="00246904">
      <w:rPr>
        <w:rFonts w:ascii="Calibri" w:hAnsi="Calibri" w:cs="Calibri"/>
      </w:rPr>
      <w:t>TQF-FPM-000-0</w:t>
    </w:r>
    <w:r w:rsidR="00246904">
      <w:rPr>
        <w:rFonts w:ascii="Calibri" w:hAnsi="Calibri" w:cs="Calibri" w:hint="eastAsia"/>
      </w:rPr>
      <w:t>1</w:t>
    </w:r>
    <w:r w:rsidR="00246904" w:rsidRPr="00246904">
      <w:rPr>
        <w:rFonts w:ascii="Calibri" w:hAnsi="Calibri" w:cs="Calibri"/>
      </w:rPr>
      <w:t xml:space="preserve"> </w:t>
    </w:r>
    <w:r w:rsidR="00AA22F3" w:rsidRPr="00F26332">
      <w:rPr>
        <w:rFonts w:ascii="Calibri" w:hAnsi="Calibri" w:cs="Calibri"/>
      </w:rPr>
      <w:t>(1</w:t>
    </w:r>
    <w:r w:rsidRPr="00F26332">
      <w:rPr>
        <w:rFonts w:ascii="Calibri" w:hAnsi="Calibri" w:cs="Calibri"/>
      </w:rPr>
      <w:t>)</w:t>
    </w:r>
  </w:p>
  <w:p w14:paraId="5E4DAEAE" w14:textId="5857FAED" w:rsidR="00C21F07" w:rsidRPr="00F26332" w:rsidRDefault="00AA22F3" w:rsidP="0074291B">
    <w:pPr>
      <w:pStyle w:val="a3"/>
      <w:tabs>
        <w:tab w:val="clear" w:pos="8306"/>
      </w:tabs>
      <w:ind w:rightChars="-142" w:right="-341"/>
      <w:jc w:val="right"/>
      <w:rPr>
        <w:rFonts w:ascii="Calibri" w:hAnsi="Calibri" w:cs="Calibri"/>
      </w:rPr>
    </w:pPr>
    <w:r w:rsidRPr="00F26332">
      <w:rPr>
        <w:rFonts w:ascii="Calibri" w:hAnsi="Calibri" w:cs="Calibri"/>
      </w:rPr>
      <w:t>202</w:t>
    </w:r>
    <w:r w:rsidR="00825552">
      <w:rPr>
        <w:rFonts w:ascii="Calibri" w:hAnsi="Calibri" w:cs="Calibri" w:hint="eastAsia"/>
      </w:rPr>
      <w:t>5</w:t>
    </w:r>
    <w:r w:rsidRPr="00F26332">
      <w:rPr>
        <w:rFonts w:ascii="Calibri" w:hAnsi="Calibri" w:cs="Calibri"/>
      </w:rPr>
      <w:t>/</w:t>
    </w:r>
    <w:r w:rsidR="00246904">
      <w:rPr>
        <w:rFonts w:ascii="Calibri" w:hAnsi="Calibri" w:cs="Calibri" w:hint="eastAsia"/>
      </w:rPr>
      <w:t>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78024" w14:textId="77777777" w:rsidR="00EC50E4" w:rsidRDefault="00EC50E4">
      <w:r>
        <w:separator/>
      </w:r>
    </w:p>
  </w:footnote>
  <w:footnote w:type="continuationSeparator" w:id="0">
    <w:p w14:paraId="0417017D" w14:textId="77777777" w:rsidR="00EC50E4" w:rsidRDefault="00EC50E4">
      <w:r>
        <w:continuationSeparator/>
      </w:r>
    </w:p>
  </w:footnote>
  <w:footnote w:type="continuationNotice" w:id="1">
    <w:p w14:paraId="0DC07B6D" w14:textId="77777777" w:rsidR="00EC50E4" w:rsidRDefault="00EC50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2F8AF" w14:textId="6FF21255" w:rsidR="00213F1A" w:rsidRDefault="00BA5EF9" w:rsidP="00213F1A">
    <w:pPr>
      <w:pStyle w:val="a5"/>
      <w:jc w:val="center"/>
    </w:pPr>
    <w:r>
      <w:rPr>
        <w:noProof/>
      </w:rPr>
      <w:drawing>
        <wp:inline distT="0" distB="0" distL="0" distR="0" wp14:anchorId="34B62870" wp14:editId="4B3A1758">
          <wp:extent cx="3113405" cy="638175"/>
          <wp:effectExtent l="0" t="0" r="0" b="9525"/>
          <wp:docPr id="1769747682" name="圖片 1769747682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96BE" w14:textId="77777777" w:rsidR="00BD416C" w:rsidRDefault="00BD416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214D1"/>
    <w:multiLevelType w:val="hybridMultilevel"/>
    <w:tmpl w:val="5390267C"/>
    <w:lvl w:ilvl="0" w:tplc="F378D6A0">
      <w:start w:val="1"/>
      <w:numFmt w:val="decimal"/>
      <w:lvlText w:val="%1."/>
      <w:lvlJc w:val="left"/>
      <w:pPr>
        <w:ind w:left="5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26" w:hanging="480"/>
      </w:pPr>
    </w:lvl>
    <w:lvl w:ilvl="2" w:tplc="0409001B" w:tentative="1">
      <w:start w:val="1"/>
      <w:numFmt w:val="lowerRoman"/>
      <w:lvlText w:val="%3."/>
      <w:lvlJc w:val="right"/>
      <w:pPr>
        <w:ind w:left="1606" w:hanging="480"/>
      </w:pPr>
    </w:lvl>
    <w:lvl w:ilvl="3" w:tplc="0409000F" w:tentative="1">
      <w:start w:val="1"/>
      <w:numFmt w:val="decimal"/>
      <w:lvlText w:val="%4."/>
      <w:lvlJc w:val="left"/>
      <w:pPr>
        <w:ind w:left="20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66" w:hanging="480"/>
      </w:pPr>
    </w:lvl>
    <w:lvl w:ilvl="5" w:tplc="0409001B" w:tentative="1">
      <w:start w:val="1"/>
      <w:numFmt w:val="lowerRoman"/>
      <w:lvlText w:val="%6."/>
      <w:lvlJc w:val="right"/>
      <w:pPr>
        <w:ind w:left="3046" w:hanging="480"/>
      </w:pPr>
    </w:lvl>
    <w:lvl w:ilvl="6" w:tplc="0409000F" w:tentative="1">
      <w:start w:val="1"/>
      <w:numFmt w:val="decimal"/>
      <w:lvlText w:val="%7."/>
      <w:lvlJc w:val="left"/>
      <w:pPr>
        <w:ind w:left="35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06" w:hanging="480"/>
      </w:pPr>
    </w:lvl>
    <w:lvl w:ilvl="8" w:tplc="0409001B" w:tentative="1">
      <w:start w:val="1"/>
      <w:numFmt w:val="lowerRoman"/>
      <w:lvlText w:val="%9."/>
      <w:lvlJc w:val="right"/>
      <w:pPr>
        <w:ind w:left="4486" w:hanging="480"/>
      </w:pPr>
    </w:lvl>
  </w:abstractNum>
  <w:abstractNum w:abstractNumId="1" w15:restartNumberingAfterBreak="0">
    <w:nsid w:val="04282931"/>
    <w:multiLevelType w:val="hybridMultilevel"/>
    <w:tmpl w:val="DA822B70"/>
    <w:lvl w:ilvl="0" w:tplc="1EDAF884">
      <w:start w:val="1"/>
      <w:numFmt w:val="bullet"/>
      <w:lvlText w:val=""/>
      <w:lvlJc w:val="left"/>
      <w:pPr>
        <w:ind w:left="612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2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8F1A0A"/>
    <w:multiLevelType w:val="hybridMultilevel"/>
    <w:tmpl w:val="08C6EF6A"/>
    <w:lvl w:ilvl="0" w:tplc="3CEA6DA6">
      <w:start w:val="1"/>
      <w:numFmt w:val="decimal"/>
      <w:lvlText w:val="(%1)"/>
      <w:lvlJc w:val="left"/>
      <w:pPr>
        <w:ind w:left="626" w:hanging="480"/>
      </w:pPr>
      <w:rPr>
        <w:rFonts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10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6" w:hanging="480"/>
      </w:pPr>
      <w:rPr>
        <w:rFonts w:ascii="Wingdings" w:hAnsi="Wingdings" w:hint="default"/>
      </w:rPr>
    </w:lvl>
  </w:abstractNum>
  <w:abstractNum w:abstractNumId="4" w15:restartNumberingAfterBreak="0">
    <w:nsid w:val="225844ED"/>
    <w:multiLevelType w:val="hybridMultilevel"/>
    <w:tmpl w:val="000E6EF0"/>
    <w:lvl w:ilvl="0" w:tplc="DA3A706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5C70DE4"/>
    <w:multiLevelType w:val="hybridMultilevel"/>
    <w:tmpl w:val="132490E4"/>
    <w:lvl w:ilvl="0" w:tplc="1EDAF884">
      <w:start w:val="1"/>
      <w:numFmt w:val="bullet"/>
      <w:lvlText w:val=""/>
      <w:lvlJc w:val="left"/>
      <w:pPr>
        <w:ind w:left="612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6" w15:restartNumberingAfterBreak="0">
    <w:nsid w:val="293F1EAB"/>
    <w:multiLevelType w:val="hybridMultilevel"/>
    <w:tmpl w:val="005E4CB0"/>
    <w:lvl w:ilvl="0" w:tplc="3CEA6DA6">
      <w:start w:val="1"/>
      <w:numFmt w:val="decimal"/>
      <w:lvlText w:val="(%1)"/>
      <w:lvlJc w:val="left"/>
      <w:pPr>
        <w:ind w:left="612" w:hanging="480"/>
      </w:pPr>
      <w:rPr>
        <w:rFonts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2" w:hanging="480"/>
      </w:pPr>
      <w:rPr>
        <w:rFonts w:ascii="Wingdings" w:hAnsi="Wingdings" w:hint="default"/>
      </w:rPr>
    </w:lvl>
  </w:abstractNum>
  <w:abstractNum w:abstractNumId="7" w15:restartNumberingAfterBreak="0">
    <w:nsid w:val="2AAA6577"/>
    <w:multiLevelType w:val="hybridMultilevel"/>
    <w:tmpl w:val="D0B42E80"/>
    <w:lvl w:ilvl="0" w:tplc="541884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bCs/>
        <w:sz w:val="28"/>
        <w:szCs w:val="4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0C56D42"/>
    <w:multiLevelType w:val="hybridMultilevel"/>
    <w:tmpl w:val="9ECEAC6E"/>
    <w:lvl w:ilvl="0" w:tplc="3CEA6DA6">
      <w:start w:val="1"/>
      <w:numFmt w:val="decimal"/>
      <w:lvlText w:val="(%1)"/>
      <w:lvlJc w:val="left"/>
      <w:pPr>
        <w:ind w:left="62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6" w:hanging="480"/>
      </w:pPr>
    </w:lvl>
    <w:lvl w:ilvl="2" w:tplc="0409001B" w:tentative="1">
      <w:start w:val="1"/>
      <w:numFmt w:val="lowerRoman"/>
      <w:lvlText w:val="%3."/>
      <w:lvlJc w:val="right"/>
      <w:pPr>
        <w:ind w:left="1586" w:hanging="480"/>
      </w:pPr>
    </w:lvl>
    <w:lvl w:ilvl="3" w:tplc="0409000F" w:tentative="1">
      <w:start w:val="1"/>
      <w:numFmt w:val="decimal"/>
      <w:lvlText w:val="%4."/>
      <w:lvlJc w:val="left"/>
      <w:pPr>
        <w:ind w:left="20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6" w:hanging="480"/>
      </w:pPr>
    </w:lvl>
    <w:lvl w:ilvl="5" w:tplc="0409001B" w:tentative="1">
      <w:start w:val="1"/>
      <w:numFmt w:val="lowerRoman"/>
      <w:lvlText w:val="%6."/>
      <w:lvlJc w:val="right"/>
      <w:pPr>
        <w:ind w:left="3026" w:hanging="480"/>
      </w:pPr>
    </w:lvl>
    <w:lvl w:ilvl="6" w:tplc="0409000F" w:tentative="1">
      <w:start w:val="1"/>
      <w:numFmt w:val="decimal"/>
      <w:lvlText w:val="%7."/>
      <w:lvlJc w:val="left"/>
      <w:pPr>
        <w:ind w:left="35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6" w:hanging="480"/>
      </w:pPr>
    </w:lvl>
    <w:lvl w:ilvl="8" w:tplc="0409001B" w:tentative="1">
      <w:start w:val="1"/>
      <w:numFmt w:val="lowerRoman"/>
      <w:lvlText w:val="%9."/>
      <w:lvlJc w:val="right"/>
      <w:pPr>
        <w:ind w:left="4466" w:hanging="480"/>
      </w:pPr>
    </w:lvl>
  </w:abstractNum>
  <w:abstractNum w:abstractNumId="9" w15:restartNumberingAfterBreak="0">
    <w:nsid w:val="554E5670"/>
    <w:multiLevelType w:val="hybridMultilevel"/>
    <w:tmpl w:val="3F341FDA"/>
    <w:lvl w:ilvl="0" w:tplc="DA3A7062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65640F58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5E6A6556"/>
    <w:multiLevelType w:val="hybridMultilevel"/>
    <w:tmpl w:val="091A95EC"/>
    <w:lvl w:ilvl="0" w:tplc="CF847488">
      <w:start w:val="1"/>
      <w:numFmt w:val="taiwaneseCountingThousand"/>
      <w:lvlText w:val="（%1）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95238EB"/>
    <w:multiLevelType w:val="multilevel"/>
    <w:tmpl w:val="FDBE038A"/>
    <w:lvl w:ilvl="0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taiwaneseCountingThousand"/>
      <w:lvlText w:val="(%2)"/>
      <w:lvlJc w:val="left"/>
      <w:pPr>
        <w:tabs>
          <w:tab w:val="num" w:pos="2041"/>
        </w:tabs>
        <w:ind w:left="2041" w:hanging="1644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440" w:hanging="360"/>
      </w:pPr>
      <w:rPr>
        <w:rFonts w:hint="eastAsia"/>
      </w:r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1800" w:hanging="360"/>
      </w:pPr>
      <w:rPr>
        <w:rFonts w:hint="eastAsia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lowerRoman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3" w15:restartNumberingAfterBreak="0">
    <w:nsid w:val="6D1B7CFC"/>
    <w:multiLevelType w:val="hybridMultilevel"/>
    <w:tmpl w:val="5C8022A4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D436D7A"/>
    <w:multiLevelType w:val="hybridMultilevel"/>
    <w:tmpl w:val="4D94AD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715386A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8DC5FCE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290278527">
    <w:abstractNumId w:val="2"/>
  </w:num>
  <w:num w:numId="2" w16cid:durableId="847863293">
    <w:abstractNumId w:val="15"/>
  </w:num>
  <w:num w:numId="3" w16cid:durableId="699208159">
    <w:abstractNumId w:val="16"/>
  </w:num>
  <w:num w:numId="4" w16cid:durableId="951672755">
    <w:abstractNumId w:val="11"/>
  </w:num>
  <w:num w:numId="5" w16cid:durableId="1280604843">
    <w:abstractNumId w:val="17"/>
  </w:num>
  <w:num w:numId="6" w16cid:durableId="70666207">
    <w:abstractNumId w:val="12"/>
  </w:num>
  <w:num w:numId="7" w16cid:durableId="1468737228">
    <w:abstractNumId w:val="3"/>
  </w:num>
  <w:num w:numId="8" w16cid:durableId="1737044385">
    <w:abstractNumId w:val="6"/>
  </w:num>
  <w:num w:numId="9" w16cid:durableId="2077623896">
    <w:abstractNumId w:val="1"/>
  </w:num>
  <w:num w:numId="10" w16cid:durableId="1840465480">
    <w:abstractNumId w:val="13"/>
  </w:num>
  <w:num w:numId="11" w16cid:durableId="1131940376">
    <w:abstractNumId w:val="10"/>
  </w:num>
  <w:num w:numId="12" w16cid:durableId="1458837211">
    <w:abstractNumId w:val="0"/>
  </w:num>
  <w:num w:numId="13" w16cid:durableId="179198692">
    <w:abstractNumId w:val="5"/>
  </w:num>
  <w:num w:numId="14" w16cid:durableId="735053248">
    <w:abstractNumId w:val="8"/>
  </w:num>
  <w:num w:numId="15" w16cid:durableId="305550085">
    <w:abstractNumId w:val="7"/>
  </w:num>
  <w:num w:numId="16" w16cid:durableId="255216673">
    <w:abstractNumId w:val="9"/>
  </w:num>
  <w:num w:numId="17" w16cid:durableId="329145183">
    <w:abstractNumId w:val="4"/>
  </w:num>
  <w:num w:numId="18" w16cid:durableId="12729768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EwtjAxMjS3sDRR0lEKTi0uzszPAykwrwUAljxdJSwAAAA="/>
  </w:docVars>
  <w:rsids>
    <w:rsidRoot w:val="0088658C"/>
    <w:rsid w:val="00001883"/>
    <w:rsid w:val="00002016"/>
    <w:rsid w:val="000021DE"/>
    <w:rsid w:val="00003B55"/>
    <w:rsid w:val="00007316"/>
    <w:rsid w:val="000102D5"/>
    <w:rsid w:val="00022BF0"/>
    <w:rsid w:val="00025C64"/>
    <w:rsid w:val="000413A6"/>
    <w:rsid w:val="00041588"/>
    <w:rsid w:val="00055233"/>
    <w:rsid w:val="00055525"/>
    <w:rsid w:val="00067E61"/>
    <w:rsid w:val="000711D0"/>
    <w:rsid w:val="00071661"/>
    <w:rsid w:val="0007267D"/>
    <w:rsid w:val="0008138F"/>
    <w:rsid w:val="00083221"/>
    <w:rsid w:val="000908FE"/>
    <w:rsid w:val="000916CA"/>
    <w:rsid w:val="00092797"/>
    <w:rsid w:val="000A5516"/>
    <w:rsid w:val="000A76FC"/>
    <w:rsid w:val="000B75AD"/>
    <w:rsid w:val="000D1824"/>
    <w:rsid w:val="000D301B"/>
    <w:rsid w:val="000E029A"/>
    <w:rsid w:val="001123AA"/>
    <w:rsid w:val="00124963"/>
    <w:rsid w:val="001444ED"/>
    <w:rsid w:val="00157F00"/>
    <w:rsid w:val="00172E0B"/>
    <w:rsid w:val="00180115"/>
    <w:rsid w:val="001821C3"/>
    <w:rsid w:val="00182297"/>
    <w:rsid w:val="00187AEF"/>
    <w:rsid w:val="00191067"/>
    <w:rsid w:val="0019315C"/>
    <w:rsid w:val="001967D3"/>
    <w:rsid w:val="001A7269"/>
    <w:rsid w:val="001C2CAE"/>
    <w:rsid w:val="001D2BB6"/>
    <w:rsid w:val="001D5458"/>
    <w:rsid w:val="001D6345"/>
    <w:rsid w:val="001D66B4"/>
    <w:rsid w:val="001F244C"/>
    <w:rsid w:val="001F2982"/>
    <w:rsid w:val="00201E03"/>
    <w:rsid w:val="0021076E"/>
    <w:rsid w:val="00213544"/>
    <w:rsid w:val="00213F1A"/>
    <w:rsid w:val="00216B65"/>
    <w:rsid w:val="002239F0"/>
    <w:rsid w:val="00224D14"/>
    <w:rsid w:val="002263C7"/>
    <w:rsid w:val="00231514"/>
    <w:rsid w:val="0023691D"/>
    <w:rsid w:val="00246904"/>
    <w:rsid w:val="0024693B"/>
    <w:rsid w:val="002528BE"/>
    <w:rsid w:val="0025332B"/>
    <w:rsid w:val="00253D1E"/>
    <w:rsid w:val="00265B2B"/>
    <w:rsid w:val="00274D2D"/>
    <w:rsid w:val="0028252E"/>
    <w:rsid w:val="00291677"/>
    <w:rsid w:val="00293D33"/>
    <w:rsid w:val="002A15DD"/>
    <w:rsid w:val="002A1B41"/>
    <w:rsid w:val="002A40C4"/>
    <w:rsid w:val="002A47BE"/>
    <w:rsid w:val="002A5112"/>
    <w:rsid w:val="002B1E10"/>
    <w:rsid w:val="002B2787"/>
    <w:rsid w:val="002B3643"/>
    <w:rsid w:val="002C35EE"/>
    <w:rsid w:val="002D0C28"/>
    <w:rsid w:val="002D3305"/>
    <w:rsid w:val="002D7849"/>
    <w:rsid w:val="002E57F1"/>
    <w:rsid w:val="002E794D"/>
    <w:rsid w:val="002E7F58"/>
    <w:rsid w:val="002F3065"/>
    <w:rsid w:val="003006F7"/>
    <w:rsid w:val="00315280"/>
    <w:rsid w:val="00317E77"/>
    <w:rsid w:val="00324BDE"/>
    <w:rsid w:val="00335437"/>
    <w:rsid w:val="00337CF0"/>
    <w:rsid w:val="003605C1"/>
    <w:rsid w:val="003644EF"/>
    <w:rsid w:val="003666B5"/>
    <w:rsid w:val="00384A75"/>
    <w:rsid w:val="00384AD2"/>
    <w:rsid w:val="0038567A"/>
    <w:rsid w:val="00386D99"/>
    <w:rsid w:val="00393648"/>
    <w:rsid w:val="00396230"/>
    <w:rsid w:val="003A4C00"/>
    <w:rsid w:val="003A5D68"/>
    <w:rsid w:val="003A6574"/>
    <w:rsid w:val="003B2ABE"/>
    <w:rsid w:val="003B3AA2"/>
    <w:rsid w:val="003B3B49"/>
    <w:rsid w:val="003B3D2F"/>
    <w:rsid w:val="003B4665"/>
    <w:rsid w:val="003B610B"/>
    <w:rsid w:val="003C497D"/>
    <w:rsid w:val="003C5D46"/>
    <w:rsid w:val="003C73B3"/>
    <w:rsid w:val="003D4E62"/>
    <w:rsid w:val="003D56B2"/>
    <w:rsid w:val="003E1FD3"/>
    <w:rsid w:val="003E3C2B"/>
    <w:rsid w:val="003F103F"/>
    <w:rsid w:val="003F33C8"/>
    <w:rsid w:val="003F5F38"/>
    <w:rsid w:val="003F764B"/>
    <w:rsid w:val="0040759A"/>
    <w:rsid w:val="00410611"/>
    <w:rsid w:val="00425AB7"/>
    <w:rsid w:val="00432CD3"/>
    <w:rsid w:val="00442047"/>
    <w:rsid w:val="00447B39"/>
    <w:rsid w:val="00454A99"/>
    <w:rsid w:val="004731D3"/>
    <w:rsid w:val="00475D4E"/>
    <w:rsid w:val="00484D6E"/>
    <w:rsid w:val="00487DE8"/>
    <w:rsid w:val="004926C1"/>
    <w:rsid w:val="004B2AA9"/>
    <w:rsid w:val="004B2CBC"/>
    <w:rsid w:val="004C2DB9"/>
    <w:rsid w:val="004C796E"/>
    <w:rsid w:val="004D6578"/>
    <w:rsid w:val="004D6761"/>
    <w:rsid w:val="004F66F0"/>
    <w:rsid w:val="0050406E"/>
    <w:rsid w:val="00511E03"/>
    <w:rsid w:val="00513391"/>
    <w:rsid w:val="00526B7C"/>
    <w:rsid w:val="00530107"/>
    <w:rsid w:val="00530BB8"/>
    <w:rsid w:val="00532180"/>
    <w:rsid w:val="0056676A"/>
    <w:rsid w:val="00574576"/>
    <w:rsid w:val="005759EB"/>
    <w:rsid w:val="00585AB9"/>
    <w:rsid w:val="00594CAD"/>
    <w:rsid w:val="005A0190"/>
    <w:rsid w:val="005A0E0E"/>
    <w:rsid w:val="005A7136"/>
    <w:rsid w:val="005B085D"/>
    <w:rsid w:val="005C708F"/>
    <w:rsid w:val="005D295C"/>
    <w:rsid w:val="005D47EF"/>
    <w:rsid w:val="005E0B85"/>
    <w:rsid w:val="005E3F15"/>
    <w:rsid w:val="005E4442"/>
    <w:rsid w:val="005F0D31"/>
    <w:rsid w:val="0060265A"/>
    <w:rsid w:val="00603332"/>
    <w:rsid w:val="00614EC3"/>
    <w:rsid w:val="006162C7"/>
    <w:rsid w:val="00620A05"/>
    <w:rsid w:val="00623049"/>
    <w:rsid w:val="00630966"/>
    <w:rsid w:val="00637936"/>
    <w:rsid w:val="00637A9A"/>
    <w:rsid w:val="00637C2A"/>
    <w:rsid w:val="00642242"/>
    <w:rsid w:val="00642C72"/>
    <w:rsid w:val="0065639D"/>
    <w:rsid w:val="00663E50"/>
    <w:rsid w:val="0066668B"/>
    <w:rsid w:val="006A084B"/>
    <w:rsid w:val="006A15A2"/>
    <w:rsid w:val="006B6992"/>
    <w:rsid w:val="006B7674"/>
    <w:rsid w:val="006C225A"/>
    <w:rsid w:val="006C740F"/>
    <w:rsid w:val="006D1ACB"/>
    <w:rsid w:val="006D67E3"/>
    <w:rsid w:val="006F551E"/>
    <w:rsid w:val="006F5F46"/>
    <w:rsid w:val="00706520"/>
    <w:rsid w:val="00712635"/>
    <w:rsid w:val="0071486F"/>
    <w:rsid w:val="007239AD"/>
    <w:rsid w:val="00724B7F"/>
    <w:rsid w:val="007261E2"/>
    <w:rsid w:val="0073265C"/>
    <w:rsid w:val="0074291B"/>
    <w:rsid w:val="00743E87"/>
    <w:rsid w:val="007612C0"/>
    <w:rsid w:val="00763587"/>
    <w:rsid w:val="00763FCA"/>
    <w:rsid w:val="00775D1D"/>
    <w:rsid w:val="007818E7"/>
    <w:rsid w:val="007845F1"/>
    <w:rsid w:val="00796976"/>
    <w:rsid w:val="007A0DEA"/>
    <w:rsid w:val="007A3BE6"/>
    <w:rsid w:val="007C1846"/>
    <w:rsid w:val="007C3817"/>
    <w:rsid w:val="007C420E"/>
    <w:rsid w:val="007C7631"/>
    <w:rsid w:val="007D6F98"/>
    <w:rsid w:val="007E6129"/>
    <w:rsid w:val="007E7866"/>
    <w:rsid w:val="007F7DD4"/>
    <w:rsid w:val="00813212"/>
    <w:rsid w:val="0082209E"/>
    <w:rsid w:val="00825552"/>
    <w:rsid w:val="00827228"/>
    <w:rsid w:val="00830C76"/>
    <w:rsid w:val="00841013"/>
    <w:rsid w:val="00844214"/>
    <w:rsid w:val="008446CD"/>
    <w:rsid w:val="00846ECC"/>
    <w:rsid w:val="008514B3"/>
    <w:rsid w:val="008601E5"/>
    <w:rsid w:val="00864D1D"/>
    <w:rsid w:val="00875DB7"/>
    <w:rsid w:val="0087627C"/>
    <w:rsid w:val="0088658C"/>
    <w:rsid w:val="00886C81"/>
    <w:rsid w:val="00891F9C"/>
    <w:rsid w:val="00893DAD"/>
    <w:rsid w:val="008B2754"/>
    <w:rsid w:val="008B6603"/>
    <w:rsid w:val="008C3341"/>
    <w:rsid w:val="008F7036"/>
    <w:rsid w:val="00907A84"/>
    <w:rsid w:val="00927F9D"/>
    <w:rsid w:val="00930F08"/>
    <w:rsid w:val="00934389"/>
    <w:rsid w:val="00935260"/>
    <w:rsid w:val="00942536"/>
    <w:rsid w:val="00950F10"/>
    <w:rsid w:val="00960363"/>
    <w:rsid w:val="00961ED8"/>
    <w:rsid w:val="00965C73"/>
    <w:rsid w:val="00992797"/>
    <w:rsid w:val="009A0506"/>
    <w:rsid w:val="009B6878"/>
    <w:rsid w:val="009C1F69"/>
    <w:rsid w:val="009D0FEE"/>
    <w:rsid w:val="009D1E62"/>
    <w:rsid w:val="009D4DBF"/>
    <w:rsid w:val="009E475A"/>
    <w:rsid w:val="009E737D"/>
    <w:rsid w:val="009F3F9B"/>
    <w:rsid w:val="009F6138"/>
    <w:rsid w:val="009F7E98"/>
    <w:rsid w:val="00A00F25"/>
    <w:rsid w:val="00A07B5B"/>
    <w:rsid w:val="00A1342A"/>
    <w:rsid w:val="00A253CC"/>
    <w:rsid w:val="00A34E5B"/>
    <w:rsid w:val="00A50630"/>
    <w:rsid w:val="00A56C9F"/>
    <w:rsid w:val="00A57145"/>
    <w:rsid w:val="00A70B05"/>
    <w:rsid w:val="00A70E49"/>
    <w:rsid w:val="00A80393"/>
    <w:rsid w:val="00A80DDF"/>
    <w:rsid w:val="00A9117A"/>
    <w:rsid w:val="00A94CDE"/>
    <w:rsid w:val="00AA22F3"/>
    <w:rsid w:val="00AA7226"/>
    <w:rsid w:val="00AB2F5F"/>
    <w:rsid w:val="00AB3F6B"/>
    <w:rsid w:val="00AC0C23"/>
    <w:rsid w:val="00AC201F"/>
    <w:rsid w:val="00AD192C"/>
    <w:rsid w:val="00AF3182"/>
    <w:rsid w:val="00AF47D6"/>
    <w:rsid w:val="00B01260"/>
    <w:rsid w:val="00B04DF0"/>
    <w:rsid w:val="00B0766B"/>
    <w:rsid w:val="00B14DEF"/>
    <w:rsid w:val="00B15C4F"/>
    <w:rsid w:val="00B3679E"/>
    <w:rsid w:val="00B43168"/>
    <w:rsid w:val="00B46457"/>
    <w:rsid w:val="00B52B06"/>
    <w:rsid w:val="00B644EB"/>
    <w:rsid w:val="00B7229A"/>
    <w:rsid w:val="00B7379F"/>
    <w:rsid w:val="00B73C2A"/>
    <w:rsid w:val="00B869EC"/>
    <w:rsid w:val="00B937DE"/>
    <w:rsid w:val="00B95B4A"/>
    <w:rsid w:val="00B960F8"/>
    <w:rsid w:val="00BA0245"/>
    <w:rsid w:val="00BA5EF9"/>
    <w:rsid w:val="00BB23AE"/>
    <w:rsid w:val="00BB2781"/>
    <w:rsid w:val="00BB5258"/>
    <w:rsid w:val="00BB7386"/>
    <w:rsid w:val="00BC2143"/>
    <w:rsid w:val="00BC627E"/>
    <w:rsid w:val="00BC759F"/>
    <w:rsid w:val="00BD1F5A"/>
    <w:rsid w:val="00BD416C"/>
    <w:rsid w:val="00BE4363"/>
    <w:rsid w:val="00BE4AEF"/>
    <w:rsid w:val="00BF094A"/>
    <w:rsid w:val="00BF1DA7"/>
    <w:rsid w:val="00BF77B7"/>
    <w:rsid w:val="00BF7BE0"/>
    <w:rsid w:val="00C117D6"/>
    <w:rsid w:val="00C11AA3"/>
    <w:rsid w:val="00C11C90"/>
    <w:rsid w:val="00C21F07"/>
    <w:rsid w:val="00C411FE"/>
    <w:rsid w:val="00C51EF6"/>
    <w:rsid w:val="00C52911"/>
    <w:rsid w:val="00C52C2F"/>
    <w:rsid w:val="00C54018"/>
    <w:rsid w:val="00C55F23"/>
    <w:rsid w:val="00C62233"/>
    <w:rsid w:val="00C668ED"/>
    <w:rsid w:val="00C713F9"/>
    <w:rsid w:val="00C823D2"/>
    <w:rsid w:val="00C876EF"/>
    <w:rsid w:val="00C91967"/>
    <w:rsid w:val="00CA5704"/>
    <w:rsid w:val="00CB3F93"/>
    <w:rsid w:val="00CB78F9"/>
    <w:rsid w:val="00CC0F05"/>
    <w:rsid w:val="00CD06A8"/>
    <w:rsid w:val="00CD1C28"/>
    <w:rsid w:val="00CD1DC5"/>
    <w:rsid w:val="00CF0962"/>
    <w:rsid w:val="00CF6D11"/>
    <w:rsid w:val="00D022D4"/>
    <w:rsid w:val="00D14427"/>
    <w:rsid w:val="00D20F1C"/>
    <w:rsid w:val="00D268B7"/>
    <w:rsid w:val="00D4338E"/>
    <w:rsid w:val="00D4429D"/>
    <w:rsid w:val="00D4461A"/>
    <w:rsid w:val="00D45623"/>
    <w:rsid w:val="00D606C8"/>
    <w:rsid w:val="00D61728"/>
    <w:rsid w:val="00D630BA"/>
    <w:rsid w:val="00D642D6"/>
    <w:rsid w:val="00D65352"/>
    <w:rsid w:val="00D71C22"/>
    <w:rsid w:val="00D81602"/>
    <w:rsid w:val="00D845B5"/>
    <w:rsid w:val="00D91EA9"/>
    <w:rsid w:val="00DA08FA"/>
    <w:rsid w:val="00DA0C90"/>
    <w:rsid w:val="00DA5CEC"/>
    <w:rsid w:val="00DA7D1B"/>
    <w:rsid w:val="00DC37C5"/>
    <w:rsid w:val="00DC5AD1"/>
    <w:rsid w:val="00DF2607"/>
    <w:rsid w:val="00DF7402"/>
    <w:rsid w:val="00DF76CB"/>
    <w:rsid w:val="00E16F23"/>
    <w:rsid w:val="00E22204"/>
    <w:rsid w:val="00E252F4"/>
    <w:rsid w:val="00E25A44"/>
    <w:rsid w:val="00E448A2"/>
    <w:rsid w:val="00E47039"/>
    <w:rsid w:val="00E52EC9"/>
    <w:rsid w:val="00E61AF3"/>
    <w:rsid w:val="00E62819"/>
    <w:rsid w:val="00E64BED"/>
    <w:rsid w:val="00E8382A"/>
    <w:rsid w:val="00EA7ED0"/>
    <w:rsid w:val="00EB0476"/>
    <w:rsid w:val="00EC180E"/>
    <w:rsid w:val="00EC50E4"/>
    <w:rsid w:val="00EE03E9"/>
    <w:rsid w:val="00EE62A0"/>
    <w:rsid w:val="00EF2F90"/>
    <w:rsid w:val="00EF7EA9"/>
    <w:rsid w:val="00F01957"/>
    <w:rsid w:val="00F05415"/>
    <w:rsid w:val="00F058A9"/>
    <w:rsid w:val="00F0612E"/>
    <w:rsid w:val="00F117D0"/>
    <w:rsid w:val="00F13BD0"/>
    <w:rsid w:val="00F14819"/>
    <w:rsid w:val="00F15C32"/>
    <w:rsid w:val="00F20741"/>
    <w:rsid w:val="00F23649"/>
    <w:rsid w:val="00F26332"/>
    <w:rsid w:val="00F33533"/>
    <w:rsid w:val="00F44BC7"/>
    <w:rsid w:val="00F512FE"/>
    <w:rsid w:val="00F51E15"/>
    <w:rsid w:val="00F51F10"/>
    <w:rsid w:val="00F54886"/>
    <w:rsid w:val="00F55F3C"/>
    <w:rsid w:val="00F60C89"/>
    <w:rsid w:val="00F631D8"/>
    <w:rsid w:val="00F7135F"/>
    <w:rsid w:val="00FA2A12"/>
    <w:rsid w:val="00FA4791"/>
    <w:rsid w:val="00FA5506"/>
    <w:rsid w:val="00FB0CD7"/>
    <w:rsid w:val="00FB2D37"/>
    <w:rsid w:val="00FB57B5"/>
    <w:rsid w:val="00FC57C2"/>
    <w:rsid w:val="00FD152A"/>
    <w:rsid w:val="00FD5B11"/>
    <w:rsid w:val="00FD7A28"/>
    <w:rsid w:val="00FE351B"/>
    <w:rsid w:val="00FE459F"/>
    <w:rsid w:val="00FE5B19"/>
    <w:rsid w:val="00FE6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5B522E"/>
  <w15:chartTrackingRefBased/>
  <w15:docId w15:val="{3207C5EF-8E51-4930-8BED-36B58F8A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2D37"/>
    <w:pPr>
      <w:widowControl w:val="0"/>
    </w:pPr>
    <w:rPr>
      <w:rFonts w:eastAsia="標楷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BB2781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BB2781"/>
  </w:style>
  <w:style w:type="character" w:customStyle="1" w:styleId="ac">
    <w:name w:val="註解文字 字元"/>
    <w:basedOn w:val="a0"/>
    <w:link w:val="ab"/>
    <w:uiPriority w:val="99"/>
    <w:rsid w:val="00BB2781"/>
  </w:style>
  <w:style w:type="paragraph" w:styleId="ad">
    <w:name w:val="annotation subject"/>
    <w:basedOn w:val="ab"/>
    <w:next w:val="ab"/>
    <w:link w:val="ae"/>
    <w:uiPriority w:val="99"/>
    <w:semiHidden/>
    <w:unhideWhenUsed/>
    <w:rsid w:val="00BB278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B2781"/>
    <w:rPr>
      <w:b/>
      <w:bCs/>
    </w:rPr>
  </w:style>
  <w:style w:type="paragraph" w:styleId="af">
    <w:name w:val="Revision"/>
    <w:hidden/>
    <w:uiPriority w:val="99"/>
    <w:semiHidden/>
    <w:rsid w:val="000916CA"/>
  </w:style>
  <w:style w:type="character" w:styleId="af0">
    <w:name w:val="Hyperlink"/>
    <w:basedOn w:val="a0"/>
    <w:uiPriority w:val="99"/>
    <w:unhideWhenUsed/>
    <w:rsid w:val="003B3B49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3B3B49"/>
    <w:rPr>
      <w:color w:val="605E5C"/>
      <w:shd w:val="clear" w:color="auto" w:fill="E1DFDD"/>
    </w:rPr>
  </w:style>
  <w:style w:type="table" w:styleId="af2">
    <w:name w:val="Table Grid"/>
    <w:basedOn w:val="a1"/>
    <w:uiPriority w:val="39"/>
    <w:rsid w:val="00DC5AD1"/>
    <w:pPr>
      <w:spacing w:line="400" w:lineRule="exact"/>
      <w:ind w:leftChars="176" w:left="176" w:firstLineChars="200" w:firstLine="200"/>
    </w:pPr>
    <w:rPr>
      <w:rFonts w:cs="Times New Roma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No Spacing"/>
    <w:uiPriority w:val="1"/>
    <w:qFormat/>
    <w:rsid w:val="00FB2D37"/>
    <w:pPr>
      <w:widowControl w:val="0"/>
    </w:pPr>
    <w:rPr>
      <w:rFonts w:eastAsia="標楷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2DA33-F1CC-4999-9ED5-62C57881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1235</Words>
  <Characters>1297</Characters>
  <Application>Microsoft Office Word</Application>
  <DocSecurity>0</DocSecurity>
  <Lines>68</Lines>
  <Paragraphs>68</Paragraphs>
  <ScaleCrop>false</ScaleCrop>
  <Company>TQFA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1(1.1)_台灣優良食品驗證附加方案-TQF Clean驗證申請書_Final</dc:title>
  <dc:subject/>
  <dc:creator>TQFA</dc:creator>
  <cp:keywords/>
  <dc:description/>
  <cp:lastModifiedBy>TQF驗證服務組-林芳瑜</cp:lastModifiedBy>
  <cp:revision>7</cp:revision>
  <cp:lastPrinted>2025-11-20T05:17:00Z</cp:lastPrinted>
  <dcterms:created xsi:type="dcterms:W3CDTF">2025-11-25T02:43:00Z</dcterms:created>
  <dcterms:modified xsi:type="dcterms:W3CDTF">2025-11-27T06:22:00Z</dcterms:modified>
</cp:coreProperties>
</file>